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FD975" w14:textId="319A6FED" w:rsidR="00AD3A75" w:rsidRDefault="004D63E0" w:rsidP="007A0070">
      <w:r>
        <w:rPr>
          <w:noProof/>
        </w:rPr>
        <mc:AlternateContent>
          <mc:Choice Requires="wps">
            <w:drawing>
              <wp:anchor distT="0" distB="0" distL="114300" distR="114300" simplePos="0" relativeHeight="251662336" behindDoc="0" locked="0" layoutInCell="1" allowOverlap="1" wp14:anchorId="477E8E34" wp14:editId="31A9FE9F">
                <wp:simplePos x="0" y="0"/>
                <wp:positionH relativeFrom="column">
                  <wp:posOffset>7620</wp:posOffset>
                </wp:positionH>
                <wp:positionV relativeFrom="paragraph">
                  <wp:posOffset>340995</wp:posOffset>
                </wp:positionV>
                <wp:extent cx="4514215" cy="990600"/>
                <wp:effectExtent l="0" t="0" r="635" b="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215" cy="990600"/>
                        </a:xfrm>
                        <a:prstGeom prst="rect">
                          <a:avLst/>
                        </a:prstGeom>
                        <a:solidFill>
                          <a:schemeClr val="accent1"/>
                        </a:solidFill>
                        <a:ln w="9525">
                          <a:noFill/>
                          <a:miter lim="800000"/>
                          <a:headEnd/>
                          <a:tailEnd/>
                        </a:ln>
                      </wps:spPr>
                      <wps:txbx>
                        <w:txbxContent>
                          <w:p w14:paraId="19C60E02" w14:textId="32FA0745" w:rsidR="005514B6" w:rsidRPr="004A0DCC" w:rsidRDefault="00092645" w:rsidP="004D63E0">
                            <w:pPr>
                              <w:pStyle w:val="Title"/>
                              <w:rPr>
                                <w:sz w:val="48"/>
                                <w:szCs w:val="48"/>
                              </w:rPr>
                            </w:pPr>
                            <w:r>
                              <w:t>Gérer des projets avec Microsoft 365</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7E8E34" id="_x0000_t202" coordsize="21600,21600" o:spt="202" path="m,l,21600r21600,l21600,xe">
                <v:stroke joinstyle="miter"/>
                <v:path gradientshapeok="t" o:connecttype="rect"/>
              </v:shapetype>
              <v:shape id="Text Box 2" o:spid="_x0000_s1026" type="#_x0000_t202" style="position:absolute;margin-left:.6pt;margin-top:26.85pt;width:355.45pt;height:7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" fillcolor="#0078d4 [3204]" stroked="f">
                <v:textbox inset="0,0,0,0">
                  <w:txbxContent>
                    <w:p w14:paraId="19C60E02" w14:textId="32FA0745" w:rsidR="005514B6" w:rsidRPr="004A0DCC" w:rsidRDefault="00092645" w:rsidP="004D63E0">
                      <w:pPr>
                        <w:pStyle w:val="Title"/>
                        <w:rPr>
                          <w:sz w:val="48"/>
                          <w:szCs w:val="48"/>
                        </w:rPr>
                      </w:pPr>
                      <w:r>
                        <w:t>Gérer des projets avec Microsoft 365</w:t>
                      </w:r>
                    </w:p>
                  </w:txbxContent>
                </v:textbox>
                <w10:wrap type="topAndBottom"/>
              </v:shape>
            </w:pict>
          </mc:Fallback>
        </mc:AlternateContent>
      </w:r>
      <w:r w:rsidR="009D09B1" w:rsidRPr="009D09B1">
        <w:rPr>
          <w:noProof/>
        </w:rPr>
        <mc:AlternateContent>
          <mc:Choice Requires="wpg">
            <w:drawing>
              <wp:anchor distT="0" distB="0" distL="114300" distR="114300" simplePos="0" relativeHeight="251659264" behindDoc="1" locked="0" layoutInCell="1" allowOverlap="1" wp14:anchorId="50B94EBB" wp14:editId="1DCFA80B">
                <wp:simplePos x="0" y="0"/>
                <wp:positionH relativeFrom="page">
                  <wp:align>left</wp:align>
                </wp:positionH>
                <wp:positionV relativeFrom="paragraph">
                  <wp:posOffset>-638410</wp:posOffset>
                </wp:positionV>
                <wp:extent cx="7772400" cy="2103120"/>
                <wp:effectExtent l="0" t="0" r="0" b="0"/>
                <wp:wrapNone/>
                <wp:docPr id="21" name="Group 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2103120"/>
                          <a:chOff x="0" y="0"/>
                          <a:chExt cx="7772400" cy="2103120"/>
                        </a:xfrm>
                      </wpg:grpSpPr>
                      <wps:wsp>
                        <wps:cNvPr id="22" name="Rectangle 22"/>
                        <wps:cNvSpPr/>
                        <wps:spPr>
                          <a:xfrm>
                            <a:off x="0" y="0"/>
                            <a:ext cx="7772400" cy="21031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23" name="Group 23"/>
                        <wpg:cNvGrpSpPr/>
                        <wpg:grpSpPr>
                          <a:xfrm>
                            <a:off x="5229222" y="1"/>
                            <a:ext cx="2413671" cy="2103119"/>
                            <a:chOff x="5229222" y="1"/>
                            <a:chExt cx="1993902" cy="1737359"/>
                          </a:xfrm>
                        </wpg:grpSpPr>
                        <wps:wsp>
                          <wps:cNvPr id="24" name="Freeform: Shape 24"/>
                          <wps:cNvSpPr/>
                          <wps:spPr>
                            <a:xfrm>
                              <a:off x="5229222" y="1"/>
                              <a:ext cx="1993902" cy="1737359"/>
                            </a:xfrm>
                            <a:custGeom>
                              <a:avLst/>
                              <a:gdLst>
                                <a:gd name="connsiteX0" fmla="*/ 508668 w 1993902"/>
                                <a:gd name="connsiteY0" fmla="*/ 0 h 1737359"/>
                                <a:gd name="connsiteX1" fmla="*/ 1485234 w 1993902"/>
                                <a:gd name="connsiteY1" fmla="*/ 0 h 1737359"/>
                                <a:gd name="connsiteX2" fmla="*/ 1554356 w 1993902"/>
                                <a:gd name="connsiteY2" fmla="*/ 41993 h 1737359"/>
                                <a:gd name="connsiteX3" fmla="*/ 1993902 w 1993902"/>
                                <a:gd name="connsiteY3" fmla="*/ 868680 h 1737359"/>
                                <a:gd name="connsiteX4" fmla="*/ 1554356 w 1993902"/>
                                <a:gd name="connsiteY4" fmla="*/ 1695368 h 1737359"/>
                                <a:gd name="connsiteX5" fmla="*/ 1485236 w 1993902"/>
                                <a:gd name="connsiteY5" fmla="*/ 1737359 h 1737359"/>
                                <a:gd name="connsiteX6" fmla="*/ 508667 w 1993902"/>
                                <a:gd name="connsiteY6" fmla="*/ 1737359 h 1737359"/>
                                <a:gd name="connsiteX7" fmla="*/ 439546 w 1993902"/>
                                <a:gd name="connsiteY7" fmla="*/ 1695368 h 1737359"/>
                                <a:gd name="connsiteX8" fmla="*/ 0 w 1993902"/>
                                <a:gd name="connsiteY8" fmla="*/ 868680 h 1737359"/>
                                <a:gd name="connsiteX9" fmla="*/ 439546 w 1993902"/>
                                <a:gd name="connsiteY9" fmla="*/ 41993 h 17373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993902" h="1737359">
                                  <a:moveTo>
                                    <a:pt x="508668" y="0"/>
                                  </a:moveTo>
                                  <a:lnTo>
                                    <a:pt x="1485234" y="0"/>
                                  </a:lnTo>
                                  <a:lnTo>
                                    <a:pt x="1554356" y="41993"/>
                                  </a:lnTo>
                                  <a:cubicBezTo>
                                    <a:pt x="1819547" y="221152"/>
                                    <a:pt x="1993902" y="524554"/>
                                    <a:pt x="1993902" y="868680"/>
                                  </a:cubicBezTo>
                                  <a:cubicBezTo>
                                    <a:pt x="1993902" y="1212806"/>
                                    <a:pt x="1819547" y="1516208"/>
                                    <a:pt x="1554356" y="1695368"/>
                                  </a:cubicBezTo>
                                  <a:lnTo>
                                    <a:pt x="1485236" y="1737359"/>
                                  </a:lnTo>
                                  <a:lnTo>
                                    <a:pt x="508667" y="1737359"/>
                                  </a:lnTo>
                                  <a:lnTo>
                                    <a:pt x="439546" y="1695368"/>
                                  </a:lnTo>
                                  <a:cubicBezTo>
                                    <a:pt x="174356" y="1516208"/>
                                    <a:pt x="0" y="1212806"/>
                                    <a:pt x="0" y="868680"/>
                                  </a:cubicBezTo>
                                  <a:cubicBezTo>
                                    <a:pt x="0" y="524554"/>
                                    <a:pt x="174356" y="221152"/>
                                    <a:pt x="439546" y="41993"/>
                                  </a:cubicBezTo>
                                  <a:close/>
                                </a:path>
                              </a:pathLst>
                            </a:custGeom>
                            <a:gradFill>
                              <a:gsLst>
                                <a:gs pos="0">
                                  <a:schemeClr val="bg1">
                                    <a:lumMod val="95000"/>
                                    <a:alpha val="66000"/>
                                  </a:schemeClr>
                                </a:gs>
                                <a:gs pos="100000">
                                  <a:schemeClr val="bg1">
                                    <a:alpha val="23000"/>
                                  </a:schemeClr>
                                </a:gs>
                              </a:gsLst>
                              <a:lin ang="27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s:wsp>
                          <wps:cNvPr id="25" name="Oval 25"/>
                          <wps:cNvSpPr/>
                          <wps:spPr>
                            <a:xfrm>
                              <a:off x="5771353" y="413860"/>
                              <a:ext cx="909640" cy="90964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11">
                              <a:extLst>
                                <a:ext uri="{BEBA8EAE-BF5A-486C-A8C5-ECC9F3942E4B}">
                                  <a14:imgProps xmlns:a14="http://schemas.microsoft.com/office/drawing/2010/main">
                                    <a14:imgLayer r:embed="rId12">
                                      <a14:imgEffect>
                                        <a14:sharpenSoften amount="-72000"/>
                                      </a14:imgEffect>
                                    </a14:imgLayer>
                                  </a14:imgProps>
                                </a:ext>
                              </a:extLst>
                            </a:blip>
                            <a:srcRect l="9161" t="7589" r="41848" b="18925"/>
                            <a:stretch>
                              <a:fillRect/>
                            </a:stretch>
                          </pic:blipFill>
                          <pic:spPr>
                            <a:xfrm>
                              <a:off x="5435163" y="78104"/>
                              <a:ext cx="1581912" cy="1581912"/>
                            </a:xfrm>
                            <a:custGeom>
                              <a:avLst/>
                              <a:gdLst>
                                <a:gd name="connsiteX0" fmla="*/ 790956 w 1581912"/>
                                <a:gd name="connsiteY0" fmla="*/ 0 h 1581912"/>
                                <a:gd name="connsiteX1" fmla="*/ 1581912 w 1581912"/>
                                <a:gd name="connsiteY1" fmla="*/ 790956 h 1581912"/>
                                <a:gd name="connsiteX2" fmla="*/ 790956 w 1581912"/>
                                <a:gd name="connsiteY2" fmla="*/ 1581912 h 1581912"/>
                                <a:gd name="connsiteX3" fmla="*/ 0 w 1581912"/>
                                <a:gd name="connsiteY3" fmla="*/ 790956 h 1581912"/>
                                <a:gd name="connsiteX4" fmla="*/ 790956 w 1581912"/>
                                <a:gd name="connsiteY4" fmla="*/ 0 h 1581912"/>
                                <a:gd name="connsiteX5" fmla="*/ 790576 w 1581912"/>
                                <a:gd name="connsiteY5" fmla="*/ 333375 h 1581912"/>
                                <a:gd name="connsiteX6" fmla="*/ 333375 w 1581912"/>
                                <a:gd name="connsiteY6" fmla="*/ 790576 h 1581912"/>
                                <a:gd name="connsiteX7" fmla="*/ 790576 w 1581912"/>
                                <a:gd name="connsiteY7" fmla="*/ 1247777 h 1581912"/>
                                <a:gd name="connsiteX8" fmla="*/ 1247777 w 1581912"/>
                                <a:gd name="connsiteY8" fmla="*/ 790576 h 1581912"/>
                                <a:gd name="connsiteX9" fmla="*/ 790576 w 1581912"/>
                                <a:gd name="connsiteY9" fmla="*/ 333375 h 15819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581912" h="1581912">
                                  <a:moveTo>
                                    <a:pt x="790956" y="0"/>
                                  </a:moveTo>
                                  <a:cubicBezTo>
                                    <a:pt x="1227789" y="0"/>
                                    <a:pt x="1581912" y="354123"/>
                                    <a:pt x="1581912" y="790956"/>
                                  </a:cubicBezTo>
                                  <a:cubicBezTo>
                                    <a:pt x="1581912" y="1227789"/>
                                    <a:pt x="1227789" y="1581912"/>
                                    <a:pt x="790956" y="1581912"/>
                                  </a:cubicBezTo>
                                  <a:cubicBezTo>
                                    <a:pt x="354123" y="1581912"/>
                                    <a:pt x="0" y="1227789"/>
                                    <a:pt x="0" y="790956"/>
                                  </a:cubicBezTo>
                                  <a:cubicBezTo>
                                    <a:pt x="0" y="354123"/>
                                    <a:pt x="354123" y="0"/>
                                    <a:pt x="790956" y="0"/>
                                  </a:cubicBezTo>
                                  <a:close/>
                                  <a:moveTo>
                                    <a:pt x="790576" y="333375"/>
                                  </a:moveTo>
                                  <a:cubicBezTo>
                                    <a:pt x="538071" y="333375"/>
                                    <a:pt x="333375" y="538071"/>
                                    <a:pt x="333375" y="790576"/>
                                  </a:cubicBezTo>
                                  <a:cubicBezTo>
                                    <a:pt x="333375" y="1043081"/>
                                    <a:pt x="538071" y="1247777"/>
                                    <a:pt x="790576" y="1247777"/>
                                  </a:cubicBezTo>
                                  <a:cubicBezTo>
                                    <a:pt x="1043081" y="1247777"/>
                                    <a:pt x="1247777" y="1043081"/>
                                    <a:pt x="1247777" y="790576"/>
                                  </a:cubicBezTo>
                                  <a:cubicBezTo>
                                    <a:pt x="1247777" y="538071"/>
                                    <a:pt x="1043081" y="333375"/>
                                    <a:pt x="790576" y="333375"/>
                                  </a:cubicBezTo>
                                  <a:close/>
                                </a:path>
                              </a:pathLst>
                            </a:custGeom>
                          </pic:spPr>
                        </pic:pic>
                        <pic:pic xmlns:pic="http://schemas.openxmlformats.org/drawingml/2006/picture">
                          <pic:nvPicPr>
                            <pic:cNvPr id="27" name="Picture 27"/>
                            <pic:cNvPicPr>
                              <a:picLocks noChangeAspect="1"/>
                            </pic:cNvPicPr>
                          </pic:nvPicPr>
                          <pic:blipFill rotWithShape="1">
                            <a:blip r:embed="rId13"/>
                            <a:srcRect l="1908" t="8727" r="44294" b="10576"/>
                            <a:stretch/>
                          </pic:blipFill>
                          <pic:spPr>
                            <a:xfrm>
                              <a:off x="5814693" y="457200"/>
                              <a:ext cx="822960" cy="822960"/>
                            </a:xfrm>
                            <a:custGeom>
                              <a:avLst/>
                              <a:gdLst>
                                <a:gd name="connsiteX0" fmla="*/ 457201 w 914402"/>
                                <a:gd name="connsiteY0" fmla="*/ 0 h 914402"/>
                                <a:gd name="connsiteX1" fmla="*/ 914402 w 914402"/>
                                <a:gd name="connsiteY1" fmla="*/ 457201 h 914402"/>
                                <a:gd name="connsiteX2" fmla="*/ 457201 w 914402"/>
                                <a:gd name="connsiteY2" fmla="*/ 914402 h 914402"/>
                                <a:gd name="connsiteX3" fmla="*/ 0 w 914402"/>
                                <a:gd name="connsiteY3" fmla="*/ 457201 h 914402"/>
                                <a:gd name="connsiteX4" fmla="*/ 457201 w 914402"/>
                                <a:gd name="connsiteY4" fmla="*/ 0 h 91440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14402" h="914402">
                                  <a:moveTo>
                                    <a:pt x="457201" y="0"/>
                                  </a:moveTo>
                                  <a:cubicBezTo>
                                    <a:pt x="709706" y="0"/>
                                    <a:pt x="914402" y="204696"/>
                                    <a:pt x="914402" y="457201"/>
                                  </a:cubicBezTo>
                                  <a:cubicBezTo>
                                    <a:pt x="914402" y="709706"/>
                                    <a:pt x="709706" y="914402"/>
                                    <a:pt x="457201" y="914402"/>
                                  </a:cubicBezTo>
                                  <a:cubicBezTo>
                                    <a:pt x="204696" y="914402"/>
                                    <a:pt x="0" y="709706"/>
                                    <a:pt x="0" y="457201"/>
                                  </a:cubicBezTo>
                                  <a:cubicBezTo>
                                    <a:pt x="0" y="204696"/>
                                    <a:pt x="204696" y="0"/>
                                    <a:pt x="457201" y="0"/>
                                  </a:cubicBezTo>
                                  <a:close/>
                                </a:path>
                              </a:pathLst>
                            </a:custGeom>
                          </pic:spPr>
                        </pic:pic>
                        <wps:wsp>
                          <wps:cNvPr id="28" name="Freeform: Shape 28"/>
                          <wps:cNvSpPr/>
                          <wps:spPr>
                            <a:xfrm>
                              <a:off x="5435163" y="78104"/>
                              <a:ext cx="1582019" cy="1484518"/>
                            </a:xfrm>
                            <a:custGeom>
                              <a:avLst/>
                              <a:gdLst>
                                <a:gd name="connsiteX0" fmla="*/ 801150 w 1582019"/>
                                <a:gd name="connsiteY0" fmla="*/ 59 h 1484518"/>
                                <a:gd name="connsiteX1" fmla="*/ 1538084 w 1582019"/>
                                <a:gd name="connsiteY1" fmla="*/ 531393 h 1484518"/>
                                <a:gd name="connsiteX2" fmla="*/ 1171329 w 1582019"/>
                                <a:gd name="connsiteY2" fmla="*/ 1484518 h 1484518"/>
                                <a:gd name="connsiteX3" fmla="*/ 1009591 w 1582019"/>
                                <a:gd name="connsiteY3" fmla="*/ 1189639 h 1484518"/>
                                <a:gd name="connsiteX4" fmla="*/ 1046202 w 1582019"/>
                                <a:gd name="connsiteY4" fmla="*/ 1169767 h 1484518"/>
                                <a:gd name="connsiteX5" fmla="*/ 1247777 w 1582019"/>
                                <a:gd name="connsiteY5" fmla="*/ 790649 h 1484518"/>
                                <a:gd name="connsiteX6" fmla="*/ 790576 w 1582019"/>
                                <a:gd name="connsiteY6" fmla="*/ 333448 h 1484518"/>
                                <a:gd name="connsiteX7" fmla="*/ 333375 w 1582019"/>
                                <a:gd name="connsiteY7" fmla="*/ 790649 h 1484518"/>
                                <a:gd name="connsiteX8" fmla="*/ 333413 w 1582019"/>
                                <a:gd name="connsiteY8" fmla="*/ 791028 h 1484518"/>
                                <a:gd name="connsiteX9" fmla="*/ 0 w 1582019"/>
                                <a:gd name="connsiteY9" fmla="*/ 791029 h 1484518"/>
                                <a:gd name="connsiteX10" fmla="*/ 659301 w 1582019"/>
                                <a:gd name="connsiteY10" fmla="*/ 11107 h 1484518"/>
                                <a:gd name="connsiteX11" fmla="*/ 801150 w 1582019"/>
                                <a:gd name="connsiteY11" fmla="*/ 59 h 14845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582019" h="1484518">
                                  <a:moveTo>
                                    <a:pt x="801150" y="59"/>
                                  </a:moveTo>
                                  <a:cubicBezTo>
                                    <a:pt x="1128977" y="4090"/>
                                    <a:pt x="1427208" y="212335"/>
                                    <a:pt x="1538084" y="531393"/>
                                  </a:cubicBezTo>
                                  <a:cubicBezTo>
                                    <a:pt x="1664800" y="896031"/>
                                    <a:pt x="1509789" y="1298876"/>
                                    <a:pt x="1171329" y="1484518"/>
                                  </a:cubicBezTo>
                                  <a:lnTo>
                                    <a:pt x="1009591" y="1189639"/>
                                  </a:lnTo>
                                  <a:lnTo>
                                    <a:pt x="1046202" y="1169767"/>
                                  </a:lnTo>
                                  <a:cubicBezTo>
                                    <a:pt x="1167818" y="1087605"/>
                                    <a:pt x="1247777" y="948465"/>
                                    <a:pt x="1247777" y="790649"/>
                                  </a:cubicBezTo>
                                  <a:cubicBezTo>
                                    <a:pt x="1247777" y="538144"/>
                                    <a:pt x="1043081" y="333448"/>
                                    <a:pt x="790576" y="333448"/>
                                  </a:cubicBezTo>
                                  <a:cubicBezTo>
                                    <a:pt x="538071" y="333448"/>
                                    <a:pt x="333375" y="538144"/>
                                    <a:pt x="333375" y="790649"/>
                                  </a:cubicBezTo>
                                  <a:lnTo>
                                    <a:pt x="333413" y="791028"/>
                                  </a:lnTo>
                                  <a:lnTo>
                                    <a:pt x="0" y="791029"/>
                                  </a:lnTo>
                                  <a:cubicBezTo>
                                    <a:pt x="0" y="405001"/>
                                    <a:pt x="278658" y="75361"/>
                                    <a:pt x="659301" y="11107"/>
                                  </a:cubicBezTo>
                                  <a:cubicBezTo>
                                    <a:pt x="706882" y="3075"/>
                                    <a:pt x="754318" y="-517"/>
                                    <a:pt x="801150" y="59"/>
                                  </a:cubicBezTo>
                                  <a:close/>
                                </a:path>
                              </a:pathLst>
                            </a:custGeom>
                            <a:gradFill flip="none" rotWithShape="1">
                              <a:gsLst>
                                <a:gs pos="0">
                                  <a:schemeClr val="accent1">
                                    <a:lumMod val="60000"/>
                                    <a:lumOff val="40000"/>
                                  </a:schemeClr>
                                </a:gs>
                                <a:gs pos="50000">
                                  <a:schemeClr val="accent1"/>
                                </a:gs>
                                <a:gs pos="100000">
                                  <a:schemeClr val="accent1">
                                    <a:lumMod val="75000"/>
                                  </a:schemeClr>
                                </a:gs>
                              </a:gsLst>
                              <a:lin ang="27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g:grpSp>
                    </wpg:wgp>
                  </a:graphicData>
                </a:graphic>
              </wp:anchor>
            </w:drawing>
          </mc:Choice>
          <mc:Fallback>
            <w:pict>
              <v:group w14:anchorId="05A35AE8" id="Group 96" o:spid="_x0000_s1026" alt="&quot;&quot;" style="position:absolute;margin-left:0;margin-top:-50.25pt;width:612pt;height:165.6pt;z-index:-251657216;mso-position-horizontal:left;mso-position-horizontal-relative:page" coordsize="77724,21031"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">
                <v:rect id="Rectangle 22" o:spid="_x0000_s1027" style="position:absolute;width:77724;height:210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" fillcolor="#0078d4 [3204]" stroked="f" strokeweight="1pt"/>
                <v:group id="Group 23" o:spid="_x0000_s1028" style="position:absolute;left:52292;width:24136;height:21031" coordorigin="52292" coordsize="19939,17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">
                  <v:shape id="Freeform: Shape 24" o:spid="_x0000_s1029" style="position:absolute;left:52292;width:19939;height:17373;visibility:visible;mso-wrap-style:square;v-text-anchor:middle" coordsize="1993902,1737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" path="m508668,r976566,l1554356,41993v265191,179159,439546,482561,439546,826687c1993902,1212806,1819547,1516208,1554356,1695368r-69120,41991l508667,1737359r-69121,-41991c174356,1516208,,1212806,,868680,,524554,174356,221152,439546,41993l508668,xe" fillcolor="#f2f2f2 [3052]" stroked="f" strokeweight="1pt">
                    <v:fill opacity="43253f" color2="white [3212]" o:opacity2="15073f" angle="45" focus="100%" type="gradient"/>
                    <v:stroke joinstyle="miter"/>
                    <v:path arrowok="t" o:connecttype="custom" o:connectlocs="508668,0;1485234,0;1554356,41993;1993902,868680;1554356,1695368;1485236,1737359;508667,1737359;439546,1695368;0,868680;439546,41993" o:connectangles="0,0,0,0,0,0,0,0,0,0"/>
                  </v:shape>
                  <v:oval id="Oval 25" o:spid="_x0000_s1030" style="position:absolute;left:57713;top:4138;width:9096;height:9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" fillcolor="white [3212]" stroked="f" strokeweight="1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31" type="#_x0000_t75" style="position:absolute;left:54351;top:781;width:15819;height:15819;visibility:visible;mso-wrap-style:square" coordsize="1581912,158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" path="m790956,v436833,,790956,354123,790956,790956c1581912,1227789,1227789,1581912,790956,1581912,354123,1581912,,1227789,,790956,,354123,354123,,790956,xm790576,333375v-252505,,-457201,204696,-457201,457201c333375,1043081,538071,1247777,790576,1247777v252505,,457201,-204696,457201,-457201c1247777,538071,1043081,333375,790576,333375xe">
                    <v:imagedata r:id="rId14" o:title="" croptop="4974f" cropbottom="12403f" cropleft="6004f" cropright="27426f"/>
                    <v:formulas/>
                    <v:path o:extrusionok="t" o:connecttype="custom" o:connectlocs="790956,0;1581912,790956;790956,1581912;0,790956;790956,0;790576,333375;333375,790576;790576,1247777;1247777,790576;790576,333375" o:connectangles="0,0,0,0,0,0,0,0,0,0"/>
                  </v:shape>
                  <v:shape id="Picture 27" o:spid="_x0000_s1032" type="#_x0000_t75" style="position:absolute;left:58146;top:4572;width:8230;height:8229;visibility:visible;mso-wrap-style:square" coordsize="914402,914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" path="m457201,c709706,,914402,204696,914402,457201v,252505,-204696,457201,-457201,457201c204696,914402,,709706,,457201,,204696,204696,,457201,xe">
                    <v:imagedata r:id="rId15" o:title="" croptop="5719f" cropbottom="6931f" cropleft="1250f" cropright="29029f"/>
                    <v:formulas/>
                    <v:path o:extrusionok="t" o:connecttype="custom" o:connectlocs="411480,0;822960,411480;411480,822960;0,411480;411480,0" o:connectangles="0,0,0,0,0"/>
                  </v:shape>
                  <v:shape id="Freeform: Shape 28" o:spid="_x0000_s1033" style="position:absolute;left:54351;top:781;width:15820;height:14845;visibility:visible;mso-wrap-style:square;v-text-anchor:middle" coordsize="1582019,1484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" path="m801150,59v327827,4031,626058,212276,736934,531334c1664800,896031,1509789,1298876,1171329,1484518l1009591,1189639r36611,-19872c1167818,1087605,1247777,948465,1247777,790649v,-252505,-204696,-457201,-457201,-457201c538071,333448,333375,538144,333375,790649r38,379l,791029c,405001,278658,75361,659301,11107,706882,3075,754318,-517,801150,59xe" fillcolor="#4cb1ff [1940]" stroked="f" strokeweight="1pt">
                    <v:fill color2="#00599e [2404]" rotate="t" angle="45" colors="0 #4cb1ff;.5 #0078d4;1 #005a9f" focus="100%" type="gradient"/>
                    <v:stroke joinstyle="miter"/>
                    <v:path arrowok="t" o:connecttype="custom" o:connectlocs="801150,59;1538084,531393;1171329,1484518;1009591,1189639;1046202,1169767;1247777,790649;790576,333448;333375,790649;333413,791028;0,791029;659301,11107;801150,59" o:connectangles="0,0,0,0,0,0,0,0,0,0,0,0"/>
                  </v:shape>
                </v:group>
                <w10:wrap anchorx="page"/>
              </v:group>
            </w:pict>
          </mc:Fallback>
        </mc:AlternateContent>
      </w:r>
      <w:r w:rsidR="007A0070">
        <w:rPr>
          <w:noProof/>
        </w:rPr>
        <w:drawing>
          <wp:inline distT="0" distB="0" distL="0" distR="0" wp14:anchorId="0E03387A" wp14:editId="21563FED">
            <wp:extent cx="1195464" cy="256032"/>
            <wp:effectExtent l="0" t="0" r="5080" b="0"/>
            <wp:docPr id="20" name="MS logo white - EMF" descr="Microsoft logo white tex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 logo white - EMF" descr="Microsoft logo white text version"/>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bwMode="black">
                    <a:xfrm>
                      <a:off x="0" y="0"/>
                      <a:ext cx="1195464" cy="256032"/>
                    </a:xfrm>
                    <a:prstGeom prst="rect">
                      <a:avLst/>
                    </a:prstGeom>
                  </pic:spPr>
                </pic:pic>
              </a:graphicData>
            </a:graphic>
          </wp:inline>
        </w:drawing>
      </w:r>
    </w:p>
    <w:p w14:paraId="5C4C25FA" w14:textId="452B8502" w:rsidR="007A0070" w:rsidRPr="007A0070" w:rsidRDefault="007A0070" w:rsidP="009D09B1">
      <w:pPr>
        <w:pStyle w:val="BodyText2"/>
        <w:spacing w:before="120"/>
      </w:pPr>
    </w:p>
    <w:p w14:paraId="47FCDF46" w14:textId="7ABE3589" w:rsidR="000B771A" w:rsidRDefault="000B771A" w:rsidP="000B771A"/>
    <w:p w14:paraId="5C6A5AE9" w14:textId="77777777" w:rsidR="000B771A" w:rsidRDefault="000B771A" w:rsidP="000B771A"/>
    <w:p w14:paraId="2AFAF61D" w14:textId="623EF0FE" w:rsidR="00A563B9" w:rsidRPr="001F6825" w:rsidRDefault="0078056C" w:rsidP="00A563B9">
      <w:pPr>
        <w:pStyle w:val="Heading1"/>
      </w:pPr>
      <w:r>
        <w:t>OBJECTIF</w:t>
      </w:r>
    </w:p>
    <w:p w14:paraId="78C09012" w14:textId="2249AC09" w:rsidR="00A563B9" w:rsidRDefault="00A563B9" w:rsidP="004A0DCC">
      <w:pPr>
        <w:pStyle w:val="BodyText"/>
      </w:pPr>
      <w:r>
        <w:t xml:space="preserve">La gestion de projets peut être délicate, mais il existe de nombreux outils dans la suite Microsoft qui peuvent faciliter </w:t>
      </w:r>
      <w:r w:rsidR="00BB3511">
        <w:t xml:space="preserve">les gains de productivité et </w:t>
      </w:r>
      <w:r>
        <w:t xml:space="preserve">le </w:t>
      </w:r>
      <w:r w:rsidR="008B7E9F">
        <w:t xml:space="preserve">travail en </w:t>
      </w:r>
      <w:r>
        <w:t xml:space="preserve">partenariat avec les parties prenantes. </w:t>
      </w:r>
      <w:r w:rsidR="0079389A">
        <w:t>Cette formation permet d’apprendre à</w:t>
      </w:r>
      <w:r>
        <w:t xml:space="preserve"> gérer les projets en utilisant les outils plus efficacement.</w:t>
      </w:r>
    </w:p>
    <w:p w14:paraId="72A96366" w14:textId="77777777" w:rsidR="00723C3F" w:rsidRPr="00CF3D56" w:rsidRDefault="00723C3F" w:rsidP="004A0DCC">
      <w:pPr>
        <w:pStyle w:val="BodyText"/>
      </w:pPr>
    </w:p>
    <w:p w14:paraId="0E640511" w14:textId="7ABA947C" w:rsidR="00A563B9" w:rsidRPr="001F6825" w:rsidRDefault="00687E2B" w:rsidP="004A0DCC">
      <w:pPr>
        <w:pStyle w:val="BodyText"/>
      </w:pPr>
      <w:r>
        <w:t>Cette formation permettra d’apprendre à</w:t>
      </w:r>
      <w:r w:rsidR="00A563B9" w:rsidRPr="001F6825">
        <w:t xml:space="preserve"> :</w:t>
      </w:r>
    </w:p>
    <w:p w14:paraId="2E2320D6" w14:textId="77777777" w:rsidR="00A563B9" w:rsidRPr="00CF3D56" w:rsidRDefault="00A563B9" w:rsidP="00FD6B74">
      <w:pPr>
        <w:pStyle w:val="ListBullet"/>
      </w:pPr>
      <w:r w:rsidRPr="00CF3D56">
        <w:t>Organiser les tâches à l'aide de listes</w:t>
      </w:r>
    </w:p>
    <w:p w14:paraId="14AF8C69" w14:textId="77777777" w:rsidR="00A563B9" w:rsidRPr="00CF3D56" w:rsidRDefault="00A563B9" w:rsidP="00FD6B74">
      <w:pPr>
        <w:pStyle w:val="ListBullet"/>
      </w:pPr>
      <w:r w:rsidRPr="00CF3D56">
        <w:t>Personnaliser les tâches</w:t>
      </w:r>
    </w:p>
    <w:p w14:paraId="2DAA4361" w14:textId="77777777" w:rsidR="00A563B9" w:rsidRPr="00CF3D56" w:rsidRDefault="00A563B9" w:rsidP="00FD6B74">
      <w:pPr>
        <w:pStyle w:val="ListBullet"/>
      </w:pPr>
      <w:r w:rsidRPr="00CF3D56">
        <w:t>Planifier et programmer des tâches à l'aide de Planner</w:t>
      </w:r>
    </w:p>
    <w:p w14:paraId="77E7B2A8" w14:textId="0F2BF6BF" w:rsidR="00A563B9" w:rsidRPr="00CF3D56" w:rsidRDefault="00A563B9" w:rsidP="00FD6B74">
      <w:pPr>
        <w:pStyle w:val="ListBullet"/>
      </w:pPr>
      <w:r w:rsidRPr="00CF3D56">
        <w:t xml:space="preserve">Personnalisez </w:t>
      </w:r>
      <w:r w:rsidR="008A7C7A">
        <w:t>les plans</w:t>
      </w:r>
    </w:p>
    <w:p w14:paraId="0EBDCFBE" w14:textId="44C3C64F" w:rsidR="00A563B9" w:rsidRPr="00CF3D56" w:rsidRDefault="00A563B9" w:rsidP="00FD6B74">
      <w:pPr>
        <w:pStyle w:val="ListBullet"/>
      </w:pPr>
      <w:r w:rsidRPr="00CF3D56">
        <w:t xml:space="preserve">Planifier et </w:t>
      </w:r>
      <w:r w:rsidR="00C43FA7">
        <w:t xml:space="preserve">programmer </w:t>
      </w:r>
      <w:r w:rsidRPr="00CF3D56">
        <w:t>des tâches à l'aide de Project</w:t>
      </w:r>
    </w:p>
    <w:p w14:paraId="22D7777A" w14:textId="6FC000E1" w:rsidR="00A563B9" w:rsidRPr="00CF3D56" w:rsidRDefault="00A563B9" w:rsidP="00FD6B74">
      <w:pPr>
        <w:pStyle w:val="ListBullet"/>
      </w:pPr>
      <w:r w:rsidRPr="00CF3D56">
        <w:t xml:space="preserve">Ajouter des </w:t>
      </w:r>
      <w:r w:rsidR="00B61D3B">
        <w:t xml:space="preserve">relations de </w:t>
      </w:r>
      <w:r w:rsidRPr="00CF3D56">
        <w:t>dépendance et visualiser le projet via des diagrammes de Gantt</w:t>
      </w:r>
    </w:p>
    <w:p w14:paraId="3F0F59CA" w14:textId="3C75BE9E" w:rsidR="00A563B9" w:rsidRPr="00CF3D56" w:rsidRDefault="00250EA6" w:rsidP="00FD6B74">
      <w:pPr>
        <w:pStyle w:val="ListBullet"/>
      </w:pPr>
      <w:r>
        <w:t xml:space="preserve">Mettre en pratique </w:t>
      </w:r>
      <w:r w:rsidR="00A563B9" w:rsidRPr="00CF3D56">
        <w:t xml:space="preserve">Microsoft </w:t>
      </w:r>
      <w:proofErr w:type="spellStart"/>
      <w:r w:rsidR="00A563B9" w:rsidRPr="00CF3D56">
        <w:t>Lists</w:t>
      </w:r>
      <w:proofErr w:type="spellEnd"/>
      <w:r w:rsidR="00A563B9" w:rsidRPr="00CF3D56">
        <w:t xml:space="preserve">, Planner et Project </w:t>
      </w:r>
      <w:r>
        <w:t xml:space="preserve">dans le cadre de toute une gamme de </w:t>
      </w:r>
      <w:r w:rsidR="00A563B9" w:rsidRPr="00CF3D56">
        <w:t>scénarios de gestion de projet</w:t>
      </w:r>
      <w:r>
        <w:t xml:space="preserve"> </w:t>
      </w:r>
      <w:r w:rsidR="00AC0341">
        <w:t>et</w:t>
      </w:r>
      <w:r>
        <w:t xml:space="preserve"> d’une série d’ateliers</w:t>
      </w:r>
    </w:p>
    <w:p w14:paraId="0D75B436" w14:textId="77777777" w:rsidR="00DB1AB3" w:rsidRDefault="00DB1AB3" w:rsidP="00FD6B74">
      <w:pPr>
        <w:pStyle w:val="BodyText"/>
        <w:rPr>
          <w:rFonts w:asciiTheme="majorHAnsi" w:hAnsiTheme="majorHAnsi" w:cstheme="majorHAnsi"/>
        </w:rPr>
      </w:pPr>
    </w:p>
    <w:p w14:paraId="4AF46563" w14:textId="6A9A4831" w:rsidR="00A563B9" w:rsidRPr="001F6825" w:rsidRDefault="00A563B9" w:rsidP="00FD6B74">
      <w:pPr>
        <w:pStyle w:val="BodyText"/>
      </w:pPr>
      <w:r w:rsidRPr="00BA464F">
        <w:rPr>
          <w:rFonts w:asciiTheme="majorHAnsi" w:hAnsiTheme="majorHAnsi" w:cstheme="majorHAnsi"/>
        </w:rPr>
        <w:t xml:space="preserve">Compétence connexe : </w:t>
      </w:r>
      <w:r w:rsidRPr="00CD72B8">
        <w:t>Microsoft Excel</w:t>
      </w:r>
    </w:p>
    <w:p w14:paraId="1CE259FD" w14:textId="3D7387AC" w:rsidR="00BA464F" w:rsidRDefault="00A563B9" w:rsidP="00FD6B74">
      <w:pPr>
        <w:pStyle w:val="BodyText"/>
      </w:pPr>
      <w:r w:rsidRPr="00BA464F">
        <w:rPr>
          <w:rFonts w:asciiTheme="majorHAnsi" w:hAnsiTheme="majorHAnsi" w:cstheme="majorHAnsi"/>
        </w:rPr>
        <w:t xml:space="preserve">Ressources </w:t>
      </w:r>
      <w:r w:rsidR="00B41E2C">
        <w:rPr>
          <w:rFonts w:asciiTheme="majorHAnsi" w:hAnsiTheme="majorHAnsi" w:cstheme="majorHAnsi"/>
        </w:rPr>
        <w:t>nécessaires :</w:t>
      </w:r>
      <w:r w:rsidRPr="00BA464F">
        <w:rPr>
          <w:rFonts w:asciiTheme="majorHAnsi" w:hAnsiTheme="majorHAnsi" w:cstheme="majorHAnsi"/>
        </w:rPr>
        <w:t xml:space="preserve"> </w:t>
      </w:r>
      <w:r>
        <w:t>un ordinateur de bureau, un accès Internet, un accès à M365, un abonnement facultatif à Microsoft Project</w:t>
      </w:r>
      <w:r w:rsidR="00BA464F">
        <w:br w:type="page"/>
      </w:r>
    </w:p>
    <w:p w14:paraId="32A2FC47" w14:textId="5543F0F9" w:rsidR="00A563B9" w:rsidRPr="001F6825" w:rsidRDefault="00A563B9" w:rsidP="00BA464F">
      <w:pPr>
        <w:pStyle w:val="Heading1"/>
        <w:rPr>
          <w:color w:val="737373" w:themeColor="background2" w:themeShade="80"/>
        </w:rPr>
      </w:pPr>
      <w:r w:rsidRPr="6F19D5C5">
        <w:lastRenderedPageBreak/>
        <w:t xml:space="preserve">Chapitre 1 : </w:t>
      </w:r>
      <w:r w:rsidR="0055047C">
        <w:t>Introduction à Lists</w:t>
      </w:r>
    </w:p>
    <w:p w14:paraId="1074DF51" w14:textId="4DE1EBB3" w:rsidR="00CE7398" w:rsidRDefault="00CE7398" w:rsidP="00CE7398">
      <w:pPr>
        <w:pStyle w:val="Heading2"/>
      </w:pPr>
      <w:r>
        <w:t>Ressources supplémentaires nécessaires :</w:t>
      </w:r>
    </w:p>
    <w:p w14:paraId="3FABAA4D" w14:textId="77E6849D" w:rsidR="00A563B9" w:rsidRPr="00CF3D56" w:rsidRDefault="00A563B9" w:rsidP="00772A0E">
      <w:pPr>
        <w:pStyle w:val="BodyText"/>
        <w:rPr>
          <w:color w:val="737373" w:themeColor="background2" w:themeShade="80"/>
        </w:rPr>
      </w:pPr>
      <w:r w:rsidRPr="0397F7DF">
        <w:rPr>
          <w:rFonts w:asciiTheme="majorHAnsi" w:hAnsiTheme="majorHAnsi" w:cstheme="majorBidi"/>
        </w:rPr>
        <w:t>Pour les apprenants :</w:t>
      </w:r>
      <w:r w:rsidRPr="0397F7DF">
        <w:t xml:space="preserve"> </w:t>
      </w:r>
      <w:r w:rsidR="0055047C" w:rsidRPr="006F056F">
        <w:t>Vendor</w:t>
      </w:r>
      <w:r w:rsidRPr="006F056F">
        <w:t>.xls</w:t>
      </w:r>
      <w:r w:rsidR="006F056F">
        <w:t>x</w:t>
      </w:r>
    </w:p>
    <w:p w14:paraId="33B4A684" w14:textId="25307098" w:rsidR="005C2BEF" w:rsidRDefault="00A563B9" w:rsidP="005C2BEF">
      <w:pPr>
        <w:pStyle w:val="Heading2"/>
      </w:pPr>
      <w:r w:rsidRPr="00AC069E">
        <w:t>Termes à connaître :</w:t>
      </w:r>
    </w:p>
    <w:p w14:paraId="37B1133B" w14:textId="3FEEFDF7" w:rsidR="00A563B9" w:rsidRPr="00CF3D56" w:rsidRDefault="00A563B9" w:rsidP="00AC069E">
      <w:pPr>
        <w:pStyle w:val="BodyText"/>
        <w:rPr>
          <w:shd w:val="clear" w:color="auto" w:fill="FFFFFF"/>
        </w:rPr>
      </w:pPr>
      <w:r w:rsidRPr="00CF3D56">
        <w:rPr>
          <w:shd w:val="clear" w:color="auto" w:fill="FFFFFF"/>
        </w:rPr>
        <w:t xml:space="preserve">Liste, favori, colonne de liste, type de colonne, élément de liste, importation Excel, modèle de liste, liste de partage, </w:t>
      </w:r>
      <w:r w:rsidR="00903C17">
        <w:rPr>
          <w:shd w:val="clear" w:color="auto" w:fill="FFFFFF"/>
        </w:rPr>
        <w:t>affichage en mode</w:t>
      </w:r>
      <w:r w:rsidRPr="00CF3D56">
        <w:rPr>
          <w:shd w:val="clear" w:color="auto" w:fill="FFFFFF"/>
        </w:rPr>
        <w:t xml:space="preserve"> grille, </w:t>
      </w:r>
      <w:r w:rsidR="00903C17">
        <w:rPr>
          <w:shd w:val="clear" w:color="auto" w:fill="FFFFFF"/>
        </w:rPr>
        <w:t>affichage en mode</w:t>
      </w:r>
      <w:r w:rsidRPr="00CF3D56">
        <w:rPr>
          <w:shd w:val="clear" w:color="auto" w:fill="FFFFFF"/>
        </w:rPr>
        <w:t xml:space="preserve"> liste</w:t>
      </w:r>
      <w:r w:rsidRPr="00CD72B8">
        <w:rPr>
          <w:color w:val="737373" w:themeColor="background2" w:themeShade="80"/>
        </w:rPr>
        <w:t xml:space="preserve"> </w:t>
      </w:r>
    </w:p>
    <w:p w14:paraId="1F3B8E4F" w14:textId="7C58D2D9" w:rsidR="00A563B9" w:rsidRPr="001F6825" w:rsidRDefault="00A563B9" w:rsidP="00A563B9">
      <w:pPr>
        <w:pStyle w:val="Heading2"/>
      </w:pPr>
      <w:r>
        <w:t>Vidéos connexes</w:t>
      </w:r>
      <w:r w:rsidR="009E2C6D">
        <w:t> :</w:t>
      </w:r>
    </w:p>
    <w:p w14:paraId="7F8669E9" w14:textId="77777777" w:rsidR="006F056F" w:rsidRDefault="006F056F" w:rsidP="006F056F">
      <w:pPr>
        <w:pStyle w:val="BodyText"/>
        <w:rPr>
          <w:lang w:val="fr-FR"/>
        </w:rPr>
      </w:pPr>
      <w:r>
        <w:rPr>
          <w:lang w:val="fr-FR"/>
        </w:rPr>
        <w:t>Veillez à commencer par visionner les leçons par vidéo correspondant à cette formation.</w:t>
      </w:r>
    </w:p>
    <w:p w14:paraId="145A3A01" w14:textId="51FD3E6A" w:rsidR="00A563B9" w:rsidRPr="00AC069E" w:rsidRDefault="009E2C6D" w:rsidP="00AC069E">
      <w:pPr>
        <w:pStyle w:val="Heading2"/>
      </w:pPr>
      <w:r>
        <w:t>Contrôle</w:t>
      </w:r>
      <w:r w:rsidR="00A563B9" w:rsidRPr="00AC069E">
        <w:t xml:space="preserve"> des connaissances</w:t>
      </w:r>
    </w:p>
    <w:p w14:paraId="552B512B" w14:textId="42EB0B21" w:rsidR="00EF2D07" w:rsidRDefault="00A563B9" w:rsidP="00AC069E">
      <w:pPr>
        <w:pStyle w:val="ListNumber"/>
      </w:pPr>
      <w:r w:rsidRPr="00EF2D07">
        <w:t xml:space="preserve">Lors de l'ajout d'une nouvelle colonne Liste, décrivez </w:t>
      </w:r>
      <w:r w:rsidR="00DD1725">
        <w:t xml:space="preserve">les conditions </w:t>
      </w:r>
      <w:r w:rsidR="009C15E9">
        <w:t>de la sélection</w:t>
      </w:r>
      <w:r w:rsidR="00DD1725">
        <w:t xml:space="preserve"> d’un</w:t>
      </w:r>
      <w:r w:rsidRPr="00EF2D07">
        <w:t xml:space="preserve"> type de colonne Choix.</w:t>
      </w:r>
    </w:p>
    <w:p w14:paraId="646FE5C5" w14:textId="35C6672C" w:rsidR="00A563B9" w:rsidRPr="00EF2D07" w:rsidRDefault="00A563B9" w:rsidP="00EF2D07">
      <w:pPr>
        <w:pStyle w:val="BodyText"/>
        <w:ind w:left="360"/>
        <w:rPr>
          <w:rStyle w:val="BodyTextChar"/>
        </w:rPr>
      </w:pPr>
      <w:r w:rsidRPr="00EF2D07">
        <w:rPr>
          <w:rStyle w:val="BodyTextChar"/>
          <w:rFonts w:asciiTheme="majorHAnsi" w:hAnsiTheme="majorHAnsi" w:cstheme="majorHAnsi"/>
        </w:rPr>
        <w:t xml:space="preserve">Réponse possible : </w:t>
      </w:r>
      <w:r w:rsidRPr="00EF2D07">
        <w:rPr>
          <w:rStyle w:val="BodyTextChar"/>
        </w:rPr>
        <w:t xml:space="preserve">Il est utilisé pour permettre aux utilisateurs de choisir parmi une liste d'options que vous fournissez. Ce type de colonne est un choix idéal </w:t>
      </w:r>
      <w:r w:rsidR="009C15E9">
        <w:rPr>
          <w:rStyle w:val="BodyTextChar"/>
        </w:rPr>
        <w:t>lorsque</w:t>
      </w:r>
      <w:r w:rsidRPr="00EF2D07">
        <w:rPr>
          <w:rStyle w:val="BodyTextChar"/>
        </w:rPr>
        <w:t xml:space="preserve"> vous souhaitez vous assurer que toutes les données de la colonne sont cohérentes, </w:t>
      </w:r>
      <w:r w:rsidR="009C15E9">
        <w:rPr>
          <w:rStyle w:val="BodyTextChar"/>
        </w:rPr>
        <w:t xml:space="preserve">dans la mesure </w:t>
      </w:r>
      <w:r w:rsidR="009C15E9" w:rsidRPr="009C15E9">
        <w:t>où</w:t>
      </w:r>
      <w:r w:rsidR="009C15E9">
        <w:t xml:space="preserve"> </w:t>
      </w:r>
      <w:r w:rsidRPr="009C15E9">
        <w:t>vous</w:t>
      </w:r>
      <w:r w:rsidRPr="00EF2D07">
        <w:rPr>
          <w:rStyle w:val="BodyTextChar"/>
        </w:rPr>
        <w:t xml:space="preserve"> pouvez limiter les valeurs </w:t>
      </w:r>
      <w:r w:rsidR="003131A6">
        <w:rPr>
          <w:rStyle w:val="BodyTextChar"/>
        </w:rPr>
        <w:t>conserv</w:t>
      </w:r>
      <w:r w:rsidRPr="00EF2D07">
        <w:rPr>
          <w:rStyle w:val="BodyTextChar"/>
        </w:rPr>
        <w:t>ées dans une colonne.</w:t>
      </w:r>
    </w:p>
    <w:p w14:paraId="760B0B2D" w14:textId="683064C6" w:rsidR="00EF2D07" w:rsidRDefault="00A563B9" w:rsidP="00EF2D07">
      <w:pPr>
        <w:pStyle w:val="ListNumber"/>
      </w:pPr>
      <w:r w:rsidRPr="00CF3D56">
        <w:t xml:space="preserve">Lors de la création d'une nouvelle liste, décrivez </w:t>
      </w:r>
      <w:r w:rsidR="003C66D6">
        <w:t>les conditions du choix de l’utilisation d’</w:t>
      </w:r>
      <w:r w:rsidRPr="00CF3D56">
        <w:t xml:space="preserve">un modèle, </w:t>
      </w:r>
      <w:r w:rsidR="003C66D6">
        <w:t xml:space="preserve">d’une importation </w:t>
      </w:r>
      <w:r w:rsidRPr="00CF3D56">
        <w:t xml:space="preserve">à partir d'Excel ou </w:t>
      </w:r>
      <w:r w:rsidR="005E2471">
        <w:t>d’un début à partir de</w:t>
      </w:r>
      <w:r w:rsidRPr="00CF3D56">
        <w:t xml:space="preserve"> zéro.</w:t>
      </w:r>
    </w:p>
    <w:p w14:paraId="33CE9341" w14:textId="39CAEE79" w:rsidR="00A563B9" w:rsidRPr="00CF3D56" w:rsidRDefault="00A563B9" w:rsidP="0073045A">
      <w:pPr>
        <w:pStyle w:val="BodyText"/>
        <w:ind w:left="360"/>
      </w:pPr>
      <w:r w:rsidRPr="0073045A">
        <w:rPr>
          <w:rFonts w:asciiTheme="majorHAnsi" w:hAnsiTheme="majorHAnsi" w:cstheme="majorHAnsi"/>
          <w:bCs/>
        </w:rPr>
        <w:t xml:space="preserve">Réponse possible : </w:t>
      </w:r>
      <w:r w:rsidRPr="00CF3D56">
        <w:t xml:space="preserve">les modèles </w:t>
      </w:r>
      <w:r w:rsidR="001419C3">
        <w:t xml:space="preserve">facilitent la création de </w:t>
      </w:r>
      <w:r w:rsidRPr="00CF3D56">
        <w:t xml:space="preserve">listes à l'aide de mises en page préconfigurées </w:t>
      </w:r>
      <w:r w:rsidR="003131A6">
        <w:t>avec des</w:t>
      </w:r>
      <w:r w:rsidRPr="00CF3D56">
        <w:t xml:space="preserve"> colonnes, </w:t>
      </w:r>
      <w:r w:rsidR="003131A6">
        <w:t>un</w:t>
      </w:r>
      <w:r w:rsidR="001419C3">
        <w:t xml:space="preserve"> formatage</w:t>
      </w:r>
      <w:r w:rsidRPr="00CF3D56">
        <w:t xml:space="preserve"> des couleurs et </w:t>
      </w:r>
      <w:r w:rsidR="003131A6">
        <w:t xml:space="preserve">de </w:t>
      </w:r>
      <w:r w:rsidRPr="00CF3D56">
        <w:t xml:space="preserve">la structure des données. Vous pouvez personnaliser chaque liste en fonction de votre situation en modifiant </w:t>
      </w:r>
      <w:r w:rsidR="001419C3">
        <w:t>le format</w:t>
      </w:r>
      <w:r w:rsidRPr="00CF3D56">
        <w:t xml:space="preserve"> pour mettre en évidence les données importantes, en configurant des formulaires </w:t>
      </w:r>
      <w:r w:rsidR="001419C3">
        <w:t>pour voir plus d’informations</w:t>
      </w:r>
      <w:r w:rsidRPr="00CF3D56">
        <w:t xml:space="preserve"> en un coup d'œil et en définissant des rappels </w:t>
      </w:r>
      <w:r w:rsidR="003131A6">
        <w:t>rester</w:t>
      </w:r>
      <w:r w:rsidR="001419C3">
        <w:t>, ainsi que</w:t>
      </w:r>
      <w:r w:rsidRPr="00CF3D56">
        <w:t xml:space="preserve"> votre équipe, </w:t>
      </w:r>
      <w:r w:rsidR="001419C3">
        <w:t xml:space="preserve">informés </w:t>
      </w:r>
      <w:r w:rsidRPr="00CF3D56">
        <w:t xml:space="preserve">de </w:t>
      </w:r>
      <w:r w:rsidR="001419C3">
        <w:t>l’évolution de la situation.</w:t>
      </w:r>
    </w:p>
    <w:p w14:paraId="09DEABFE" w14:textId="4E5C3D47" w:rsidR="007142F4" w:rsidRPr="007142F4" w:rsidRDefault="00A563B9" w:rsidP="007142F4">
      <w:pPr>
        <w:pStyle w:val="ListNumber"/>
        <w:rPr>
          <w:color w:val="737373" w:themeColor="background2" w:themeShade="80"/>
        </w:rPr>
      </w:pPr>
      <w:r w:rsidRPr="00CF3D56">
        <w:t>Répertoriez les étapes pour partager un lien en lecture seule vers une liste.</w:t>
      </w:r>
    </w:p>
    <w:p w14:paraId="4D0E265F" w14:textId="7FCDAECB" w:rsidR="00DB1AB3" w:rsidRDefault="00A563B9" w:rsidP="001B1DDC">
      <w:pPr>
        <w:pStyle w:val="BodyText"/>
        <w:ind w:left="360"/>
      </w:pPr>
      <w:r w:rsidRPr="007142F4">
        <w:rPr>
          <w:rFonts w:asciiTheme="majorHAnsi" w:hAnsiTheme="majorHAnsi" w:cstheme="majorHAnsi"/>
        </w:rPr>
        <w:t xml:space="preserve">Réponse possible : </w:t>
      </w:r>
      <w:r w:rsidRPr="007142F4">
        <w:t xml:space="preserve">Créez un lien </w:t>
      </w:r>
      <w:r w:rsidR="001419C3">
        <w:t xml:space="preserve">standard </w:t>
      </w:r>
      <w:r w:rsidRPr="007142F4">
        <w:t xml:space="preserve">pour afficher la liste en suivant ces étapes : </w:t>
      </w:r>
      <w:r w:rsidRPr="007142F4">
        <w:br/>
        <w:t xml:space="preserve">Partager &gt; Copier le lien &gt; Définir les paramètres sur : Toute personne disposant du lien peut </w:t>
      </w:r>
      <w:r w:rsidR="001419C3">
        <w:t>visualiser</w:t>
      </w:r>
      <w:r w:rsidRPr="007142F4">
        <w:t xml:space="preserve"> (ou d'autres options d'affichage) &gt; Appliquer &gt; Copier</w:t>
      </w:r>
    </w:p>
    <w:p w14:paraId="0FD69951" w14:textId="77777777" w:rsidR="0064148A" w:rsidRPr="002437ED" w:rsidRDefault="0064148A" w:rsidP="002437ED">
      <w:pPr>
        <w:pStyle w:val="BodyText"/>
      </w:pPr>
    </w:p>
    <w:p w14:paraId="27AC6E61" w14:textId="73F6C8FB" w:rsidR="00A563B9" w:rsidRPr="00791D19" w:rsidRDefault="002421A7" w:rsidP="00791D19">
      <w:pPr>
        <w:pStyle w:val="Heading2"/>
      </w:pPr>
      <w:r>
        <w:t>Atelier</w:t>
      </w:r>
      <w:r w:rsidR="000D7F07">
        <w:t> 1.1 : Cré</w:t>
      </w:r>
      <w:r>
        <w:t>ation de</w:t>
      </w:r>
      <w:r w:rsidR="000D7F07">
        <w:t xml:space="preserve"> votre première liste</w:t>
      </w:r>
    </w:p>
    <w:p w14:paraId="1D133557" w14:textId="38D4DA74" w:rsidR="00A563B9" w:rsidRPr="001F6825" w:rsidRDefault="0078056C" w:rsidP="00A563B9">
      <w:pPr>
        <w:pStyle w:val="Heading3"/>
      </w:pPr>
      <w:r>
        <w:t>Objectif</w:t>
      </w:r>
    </w:p>
    <w:p w14:paraId="04F203A1" w14:textId="325FF3DA" w:rsidR="00A563B9" w:rsidRPr="001F6825" w:rsidRDefault="00893578" w:rsidP="00791D19">
      <w:pPr>
        <w:pStyle w:val="BodyText"/>
      </w:pPr>
      <w:r w:rsidRPr="0052432D">
        <w:rPr>
          <w:lang w:val="fr-FR"/>
        </w:rPr>
        <w:t>Dans le cadre de cette activité pratique, les participants mettront en pratique leurs connaissances</w:t>
      </w:r>
      <w:r w:rsidR="00C31A34">
        <w:rPr>
          <w:lang w:val="fr-FR"/>
        </w:rPr>
        <w:t xml:space="preserve"> en matière :</w:t>
      </w:r>
    </w:p>
    <w:p w14:paraId="5381F3BB" w14:textId="3FC07945" w:rsidR="00A563B9" w:rsidRPr="00CF3D56" w:rsidRDefault="00C31A34" w:rsidP="00791D19">
      <w:pPr>
        <w:pStyle w:val="ListBullet"/>
      </w:pPr>
      <w:r>
        <w:t>de création d</w:t>
      </w:r>
      <w:r w:rsidR="00A563B9">
        <w:t>e liste à partir d'une liste vierge</w:t>
      </w:r>
    </w:p>
    <w:p w14:paraId="3B702846" w14:textId="44D99170" w:rsidR="00A563B9" w:rsidRPr="00CF3D56" w:rsidRDefault="00C31A34" w:rsidP="00791D19">
      <w:pPr>
        <w:pStyle w:val="ListBullet"/>
      </w:pPr>
      <w:r>
        <w:t>d’a</w:t>
      </w:r>
      <w:r w:rsidR="00A563B9">
        <w:t xml:space="preserve">jout de colonnes pour capturer </w:t>
      </w:r>
      <w:r>
        <w:t>d</w:t>
      </w:r>
      <w:r w:rsidR="00A563B9">
        <w:t>es données pertinentes</w:t>
      </w:r>
    </w:p>
    <w:p w14:paraId="58C5C904" w14:textId="6227FCEE" w:rsidR="00A563B9" w:rsidRPr="001F6825" w:rsidRDefault="007E617B" w:rsidP="00A563B9">
      <w:pPr>
        <w:pStyle w:val="Heading3"/>
      </w:pPr>
      <w:r>
        <w:lastRenderedPageBreak/>
        <w:t>I</w:t>
      </w:r>
      <w:r w:rsidR="00A563B9" w:rsidRPr="001F6825">
        <w:t>nstructions</w:t>
      </w:r>
    </w:p>
    <w:p w14:paraId="36BD7226" w14:textId="12E19A4E" w:rsidR="00A563B9" w:rsidRPr="007539CA" w:rsidRDefault="00A563B9" w:rsidP="00791D19">
      <w:pPr>
        <w:pStyle w:val="BodyText"/>
        <w:rPr>
          <w:shd w:val="clear" w:color="auto" w:fill="FFFFFF"/>
        </w:rPr>
      </w:pPr>
      <w:r w:rsidRPr="007539CA">
        <w:rPr>
          <w:shd w:val="clear" w:color="auto" w:fill="FFFFFF"/>
        </w:rPr>
        <w:t xml:space="preserve">Votre ami ouvre un nouveau magasin </w:t>
      </w:r>
      <w:r w:rsidR="00F05837">
        <w:rPr>
          <w:shd w:val="clear" w:color="auto" w:fill="FFFFFF"/>
        </w:rPr>
        <w:t>de vente d’</w:t>
      </w:r>
      <w:r w:rsidRPr="007539CA">
        <w:rPr>
          <w:shd w:val="clear" w:color="auto" w:fill="FFFFFF"/>
        </w:rPr>
        <w:t xml:space="preserve">articles ménagers populaires. Vous avez été embauché en tant </w:t>
      </w:r>
      <w:r w:rsidR="00B4487F">
        <w:rPr>
          <w:shd w:val="clear" w:color="auto" w:fill="FFFFFF"/>
        </w:rPr>
        <w:t>que cadre administratif</w:t>
      </w:r>
      <w:r w:rsidRPr="007539CA">
        <w:rPr>
          <w:shd w:val="clear" w:color="auto" w:fill="FFFFFF"/>
        </w:rPr>
        <w:t xml:space="preserve"> pour aider votre ami à lancer la boutique, et vous utiliserez M365 pour organiser votre travail.</w:t>
      </w:r>
    </w:p>
    <w:p w14:paraId="1CD0F186" w14:textId="15FB1DED" w:rsidR="00A563B9" w:rsidRPr="00A411A3" w:rsidRDefault="00A563B9" w:rsidP="00A411A3">
      <w:pPr>
        <w:pStyle w:val="BodyText"/>
      </w:pPr>
      <w:r w:rsidRPr="00A411A3">
        <w:t xml:space="preserve">Vous décidez </w:t>
      </w:r>
      <w:r w:rsidR="00B4487F">
        <w:t>d’avoir recours à</w:t>
      </w:r>
      <w:r w:rsidRPr="00A411A3">
        <w:t xml:space="preserve"> des listes pour garder une trace des articles que votre ami envisage de vendre. Créez une liste vide </w:t>
      </w:r>
      <w:r w:rsidR="002C2C09">
        <w:t>appel</w:t>
      </w:r>
      <w:r w:rsidRPr="00A411A3">
        <w:t xml:space="preserve">ée </w:t>
      </w:r>
      <w:r w:rsidR="00CB0247">
        <w:t>« </w:t>
      </w:r>
      <w:r w:rsidRPr="00A411A3">
        <w:t>Inventaire</w:t>
      </w:r>
      <w:r w:rsidR="00CB0247">
        <w:t> »</w:t>
      </w:r>
      <w:r w:rsidRPr="00A411A3">
        <w:t xml:space="preserve"> avec les colonnes suivantes : Article, Description, Coût, Nombre. Quel type attribueriez-vous à chaque colonne ? Ajoutez 15 éléments à la liste.</w:t>
      </w:r>
      <w:r w:rsidR="00491B1A">
        <w:t xml:space="preserve"> </w:t>
      </w:r>
      <w:r w:rsidR="00491B1A" w:rsidRPr="00CF3D56">
        <w:rPr>
          <w:lang w:eastAsia="en-US"/>
        </w:rPr>
        <w:t>Partagez une copie en lecture seule de votre liste avec quelqu'un.</w:t>
      </w:r>
    </w:p>
    <w:p w14:paraId="16CE73BB" w14:textId="2CD51B8F" w:rsidR="00A563B9" w:rsidRPr="001F6825" w:rsidRDefault="0078056C" w:rsidP="00A563B9">
      <w:pPr>
        <w:pStyle w:val="Heading3"/>
      </w:pPr>
      <w:r>
        <w:t>Retour sur l’activité pratique</w:t>
      </w:r>
    </w:p>
    <w:p w14:paraId="093A7C71" w14:textId="7393B6E0" w:rsidR="00A563B9" w:rsidRPr="00CF3D56" w:rsidRDefault="00A563B9" w:rsidP="001F1A01">
      <w:pPr>
        <w:pStyle w:val="ListNumber"/>
        <w:numPr>
          <w:ilvl w:val="0"/>
          <w:numId w:val="6"/>
        </w:numPr>
        <w:ind w:left="360"/>
        <w:rPr>
          <w:lang w:eastAsia="en-US"/>
        </w:rPr>
      </w:pPr>
      <w:r w:rsidRPr="00CF3D56">
        <w:rPr>
          <w:lang w:eastAsia="en-US"/>
        </w:rPr>
        <w:t>Vous souhaitez lier les articles à un site Web où ils sont vendus en ligne. Quel est le type le plus approprié pour la colonne ?</w:t>
      </w:r>
    </w:p>
    <w:p w14:paraId="23C4B4AC" w14:textId="141A708B" w:rsidR="00A563B9" w:rsidRPr="00CF3D56" w:rsidRDefault="00A563B9" w:rsidP="00D44D83">
      <w:pPr>
        <w:pStyle w:val="ListNumber2"/>
        <w:rPr>
          <w:lang w:eastAsia="en-US"/>
        </w:rPr>
      </w:pPr>
      <w:r w:rsidRPr="00CF3D56">
        <w:rPr>
          <w:lang w:eastAsia="en-US"/>
        </w:rPr>
        <w:t>ligne de texte</w:t>
      </w:r>
      <w:r w:rsidR="001E2E42">
        <w:rPr>
          <w:lang w:eastAsia="en-US"/>
        </w:rPr>
        <w:t xml:space="preserve"> unique</w:t>
      </w:r>
    </w:p>
    <w:p w14:paraId="4C53F81C" w14:textId="74BBB1A2" w:rsidR="00A563B9" w:rsidRPr="00CF3D56" w:rsidRDefault="00A563B9" w:rsidP="00D44D83">
      <w:pPr>
        <w:pStyle w:val="ListNumber2"/>
        <w:rPr>
          <w:lang w:eastAsia="en-US"/>
        </w:rPr>
      </w:pPr>
      <w:r w:rsidRPr="00CF3D56">
        <w:rPr>
          <w:lang w:eastAsia="en-US"/>
        </w:rPr>
        <w:t>emplacement</w:t>
      </w:r>
    </w:p>
    <w:p w14:paraId="4C622AE7" w14:textId="2A66C890" w:rsidR="00A563B9" w:rsidRPr="00D44D83" w:rsidRDefault="00A563B9" w:rsidP="00D44D83">
      <w:pPr>
        <w:pStyle w:val="ListNumber2"/>
        <w:rPr>
          <w:rFonts w:asciiTheme="majorHAnsi" w:hAnsiTheme="majorHAnsi" w:cstheme="majorHAnsi"/>
          <w:bCs/>
          <w:lang w:eastAsia="en-US"/>
        </w:rPr>
      </w:pPr>
      <w:r w:rsidRPr="00D44D83">
        <w:rPr>
          <w:rFonts w:asciiTheme="majorHAnsi" w:hAnsiTheme="majorHAnsi" w:cstheme="majorHAnsi"/>
          <w:bCs/>
          <w:lang w:eastAsia="en-US"/>
        </w:rPr>
        <w:t>lien hypertexte</w:t>
      </w:r>
    </w:p>
    <w:p w14:paraId="6D14CCDC" w14:textId="45A19E75" w:rsidR="00A563B9" w:rsidRPr="00CF3D56" w:rsidRDefault="00A563B9" w:rsidP="00D44D83">
      <w:pPr>
        <w:pStyle w:val="ListNumber2"/>
        <w:rPr>
          <w:lang w:eastAsia="en-US"/>
        </w:rPr>
      </w:pPr>
      <w:r w:rsidRPr="00CF3D56">
        <w:rPr>
          <w:lang w:eastAsia="en-US"/>
        </w:rPr>
        <w:t>image</w:t>
      </w:r>
    </w:p>
    <w:p w14:paraId="5204182B" w14:textId="7A045F9E" w:rsidR="00A563B9" w:rsidRPr="00CF3D56" w:rsidRDefault="00A563B9" w:rsidP="00D44D83">
      <w:pPr>
        <w:pStyle w:val="ListNumber"/>
        <w:rPr>
          <w:lang w:eastAsia="en-US"/>
        </w:rPr>
      </w:pPr>
      <w:r w:rsidRPr="00CF3D56">
        <w:rPr>
          <w:lang w:eastAsia="en-US"/>
        </w:rPr>
        <w:t>Quels types avez-vous sélectionnés pour chaque colonne ?</w:t>
      </w:r>
    </w:p>
    <w:p w14:paraId="02201A64" w14:textId="0980EF3E" w:rsidR="00A563B9" w:rsidRDefault="00491B1A" w:rsidP="00D44D83">
      <w:pPr>
        <w:pStyle w:val="ListNumber"/>
        <w:rPr>
          <w:lang w:eastAsia="en-US"/>
        </w:rPr>
      </w:pPr>
      <w:r>
        <w:rPr>
          <w:lang w:eastAsia="en-US"/>
        </w:rPr>
        <w:t>Avec qui avez-vous partagé une copie en lecture seule de votre liste ?</w:t>
      </w:r>
    </w:p>
    <w:p w14:paraId="2DB302BD" w14:textId="77777777" w:rsidR="00DB1AB3" w:rsidRPr="00CF3D56" w:rsidRDefault="00DB1AB3" w:rsidP="00DB1AB3">
      <w:pPr>
        <w:pStyle w:val="BodyText"/>
        <w:rPr>
          <w:lang w:eastAsia="en-US"/>
        </w:rPr>
      </w:pPr>
    </w:p>
    <w:p w14:paraId="56B9F511" w14:textId="108EC867" w:rsidR="00A563B9" w:rsidRPr="001F6825" w:rsidRDefault="001E2E42" w:rsidP="00A563B9">
      <w:pPr>
        <w:pStyle w:val="Heading2"/>
      </w:pPr>
      <w:r>
        <w:t>Atelier</w:t>
      </w:r>
      <w:r w:rsidR="00115596">
        <w:t> 1.2 : Cré</w:t>
      </w:r>
      <w:r>
        <w:t>ation de</w:t>
      </w:r>
      <w:r w:rsidR="00115596">
        <w:t xml:space="preserve"> listes à partir d'Excel</w:t>
      </w:r>
    </w:p>
    <w:p w14:paraId="36FB71F5" w14:textId="5BB92B16" w:rsidR="00A563B9" w:rsidRPr="001F6825" w:rsidRDefault="0078056C" w:rsidP="00A563B9">
      <w:pPr>
        <w:pStyle w:val="Heading3"/>
      </w:pPr>
      <w:r>
        <w:t>Objectif</w:t>
      </w:r>
    </w:p>
    <w:p w14:paraId="1F64737D" w14:textId="77777777" w:rsidR="00D517EB" w:rsidRDefault="001E2E42" w:rsidP="004E44AC">
      <w:pPr>
        <w:pStyle w:val="ListBullet"/>
        <w:numPr>
          <w:ilvl w:val="0"/>
          <w:numId w:val="0"/>
        </w:numPr>
      </w:pPr>
      <w:r w:rsidRPr="0052432D">
        <w:rPr>
          <w:lang w:val="fr-FR"/>
        </w:rPr>
        <w:t>Dans le cadre de cette activité pratique, les participants mettront en pratique leurs connaissances</w:t>
      </w:r>
      <w:r>
        <w:rPr>
          <w:lang w:val="fr-FR"/>
        </w:rPr>
        <w:t xml:space="preserve"> en matière </w:t>
      </w:r>
      <w:r>
        <w:t>de</w:t>
      </w:r>
      <w:r w:rsidR="00D517EB">
        <w:t> :</w:t>
      </w:r>
    </w:p>
    <w:p w14:paraId="706AC70C" w14:textId="6BAF5607" w:rsidR="00A563B9" w:rsidRPr="00CF3D56" w:rsidRDefault="001E2E42" w:rsidP="00D44D83">
      <w:pPr>
        <w:pStyle w:val="ListBullet"/>
      </w:pPr>
      <w:r>
        <w:t xml:space="preserve">création de </w:t>
      </w:r>
      <w:r w:rsidR="00A411A3">
        <w:t>liste</w:t>
      </w:r>
      <w:r>
        <w:t>s</w:t>
      </w:r>
      <w:r w:rsidR="00A411A3">
        <w:t xml:space="preserve"> à partir d'une feuille de calcul Excel existante</w:t>
      </w:r>
      <w:r>
        <w:t>.</w:t>
      </w:r>
    </w:p>
    <w:p w14:paraId="4B631C48" w14:textId="2CAD6DFC" w:rsidR="00A563B9" w:rsidRPr="001F6825" w:rsidRDefault="001E2E42" w:rsidP="00A563B9">
      <w:pPr>
        <w:pStyle w:val="Heading3"/>
      </w:pPr>
      <w:r>
        <w:t>I</w:t>
      </w:r>
      <w:r w:rsidR="00A563B9" w:rsidRPr="001F6825">
        <w:t>nstructions</w:t>
      </w:r>
    </w:p>
    <w:p w14:paraId="3440D8FD" w14:textId="1CC91A8B" w:rsidR="00A563B9" w:rsidRPr="001F5DFD" w:rsidRDefault="00A563B9" w:rsidP="00D44D83">
      <w:pPr>
        <w:pStyle w:val="BodyText"/>
        <w:rPr>
          <w:shd w:val="clear" w:color="auto" w:fill="FFFFFF"/>
        </w:rPr>
      </w:pPr>
      <w:r w:rsidRPr="001F5DFD">
        <w:rPr>
          <w:shd w:val="clear" w:color="auto" w:fill="FFFFFF"/>
        </w:rPr>
        <w:t xml:space="preserve">Vous et votre ami avez été invités à participer à un grand salon professionnel dans votre ville pour présenter les articles que vous vendez. Vous avez reçu une liste des </w:t>
      </w:r>
      <w:r w:rsidR="00633C80">
        <w:rPr>
          <w:shd w:val="clear" w:color="auto" w:fill="FFFFFF"/>
        </w:rPr>
        <w:t>exposants du</w:t>
      </w:r>
      <w:r w:rsidRPr="001F5DFD">
        <w:rPr>
          <w:shd w:val="clear" w:color="auto" w:fill="FFFFFF"/>
        </w:rPr>
        <w:t xml:space="preserve"> salon. Vous souhaitez l'importer dans les listes. Importez Vendors.xls dans les listes.</w:t>
      </w:r>
    </w:p>
    <w:p w14:paraId="36D12BCA" w14:textId="4EF72109" w:rsidR="00A563B9" w:rsidRDefault="00A563B9" w:rsidP="00D44D83">
      <w:pPr>
        <w:pStyle w:val="BodyText"/>
        <w:rPr>
          <w:shd w:val="clear" w:color="auto" w:fill="FFFFFF"/>
        </w:rPr>
      </w:pPr>
      <w:r w:rsidRPr="001F5DFD">
        <w:rPr>
          <w:shd w:val="clear" w:color="auto" w:fill="FFFFFF"/>
        </w:rPr>
        <w:t xml:space="preserve">Créez une liste de fournisseurs en important Vendor.xlsx. Vous souhaitez </w:t>
      </w:r>
      <w:r w:rsidR="00633C80">
        <w:rPr>
          <w:shd w:val="clear" w:color="auto" w:fill="FFFFFF"/>
        </w:rPr>
        <w:t>optimiser l’utilisation de</w:t>
      </w:r>
      <w:r w:rsidRPr="001F5DFD">
        <w:rPr>
          <w:shd w:val="clear" w:color="auto" w:fill="FFFFFF"/>
        </w:rPr>
        <w:t xml:space="preserve"> votre temps en </w:t>
      </w:r>
      <w:r w:rsidR="00633C80">
        <w:rPr>
          <w:shd w:val="clear" w:color="auto" w:fill="FFFFFF"/>
        </w:rPr>
        <w:t>rendant visite à</w:t>
      </w:r>
      <w:r w:rsidRPr="001F5DFD">
        <w:rPr>
          <w:shd w:val="clear" w:color="auto" w:fill="FFFFFF"/>
        </w:rPr>
        <w:t xml:space="preserve"> des fournisseurs à fort potentiel. Ajoutez une colonne nommée Prospect comme colonne de choix. Utilisez </w:t>
      </w:r>
      <w:r w:rsidR="00B21BBD">
        <w:rPr>
          <w:shd w:val="clear" w:color="auto" w:fill="FFFFFF"/>
        </w:rPr>
        <w:t>fort</w:t>
      </w:r>
      <w:r w:rsidRPr="001F5DFD">
        <w:rPr>
          <w:shd w:val="clear" w:color="auto" w:fill="FFFFFF"/>
        </w:rPr>
        <w:t xml:space="preserve">, </w:t>
      </w:r>
      <w:r w:rsidR="00114616">
        <w:rPr>
          <w:shd w:val="clear" w:color="auto" w:fill="FFFFFF"/>
        </w:rPr>
        <w:t>m</w:t>
      </w:r>
      <w:r w:rsidRPr="001F5DFD">
        <w:rPr>
          <w:shd w:val="clear" w:color="auto" w:fill="FFFFFF"/>
        </w:rPr>
        <w:t xml:space="preserve">oyen, </w:t>
      </w:r>
      <w:r w:rsidR="00114616">
        <w:rPr>
          <w:shd w:val="clear" w:color="auto" w:fill="FFFFFF"/>
        </w:rPr>
        <w:t>faible</w:t>
      </w:r>
      <w:r w:rsidRPr="001F5DFD">
        <w:rPr>
          <w:shd w:val="clear" w:color="auto" w:fill="FFFFFF"/>
        </w:rPr>
        <w:t xml:space="preserve"> </w:t>
      </w:r>
      <w:r w:rsidR="00111A8A">
        <w:rPr>
          <w:shd w:val="clear" w:color="auto" w:fill="FFFFFF"/>
        </w:rPr>
        <w:t>à titre de</w:t>
      </w:r>
      <w:r w:rsidRPr="001F5DFD">
        <w:rPr>
          <w:shd w:val="clear" w:color="auto" w:fill="FFFFFF"/>
        </w:rPr>
        <w:t xml:space="preserve"> choix. Classez </w:t>
      </w:r>
      <w:r w:rsidR="00EA6DA5">
        <w:rPr>
          <w:shd w:val="clear" w:color="auto" w:fill="FFFFFF"/>
        </w:rPr>
        <w:t>de manière alé</w:t>
      </w:r>
      <w:r w:rsidR="00111A8A">
        <w:rPr>
          <w:shd w:val="clear" w:color="auto" w:fill="FFFFFF"/>
        </w:rPr>
        <w:t>at</w:t>
      </w:r>
      <w:r w:rsidR="00EA6DA5">
        <w:rPr>
          <w:shd w:val="clear" w:color="auto" w:fill="FFFFFF"/>
        </w:rPr>
        <w:t>oire</w:t>
      </w:r>
      <w:r w:rsidRPr="001F5DFD">
        <w:rPr>
          <w:shd w:val="clear" w:color="auto" w:fill="FFFFFF"/>
        </w:rPr>
        <w:t xml:space="preserve"> le prospect de chaque fournisseur.</w:t>
      </w:r>
    </w:p>
    <w:p w14:paraId="481CD9C9" w14:textId="77777777" w:rsidR="001F4011" w:rsidRDefault="001F4011" w:rsidP="00D44D83">
      <w:pPr>
        <w:pStyle w:val="BodyText"/>
        <w:rPr>
          <w:shd w:val="clear" w:color="auto" w:fill="FFFFFF"/>
        </w:rPr>
      </w:pPr>
    </w:p>
    <w:p w14:paraId="2D35D9EE" w14:textId="77777777" w:rsidR="001F4011" w:rsidRDefault="001F4011" w:rsidP="00D44D83">
      <w:pPr>
        <w:pStyle w:val="BodyText"/>
        <w:rPr>
          <w:shd w:val="clear" w:color="auto" w:fill="FFFFFF"/>
        </w:rPr>
      </w:pPr>
    </w:p>
    <w:p w14:paraId="55991E7B" w14:textId="77777777" w:rsidR="001F4011" w:rsidRDefault="001F4011" w:rsidP="00D44D83">
      <w:pPr>
        <w:pStyle w:val="BodyText"/>
        <w:rPr>
          <w:shd w:val="clear" w:color="auto" w:fill="FFFFFF"/>
        </w:rPr>
      </w:pPr>
    </w:p>
    <w:p w14:paraId="3F529C69" w14:textId="77777777" w:rsidR="001F4011" w:rsidRDefault="001F4011" w:rsidP="00D44D83">
      <w:pPr>
        <w:pStyle w:val="BodyText"/>
        <w:rPr>
          <w:shd w:val="clear" w:color="auto" w:fill="FFFFFF"/>
        </w:rPr>
      </w:pPr>
    </w:p>
    <w:p w14:paraId="489C162C" w14:textId="77777777" w:rsidR="001F4011" w:rsidRPr="001F5DFD" w:rsidRDefault="001F4011" w:rsidP="00D44D83">
      <w:pPr>
        <w:pStyle w:val="BodyText"/>
        <w:rPr>
          <w:shd w:val="clear" w:color="auto" w:fill="FFFFFF"/>
        </w:rPr>
      </w:pPr>
    </w:p>
    <w:p w14:paraId="1189C1F9" w14:textId="389B49E0" w:rsidR="00A563B9" w:rsidRPr="001F6825" w:rsidRDefault="0078056C" w:rsidP="00A563B9">
      <w:pPr>
        <w:pStyle w:val="Heading3"/>
      </w:pPr>
      <w:r>
        <w:lastRenderedPageBreak/>
        <w:t>Retour sur l’activité pratique</w:t>
      </w:r>
    </w:p>
    <w:p w14:paraId="6CE31BE9" w14:textId="1CB69F79" w:rsidR="00A563B9" w:rsidRPr="00CF3D56" w:rsidRDefault="007B24EF" w:rsidP="001F1A01">
      <w:pPr>
        <w:pStyle w:val="ListNumber"/>
        <w:numPr>
          <w:ilvl w:val="0"/>
          <w:numId w:val="7"/>
        </w:numPr>
        <w:ind w:left="360"/>
      </w:pPr>
      <w:r>
        <w:t>Vous</w:t>
      </w:r>
      <w:r w:rsidR="00A563B9" w:rsidRPr="00CF3D56">
        <w:t xml:space="preserve"> souhaitez suivre le potentiel </w:t>
      </w:r>
      <w:r>
        <w:t xml:space="preserve">de chaque article de votre liste en termes de ventes. </w:t>
      </w:r>
      <w:r w:rsidR="00A563B9" w:rsidRPr="00CF3D56">
        <w:t xml:space="preserve">Vous </w:t>
      </w:r>
      <w:r>
        <w:t>les</w:t>
      </w:r>
      <w:r w:rsidR="00A563B9" w:rsidRPr="00CF3D56">
        <w:t xml:space="preserve"> </w:t>
      </w:r>
      <w:r>
        <w:t>marquerez à l’aide des étiquettes</w:t>
      </w:r>
      <w:r w:rsidR="00A563B9" w:rsidRPr="00CF3D56">
        <w:t xml:space="preserve"> </w:t>
      </w:r>
      <w:r w:rsidR="00B21BBD">
        <w:t>fort</w:t>
      </w:r>
      <w:r w:rsidR="00114616">
        <w:t>, moyen, faible</w:t>
      </w:r>
      <w:r w:rsidR="00A563B9" w:rsidRPr="00CF3D56">
        <w:t>. Quel type de colonne serait</w:t>
      </w:r>
      <w:r>
        <w:t>-il</w:t>
      </w:r>
      <w:r w:rsidR="00A563B9" w:rsidRPr="00CF3D56">
        <w:t xml:space="preserve"> le plus approprié ?</w:t>
      </w:r>
    </w:p>
    <w:p w14:paraId="5FB2AB29" w14:textId="4870CC9E" w:rsidR="00A563B9" w:rsidRPr="00CF3D56" w:rsidRDefault="00A563B9" w:rsidP="001F1A01">
      <w:pPr>
        <w:pStyle w:val="ListNumber2"/>
        <w:numPr>
          <w:ilvl w:val="0"/>
          <w:numId w:val="8"/>
        </w:numPr>
      </w:pPr>
      <w:r w:rsidRPr="00CF3D56">
        <w:t>texte sur une seule ligne</w:t>
      </w:r>
    </w:p>
    <w:p w14:paraId="645D24ED" w14:textId="679B4B39" w:rsidR="00A563B9" w:rsidRPr="00CF3D56" w:rsidRDefault="00A563B9" w:rsidP="001F1A01">
      <w:pPr>
        <w:pStyle w:val="ListNumber2"/>
        <w:numPr>
          <w:ilvl w:val="0"/>
          <w:numId w:val="8"/>
        </w:numPr>
      </w:pPr>
      <w:r w:rsidRPr="00CF3D56">
        <w:t>date et heure</w:t>
      </w:r>
    </w:p>
    <w:p w14:paraId="645E7A8D" w14:textId="24B52BBE" w:rsidR="00A563B9" w:rsidRPr="00DB4262" w:rsidRDefault="00A563B9" w:rsidP="001F1A01">
      <w:pPr>
        <w:pStyle w:val="ListNumber2"/>
        <w:numPr>
          <w:ilvl w:val="0"/>
          <w:numId w:val="8"/>
        </w:numPr>
        <w:rPr>
          <w:b/>
        </w:rPr>
      </w:pPr>
      <w:r w:rsidRPr="00DB4262">
        <w:rPr>
          <w:rFonts w:asciiTheme="majorHAnsi" w:hAnsiTheme="majorHAnsi" w:cstheme="majorHAnsi"/>
          <w:bCs/>
        </w:rPr>
        <w:t>choix</w:t>
      </w:r>
    </w:p>
    <w:p w14:paraId="179066FD" w14:textId="7FDC66CE" w:rsidR="00A563B9" w:rsidRPr="00CF3D56" w:rsidRDefault="00A563B9" w:rsidP="001F1A01">
      <w:pPr>
        <w:pStyle w:val="ListNumber2"/>
        <w:numPr>
          <w:ilvl w:val="0"/>
          <w:numId w:val="8"/>
        </w:numPr>
      </w:pPr>
      <w:r w:rsidRPr="00CF3D56">
        <w:t>N</w:t>
      </w:r>
      <w:r w:rsidR="007B24EF">
        <w:t>ombre</w:t>
      </w:r>
    </w:p>
    <w:p w14:paraId="19CBC3BE" w14:textId="2F845DE1" w:rsidR="00A563B9" w:rsidRPr="00CF3D56" w:rsidRDefault="00A563B9" w:rsidP="00D44D83">
      <w:pPr>
        <w:pStyle w:val="ListNumber"/>
      </w:pPr>
      <w:r w:rsidRPr="00CF3D56">
        <w:t xml:space="preserve">Quelles étapes avez-vous </w:t>
      </w:r>
      <w:r w:rsidR="00B21BBD">
        <w:t>effectuées</w:t>
      </w:r>
      <w:r w:rsidRPr="00CF3D56">
        <w:t xml:space="preserve"> pour importer Vendor.xlsx et ajouter la colonne Prospect ?</w:t>
      </w:r>
    </w:p>
    <w:p w14:paraId="7BF34D26" w14:textId="77777777" w:rsidR="001F4011" w:rsidRDefault="00A563B9" w:rsidP="00DB1AB3">
      <w:pPr>
        <w:pStyle w:val="ListNumber"/>
      </w:pPr>
      <w:r w:rsidRPr="00CF3D56">
        <w:t>Quels fournisseurs avez-vous sélectionnés comme prospects</w:t>
      </w:r>
      <w:r w:rsidR="00114616">
        <w:t xml:space="preserve"> à </w:t>
      </w:r>
      <w:r w:rsidR="00B21BBD">
        <w:t xml:space="preserve">fort </w:t>
      </w:r>
      <w:r w:rsidR="00114616">
        <w:t>potentiel</w:t>
      </w:r>
      <w:r w:rsidRPr="00CF3D56">
        <w:t> ?</w:t>
      </w:r>
    </w:p>
    <w:p w14:paraId="49AF7067" w14:textId="3FE3B0DA" w:rsidR="00DB1AB3" w:rsidRDefault="00DB1AB3" w:rsidP="001F4011">
      <w:pPr>
        <w:pStyle w:val="ListNumber"/>
        <w:numPr>
          <w:ilvl w:val="0"/>
          <w:numId w:val="0"/>
        </w:numPr>
      </w:pPr>
    </w:p>
    <w:p w14:paraId="4187A312" w14:textId="25052CC8" w:rsidR="00A563B9" w:rsidRPr="001F6825" w:rsidRDefault="00114616" w:rsidP="00A563B9">
      <w:pPr>
        <w:pStyle w:val="Heading2"/>
      </w:pPr>
      <w:r>
        <w:t>Atelier</w:t>
      </w:r>
      <w:r w:rsidR="00A563B9" w:rsidRPr="001F6825">
        <w:t> 1.3 : Cré</w:t>
      </w:r>
      <w:r>
        <w:t>ation de l</w:t>
      </w:r>
      <w:r w:rsidR="00A563B9" w:rsidRPr="001F6825">
        <w:t>istes à partir d'un modèle</w:t>
      </w:r>
    </w:p>
    <w:p w14:paraId="0B87BE70" w14:textId="2789A46F" w:rsidR="00A563B9" w:rsidRPr="001F6825" w:rsidRDefault="0078056C" w:rsidP="00A563B9">
      <w:pPr>
        <w:pStyle w:val="Heading3"/>
      </w:pPr>
      <w:r>
        <w:t>Objectif</w:t>
      </w:r>
    </w:p>
    <w:p w14:paraId="4EE0E1B1" w14:textId="3C1B6CD1" w:rsidR="00B30CC0" w:rsidRDefault="00B30CC0" w:rsidP="004E44AC">
      <w:pPr>
        <w:pStyle w:val="ListBullet"/>
        <w:numPr>
          <w:ilvl w:val="0"/>
          <w:numId w:val="0"/>
        </w:numPr>
      </w:pPr>
      <w:r w:rsidRPr="0052432D">
        <w:rPr>
          <w:lang w:val="fr-FR"/>
        </w:rPr>
        <w:t>Dans le cadre de cette activité pratique, les participants mettront en pratique leurs connaissances</w:t>
      </w:r>
      <w:r>
        <w:rPr>
          <w:lang w:val="fr-FR"/>
        </w:rPr>
        <w:t xml:space="preserve"> en matière</w:t>
      </w:r>
      <w:r>
        <w:t xml:space="preserve"> : </w:t>
      </w:r>
    </w:p>
    <w:p w14:paraId="12854051" w14:textId="75352496" w:rsidR="00B30CC0" w:rsidRPr="00CF3D56" w:rsidRDefault="00B30CC0" w:rsidP="00B30CC0">
      <w:pPr>
        <w:pStyle w:val="ListBullet"/>
      </w:pPr>
      <w:r>
        <w:t>de création de listes à partir d'un modèle</w:t>
      </w:r>
    </w:p>
    <w:p w14:paraId="5BBE2730" w14:textId="01A5EBEC" w:rsidR="00A563B9" w:rsidRDefault="00B30CC0" w:rsidP="005514B6">
      <w:pPr>
        <w:pStyle w:val="ListBullet"/>
      </w:pPr>
      <w:r>
        <w:t xml:space="preserve">d’attribution de </w:t>
      </w:r>
      <w:r w:rsidR="00A563B9">
        <w:t>tâches</w:t>
      </w:r>
    </w:p>
    <w:p w14:paraId="28F23168" w14:textId="3C6B3E13" w:rsidR="00A563B9" w:rsidRPr="001F6825" w:rsidRDefault="00B30CC0" w:rsidP="00A563B9">
      <w:pPr>
        <w:pStyle w:val="Heading3"/>
      </w:pPr>
      <w:r>
        <w:t>I</w:t>
      </w:r>
      <w:r w:rsidR="00A563B9" w:rsidRPr="001F6825">
        <w:t>nstructions</w:t>
      </w:r>
    </w:p>
    <w:p w14:paraId="6E5E3BDE" w14:textId="4D0362DB" w:rsidR="00A563B9" w:rsidRPr="00F71BCE" w:rsidRDefault="00A563B9" w:rsidP="00DB4262">
      <w:pPr>
        <w:pStyle w:val="BodyText"/>
        <w:rPr>
          <w:shd w:val="clear" w:color="auto" w:fill="FFFFFF"/>
        </w:rPr>
      </w:pPr>
      <w:r w:rsidRPr="00F71BCE">
        <w:rPr>
          <w:shd w:val="clear" w:color="auto" w:fill="FFFFFF"/>
        </w:rPr>
        <w:t xml:space="preserve">Vous avez récemment été présenté à quelqu'un dans votre ville qui possède un magasin d'appareils électroménagers et qui souhaite établir un partenariat avec vous. Vous décidez tous les deux de gérer votre stand d'exposition ensemble. Pour organiser votre temps </w:t>
      </w:r>
      <w:r w:rsidR="00834A63">
        <w:rPr>
          <w:shd w:val="clear" w:color="auto" w:fill="FFFFFF"/>
        </w:rPr>
        <w:t>pendant</w:t>
      </w:r>
      <w:r w:rsidRPr="00F71BCE">
        <w:rPr>
          <w:shd w:val="clear" w:color="auto" w:fill="FFFFFF"/>
        </w:rPr>
        <w:t xml:space="preserve"> le salon, vous allez créer une liste à l'aide du modèle d'itinéraire.</w:t>
      </w:r>
    </w:p>
    <w:p w14:paraId="302BB2BA" w14:textId="2218995F" w:rsidR="00A563B9" w:rsidRPr="00F71BCE" w:rsidRDefault="00A563B9" w:rsidP="00DB4262">
      <w:pPr>
        <w:pStyle w:val="BodyText"/>
        <w:rPr>
          <w:shd w:val="clear" w:color="auto" w:fill="FFFFFF"/>
        </w:rPr>
      </w:pPr>
      <w:r w:rsidRPr="00F71BCE">
        <w:rPr>
          <w:shd w:val="clear" w:color="auto" w:fill="FFFFFF"/>
        </w:rPr>
        <w:t xml:space="preserve">Créez une liste d'itinéraires de salon à l'aide du modèle d'itinéraire. Supprimez les colonnes qui ne sont pas nécessaires comme le code de session. Quelles autres colonnes pouvez-vous supprimer ? Vous assurerez à tour de rôle </w:t>
      </w:r>
      <w:r w:rsidR="00EA68F3">
        <w:rPr>
          <w:shd w:val="clear" w:color="auto" w:fill="FFFFFF"/>
        </w:rPr>
        <w:t>la présence lors</w:t>
      </w:r>
      <w:r w:rsidRPr="00F71BCE">
        <w:rPr>
          <w:shd w:val="clear" w:color="auto" w:fill="FFFFFF"/>
        </w:rPr>
        <w:t xml:space="preserve"> des événements et </w:t>
      </w:r>
      <w:r w:rsidR="00EA68F3">
        <w:rPr>
          <w:shd w:val="clear" w:color="auto" w:fill="FFFFFF"/>
        </w:rPr>
        <w:t>a</w:t>
      </w:r>
      <w:r w:rsidRPr="00F71BCE">
        <w:rPr>
          <w:shd w:val="clear" w:color="auto" w:fill="FFFFFF"/>
        </w:rPr>
        <w:t xml:space="preserve">u stand. Renommez la colonne </w:t>
      </w:r>
      <w:r w:rsidR="00EA68F3">
        <w:rPr>
          <w:shd w:val="clear" w:color="auto" w:fill="FFFFFF"/>
        </w:rPr>
        <w:t>Intervenant(s)</w:t>
      </w:r>
      <w:r w:rsidRPr="00F71BCE">
        <w:rPr>
          <w:shd w:val="clear" w:color="auto" w:fill="FFFFFF"/>
        </w:rPr>
        <w:t xml:space="preserve"> </w:t>
      </w:r>
      <w:r w:rsidR="00EA68F3">
        <w:rPr>
          <w:shd w:val="clear" w:color="auto" w:fill="FFFFFF"/>
        </w:rPr>
        <w:t>et appelez-la Présence au stand</w:t>
      </w:r>
      <w:r w:rsidRPr="00F71BCE">
        <w:rPr>
          <w:shd w:val="clear" w:color="auto" w:fill="FFFFFF"/>
        </w:rPr>
        <w:t>. Ajoutez les événements suivants : petit-déjeuner, session principale, déjeuner et affectez-vous, votre partenaire ou les deux à chaque événement.</w:t>
      </w:r>
    </w:p>
    <w:p w14:paraId="177465CF" w14:textId="6E460CE6" w:rsidR="00A563B9" w:rsidRPr="001F6825" w:rsidRDefault="0078056C" w:rsidP="00A563B9">
      <w:pPr>
        <w:pStyle w:val="Heading3"/>
      </w:pPr>
      <w:r>
        <w:t>Retour sur l’activité pratique</w:t>
      </w:r>
    </w:p>
    <w:p w14:paraId="677280AD" w14:textId="2E20D1FD" w:rsidR="00A563B9" w:rsidRPr="00CF3D56" w:rsidRDefault="00A563B9" w:rsidP="001F1A01">
      <w:pPr>
        <w:pStyle w:val="ListNumber"/>
        <w:numPr>
          <w:ilvl w:val="0"/>
          <w:numId w:val="9"/>
        </w:numPr>
        <w:ind w:left="360"/>
      </w:pPr>
      <w:r w:rsidRPr="00CF3D56">
        <w:t xml:space="preserve">Vous devez </w:t>
      </w:r>
      <w:r w:rsidR="00611A9E">
        <w:t>décider de l’attribution d’</w:t>
      </w:r>
      <w:r w:rsidRPr="00CF3D56">
        <w:t>une tâche de stand pour chaque session entre vous et votre partenaire. Laquelle des colonnes du modèle d'itinéraire suivantes pourrait</w:t>
      </w:r>
      <w:r w:rsidR="00611A9E">
        <w:t>-elle</w:t>
      </w:r>
      <w:r w:rsidRPr="00CF3D56">
        <w:t xml:space="preserve"> être réutilisée pour </w:t>
      </w:r>
      <w:r w:rsidR="00F979B3">
        <w:t>indiquer</w:t>
      </w:r>
      <w:r w:rsidRPr="00CF3D56">
        <w:t xml:space="preserve"> la personne affectée au stand pour la session ?</w:t>
      </w:r>
    </w:p>
    <w:p w14:paraId="2EBF5BD1" w14:textId="2B26F57A" w:rsidR="00A563B9" w:rsidRPr="00CF3D56" w:rsidRDefault="00A563B9" w:rsidP="001F1A01">
      <w:pPr>
        <w:pStyle w:val="ListNumber2"/>
        <w:numPr>
          <w:ilvl w:val="0"/>
          <w:numId w:val="10"/>
        </w:numPr>
      </w:pPr>
      <w:r w:rsidRPr="00CF3D56">
        <w:t xml:space="preserve">code de </w:t>
      </w:r>
      <w:r w:rsidR="00F979B3">
        <w:t>session</w:t>
      </w:r>
    </w:p>
    <w:p w14:paraId="7E323B23" w14:textId="1F2AF6D8" w:rsidR="00A563B9" w:rsidRPr="00DB4262" w:rsidRDefault="00F979B3" w:rsidP="001F1A01">
      <w:pPr>
        <w:pStyle w:val="ListNumber2"/>
        <w:numPr>
          <w:ilvl w:val="0"/>
          <w:numId w:val="10"/>
        </w:numPr>
        <w:rPr>
          <w:rFonts w:asciiTheme="majorHAnsi" w:hAnsiTheme="majorHAnsi" w:cstheme="majorHAnsi"/>
          <w:bCs/>
        </w:rPr>
      </w:pPr>
      <w:r>
        <w:rPr>
          <w:rFonts w:asciiTheme="majorHAnsi" w:hAnsiTheme="majorHAnsi" w:cstheme="majorHAnsi"/>
          <w:bCs/>
        </w:rPr>
        <w:t>Intervenant(s)</w:t>
      </w:r>
    </w:p>
    <w:p w14:paraId="6813A23A" w14:textId="58167A10" w:rsidR="00A563B9" w:rsidRPr="00CF3D56" w:rsidRDefault="00A563B9" w:rsidP="001F1A01">
      <w:pPr>
        <w:pStyle w:val="ListNumber2"/>
        <w:numPr>
          <w:ilvl w:val="0"/>
          <w:numId w:val="10"/>
        </w:numPr>
      </w:pPr>
      <w:r w:rsidRPr="00CF3D56">
        <w:t>description</w:t>
      </w:r>
    </w:p>
    <w:p w14:paraId="5443764B" w14:textId="517A7770" w:rsidR="00A563B9" w:rsidRPr="00CF3D56" w:rsidRDefault="00A563B9" w:rsidP="001F1A01">
      <w:pPr>
        <w:pStyle w:val="ListNumber2"/>
        <w:numPr>
          <w:ilvl w:val="0"/>
          <w:numId w:val="10"/>
        </w:numPr>
      </w:pPr>
      <w:r w:rsidRPr="00CF3D56">
        <w:t>capacité</w:t>
      </w:r>
    </w:p>
    <w:p w14:paraId="3B1DF250" w14:textId="77777777" w:rsidR="00A563B9" w:rsidRPr="00CF3D56" w:rsidRDefault="00A563B9" w:rsidP="00DB4262">
      <w:pPr>
        <w:pStyle w:val="ListNumber"/>
      </w:pPr>
      <w:r w:rsidRPr="00CF3D56">
        <w:t>Quelles colonnes avez-vous supprimées et pourquoi ?</w:t>
      </w:r>
    </w:p>
    <w:p w14:paraId="06E5C374" w14:textId="2FB66173" w:rsidR="00A563B9" w:rsidRDefault="00A563B9" w:rsidP="00DB4262">
      <w:pPr>
        <w:pStyle w:val="ListNumber"/>
      </w:pPr>
      <w:r w:rsidRPr="00CF3D56">
        <w:t xml:space="preserve">Qui avez-vous </w:t>
      </w:r>
      <w:r w:rsidR="00F979B3">
        <w:t>désigné pour</w:t>
      </w:r>
      <w:r w:rsidRPr="00CF3D56">
        <w:t xml:space="preserve"> chaque session ?</w:t>
      </w:r>
    </w:p>
    <w:p w14:paraId="154AAFB0" w14:textId="77777777" w:rsidR="00DB1AB3" w:rsidRPr="00CF3D56" w:rsidRDefault="00DB1AB3" w:rsidP="00DB1AB3">
      <w:pPr>
        <w:pStyle w:val="BodyText"/>
      </w:pPr>
    </w:p>
    <w:p w14:paraId="3787EB32" w14:textId="6462989D" w:rsidR="00A563B9" w:rsidRPr="001F6825" w:rsidRDefault="00F979B3" w:rsidP="00A563B9">
      <w:pPr>
        <w:pStyle w:val="Heading2"/>
      </w:pPr>
      <w:r>
        <w:lastRenderedPageBreak/>
        <w:t>Atelier</w:t>
      </w:r>
      <w:r w:rsidR="00115596">
        <w:t> 1.4 : Partage</w:t>
      </w:r>
      <w:r>
        <w:t xml:space="preserve"> de</w:t>
      </w:r>
      <w:r w:rsidR="00115596">
        <w:t xml:space="preserve"> votre liste</w:t>
      </w:r>
    </w:p>
    <w:p w14:paraId="74569D86" w14:textId="59EC91B7" w:rsidR="00A563B9" w:rsidRPr="001F6825" w:rsidRDefault="0078056C" w:rsidP="00A563B9">
      <w:pPr>
        <w:pStyle w:val="Heading3"/>
      </w:pPr>
      <w:r>
        <w:t>Objectif</w:t>
      </w:r>
    </w:p>
    <w:p w14:paraId="08BCF537" w14:textId="77777777" w:rsidR="00D517EB" w:rsidRDefault="00A7149C" w:rsidP="00961B93">
      <w:pPr>
        <w:pStyle w:val="ListBullet"/>
        <w:numPr>
          <w:ilvl w:val="0"/>
          <w:numId w:val="0"/>
        </w:numPr>
      </w:pPr>
      <w:r w:rsidRPr="0052432D">
        <w:rPr>
          <w:lang w:val="fr-FR"/>
        </w:rPr>
        <w:t>Dans le cadre de cette activité pratique, les participants mettront en pratique leurs connaissances</w:t>
      </w:r>
      <w:r>
        <w:rPr>
          <w:lang w:val="fr-FR"/>
        </w:rPr>
        <w:t xml:space="preserve"> en matière</w:t>
      </w:r>
      <w:r>
        <w:t> de</w:t>
      </w:r>
      <w:r w:rsidR="00D517EB">
        <w:t> :</w:t>
      </w:r>
    </w:p>
    <w:p w14:paraId="4C4056FC" w14:textId="38E7E516" w:rsidR="00A563B9" w:rsidRPr="00CF3D56" w:rsidRDefault="00A7149C" w:rsidP="00D517EB">
      <w:pPr>
        <w:pStyle w:val="ListBullet"/>
        <w:numPr>
          <w:ilvl w:val="0"/>
          <w:numId w:val="34"/>
        </w:numPr>
      </w:pPr>
      <w:r>
        <w:t>p</w:t>
      </w:r>
      <w:r w:rsidR="00A563B9">
        <w:t>artage de liste avec des collaborateurs</w:t>
      </w:r>
      <w:r>
        <w:t>.</w:t>
      </w:r>
    </w:p>
    <w:p w14:paraId="5B55D16B" w14:textId="1B9BFE65" w:rsidR="00A563B9" w:rsidRPr="001F6825" w:rsidRDefault="00A7149C" w:rsidP="00A563B9">
      <w:pPr>
        <w:pStyle w:val="Heading3"/>
      </w:pPr>
      <w:r>
        <w:t>I</w:t>
      </w:r>
      <w:r w:rsidR="00A563B9" w:rsidRPr="001F6825">
        <w:t>nstructions</w:t>
      </w:r>
    </w:p>
    <w:p w14:paraId="064FE7D7" w14:textId="00E4CBBC" w:rsidR="00A563B9" w:rsidRPr="00C178E4" w:rsidRDefault="00A563B9" w:rsidP="00DB4262">
      <w:pPr>
        <w:pStyle w:val="BodyText"/>
        <w:rPr>
          <w:shd w:val="clear" w:color="auto" w:fill="FFFFFF"/>
        </w:rPr>
      </w:pPr>
      <w:r w:rsidRPr="00C178E4">
        <w:rPr>
          <w:shd w:val="clear" w:color="auto" w:fill="FFFFFF"/>
        </w:rPr>
        <w:t>Maintenant que vous avez un partenaire dans votre aventure commerciale, vous pouvez partager vos documents entre vous pour collaborer.</w:t>
      </w:r>
    </w:p>
    <w:p w14:paraId="1D4403B1" w14:textId="77777777" w:rsidR="00A65623" w:rsidRDefault="00A563B9" w:rsidP="00A65623">
      <w:pPr>
        <w:pStyle w:val="BodyText"/>
        <w:rPr>
          <w:shd w:val="clear" w:color="auto" w:fill="FFFFFF"/>
        </w:rPr>
      </w:pPr>
      <w:r w:rsidRPr="00C178E4">
        <w:rPr>
          <w:shd w:val="clear" w:color="auto" w:fill="FFFFFF"/>
        </w:rPr>
        <w:t>Partagez votre itinéraire de salon avec une personne de votre classe ou votre instructeur. Si vous êtes dans une classe avec d'autres</w:t>
      </w:r>
      <w:r w:rsidR="00A65623">
        <w:rPr>
          <w:shd w:val="clear" w:color="auto" w:fill="FFFFFF"/>
        </w:rPr>
        <w:t xml:space="preserve"> personnes</w:t>
      </w:r>
      <w:r w:rsidRPr="00C178E4">
        <w:rPr>
          <w:shd w:val="clear" w:color="auto" w:fill="FFFFFF"/>
        </w:rPr>
        <w:t xml:space="preserve">, trouvez un partenaire et partagez </w:t>
      </w:r>
      <w:r w:rsidR="00A65623">
        <w:rPr>
          <w:shd w:val="clear" w:color="auto" w:fill="FFFFFF"/>
        </w:rPr>
        <w:t>les listes l’un de l’autre</w:t>
      </w:r>
      <w:r w:rsidRPr="00C178E4">
        <w:rPr>
          <w:shd w:val="clear" w:color="auto" w:fill="FFFFFF"/>
        </w:rPr>
        <w:t>. Utilisez le bouton Partager situé dans la barre de menu de la liste.</w:t>
      </w:r>
    </w:p>
    <w:p w14:paraId="3C746650" w14:textId="438C523A" w:rsidR="00A65623" w:rsidRPr="001F6825" w:rsidRDefault="0078056C" w:rsidP="00A65623">
      <w:pPr>
        <w:pStyle w:val="Heading3"/>
      </w:pPr>
      <w:r>
        <w:t>Retour sur l’activité pratique</w:t>
      </w:r>
    </w:p>
    <w:p w14:paraId="31015B72" w14:textId="5885E786" w:rsidR="00A563B9" w:rsidRPr="00CF3D56" w:rsidRDefault="00A563B9" w:rsidP="00A411A3">
      <w:pPr>
        <w:pStyle w:val="ListNumber"/>
        <w:numPr>
          <w:ilvl w:val="0"/>
          <w:numId w:val="11"/>
        </w:numPr>
        <w:ind w:left="360"/>
      </w:pPr>
      <w:r w:rsidRPr="00CF3D56">
        <w:t xml:space="preserve">Si vous vouliez partager une liste en </w:t>
      </w:r>
      <w:r w:rsidRPr="00E33D43">
        <w:rPr>
          <w:rFonts w:asciiTheme="majorHAnsi" w:hAnsiTheme="majorHAnsi" w:cstheme="majorHAnsi"/>
          <w:bCs/>
        </w:rPr>
        <w:t>lecture seule</w:t>
      </w:r>
      <w:r w:rsidRPr="00CF3D56">
        <w:t>, quel paramètre utiliseriez-vous ?</w:t>
      </w:r>
    </w:p>
    <w:p w14:paraId="1C1E0141" w14:textId="1D05F7D3" w:rsidR="00A563B9" w:rsidRPr="00CF3D56" w:rsidRDefault="00A563B9" w:rsidP="001F1A01">
      <w:pPr>
        <w:pStyle w:val="ListNumber2"/>
        <w:numPr>
          <w:ilvl w:val="0"/>
          <w:numId w:val="12"/>
        </w:numPr>
      </w:pPr>
      <w:r w:rsidRPr="00CF3D56">
        <w:t>peut modifier la liste</w:t>
      </w:r>
    </w:p>
    <w:p w14:paraId="4622D01D" w14:textId="3656B554" w:rsidR="00A563B9" w:rsidRPr="00CF3D56" w:rsidRDefault="00A563B9" w:rsidP="001F1A01">
      <w:pPr>
        <w:pStyle w:val="ListNumber2"/>
        <w:numPr>
          <w:ilvl w:val="0"/>
          <w:numId w:val="12"/>
        </w:numPr>
      </w:pPr>
      <w:r w:rsidRPr="00CF3D56">
        <w:t>peut modifier des éléments</w:t>
      </w:r>
    </w:p>
    <w:p w14:paraId="4096B689" w14:textId="44BE8BC9" w:rsidR="00A563B9" w:rsidRPr="00ED1A33" w:rsidRDefault="00A563B9" w:rsidP="001F1A01">
      <w:pPr>
        <w:pStyle w:val="ListNumber2"/>
        <w:numPr>
          <w:ilvl w:val="0"/>
          <w:numId w:val="12"/>
        </w:numPr>
        <w:rPr>
          <w:rFonts w:asciiTheme="majorHAnsi" w:hAnsiTheme="majorHAnsi" w:cstheme="majorHAnsi"/>
          <w:bCs/>
        </w:rPr>
      </w:pPr>
      <w:r w:rsidRPr="00ED1A33">
        <w:rPr>
          <w:rFonts w:asciiTheme="majorHAnsi" w:hAnsiTheme="majorHAnsi" w:cstheme="majorHAnsi"/>
          <w:bCs/>
        </w:rPr>
        <w:t xml:space="preserve">peut </w:t>
      </w:r>
      <w:r w:rsidR="00A65623">
        <w:rPr>
          <w:rFonts w:asciiTheme="majorHAnsi" w:hAnsiTheme="majorHAnsi" w:cstheme="majorHAnsi"/>
          <w:bCs/>
        </w:rPr>
        <w:t>visualiser</w:t>
      </w:r>
    </w:p>
    <w:p w14:paraId="70E582FA" w14:textId="2176379D" w:rsidR="00A563B9" w:rsidRPr="00CF3D56" w:rsidRDefault="00A65623" w:rsidP="001F1A01">
      <w:pPr>
        <w:pStyle w:val="ListNumber2"/>
        <w:numPr>
          <w:ilvl w:val="0"/>
          <w:numId w:val="12"/>
        </w:numPr>
      </w:pPr>
      <w:r>
        <w:t>silencieux.</w:t>
      </w:r>
    </w:p>
    <w:p w14:paraId="2FDEAF86" w14:textId="3A44B3FB" w:rsidR="00A563B9" w:rsidRDefault="00A563B9" w:rsidP="00ED1A33">
      <w:pPr>
        <w:pStyle w:val="ListNumber"/>
      </w:pPr>
      <w:r w:rsidRPr="00CF3D56">
        <w:t>Comparez les articles du salon de votre partenaire avec les vôtres</w:t>
      </w:r>
      <w:r w:rsidR="00A65623">
        <w:t xml:space="preserve">. Dans quelle mesure sont-ils semblables ou </w:t>
      </w:r>
      <w:r w:rsidRPr="00CF3D56">
        <w:t>sont-ils différents</w:t>
      </w:r>
      <w:r w:rsidR="00961E8B">
        <w:t> ?</w:t>
      </w:r>
    </w:p>
    <w:p w14:paraId="2E6993D9" w14:textId="77777777" w:rsidR="00A411A3" w:rsidRPr="00DB1AB3" w:rsidRDefault="00A411A3" w:rsidP="00DB1AB3">
      <w:pPr>
        <w:pStyle w:val="BodyText"/>
      </w:pPr>
    </w:p>
    <w:p w14:paraId="685B92A4" w14:textId="5E641796" w:rsidR="00A563B9" w:rsidRPr="001F6825" w:rsidRDefault="00961E8B" w:rsidP="00A563B9">
      <w:pPr>
        <w:pStyle w:val="Heading2"/>
      </w:pPr>
      <w:r>
        <w:t>Atelier</w:t>
      </w:r>
      <w:r w:rsidR="00115596">
        <w:t> 1.5 : Optimis</w:t>
      </w:r>
      <w:r>
        <w:t>ation de</w:t>
      </w:r>
      <w:r w:rsidR="00115596">
        <w:t xml:space="preserve"> listes </w:t>
      </w:r>
      <w:proofErr w:type="spellStart"/>
      <w:r>
        <w:t>Projects</w:t>
      </w:r>
      <w:proofErr w:type="spellEnd"/>
    </w:p>
    <w:p w14:paraId="1C15868E" w14:textId="63B2C4EB" w:rsidR="00A563B9" w:rsidRPr="001F6825" w:rsidRDefault="0078056C" w:rsidP="00A563B9">
      <w:pPr>
        <w:pStyle w:val="Heading3"/>
      </w:pPr>
      <w:r>
        <w:t>Objectif</w:t>
      </w:r>
    </w:p>
    <w:p w14:paraId="00D7BB6C" w14:textId="2058A210" w:rsidR="00A563B9" w:rsidRPr="001F6825" w:rsidRDefault="00D761EF" w:rsidP="00ED1A33">
      <w:pPr>
        <w:pStyle w:val="BodyText"/>
      </w:pPr>
      <w:r w:rsidRPr="0052432D">
        <w:rPr>
          <w:lang w:val="fr-FR"/>
        </w:rPr>
        <w:t>Dans le cadre de cette activité pratique, les participants mettront en pratique leurs connaissances</w:t>
      </w:r>
      <w:r>
        <w:rPr>
          <w:lang w:val="fr-FR"/>
        </w:rPr>
        <w:t xml:space="preserve"> en matière</w:t>
      </w:r>
      <w:r>
        <w:t> </w:t>
      </w:r>
      <w:r w:rsidR="00A563B9" w:rsidRPr="001F6825">
        <w:t>:</w:t>
      </w:r>
    </w:p>
    <w:p w14:paraId="6F3DDCCC" w14:textId="3FEB12AC" w:rsidR="00A563B9" w:rsidRPr="00CF3D56" w:rsidRDefault="00D761EF" w:rsidP="00ED1A33">
      <w:pPr>
        <w:pStyle w:val="ListBullet"/>
      </w:pPr>
      <w:r>
        <w:t>d’a</w:t>
      </w:r>
      <w:r w:rsidR="00A563B9">
        <w:t>jout de colonnes de dates</w:t>
      </w:r>
    </w:p>
    <w:p w14:paraId="334C71A7" w14:textId="7005257B" w:rsidR="00A563B9" w:rsidRPr="00CF3D56" w:rsidRDefault="00D761EF" w:rsidP="00ED1A33">
      <w:pPr>
        <w:pStyle w:val="ListBullet"/>
      </w:pPr>
      <w:r>
        <w:t>d’u</w:t>
      </w:r>
      <w:r w:rsidR="00A563B9">
        <w:t xml:space="preserve">tilisation </w:t>
      </w:r>
      <w:r w:rsidR="0063605D">
        <w:t>de l’affichage en mode</w:t>
      </w:r>
      <w:r w:rsidR="00592940">
        <w:t xml:space="preserve"> </w:t>
      </w:r>
      <w:r w:rsidR="00A563B9">
        <w:t>calendrier</w:t>
      </w:r>
    </w:p>
    <w:p w14:paraId="16B0D622" w14:textId="382D2DCB" w:rsidR="00A563B9" w:rsidRPr="001F6825" w:rsidRDefault="00DB25A8" w:rsidP="00A563B9">
      <w:pPr>
        <w:pStyle w:val="Heading3"/>
      </w:pPr>
      <w:r>
        <w:t>I</w:t>
      </w:r>
      <w:r w:rsidR="00A563B9" w:rsidRPr="001F6825">
        <w:t>nstructions</w:t>
      </w:r>
    </w:p>
    <w:p w14:paraId="19138E40" w14:textId="474B9F6D" w:rsidR="00A563B9" w:rsidRPr="006F1377" w:rsidRDefault="00A563B9" w:rsidP="00ED1A33">
      <w:pPr>
        <w:pStyle w:val="BodyText"/>
        <w:rPr>
          <w:shd w:val="clear" w:color="auto" w:fill="FFFFFF"/>
        </w:rPr>
      </w:pPr>
      <w:r w:rsidRPr="006F1377">
        <w:rPr>
          <w:shd w:val="clear" w:color="auto" w:fill="FFFFFF"/>
        </w:rPr>
        <w:t>Pour préparer le salon, vous devrez tester chaque recette. Vous inviterez vos amis et votre famille à tester vos articles.</w:t>
      </w:r>
    </w:p>
    <w:p w14:paraId="1E44F40F" w14:textId="07D7AEF1" w:rsidR="00A563B9" w:rsidRDefault="00A563B9" w:rsidP="00ED1A33">
      <w:pPr>
        <w:pStyle w:val="BodyText"/>
        <w:rPr>
          <w:shd w:val="clear" w:color="auto" w:fill="FFFFFF"/>
        </w:rPr>
      </w:pPr>
      <w:r w:rsidRPr="006F1377">
        <w:rPr>
          <w:shd w:val="clear" w:color="auto" w:fill="FFFFFF"/>
        </w:rPr>
        <w:t xml:space="preserve">Ajoutez une colonne Date de test à votre liste d'articles </w:t>
      </w:r>
      <w:r w:rsidR="008977CD">
        <w:rPr>
          <w:shd w:val="clear" w:color="auto" w:fill="FFFFFF"/>
        </w:rPr>
        <w:t>pour le</w:t>
      </w:r>
      <w:r w:rsidRPr="006F1377">
        <w:rPr>
          <w:shd w:val="clear" w:color="auto" w:fill="FFFFFF"/>
        </w:rPr>
        <w:t xml:space="preserve"> salon. Ajoutez des dates de test pour chaque </w:t>
      </w:r>
      <w:r w:rsidR="008977CD">
        <w:rPr>
          <w:shd w:val="clear" w:color="auto" w:fill="FFFFFF"/>
        </w:rPr>
        <w:t>article</w:t>
      </w:r>
      <w:r w:rsidRPr="006F1377">
        <w:rPr>
          <w:shd w:val="clear" w:color="auto" w:fill="FFFFFF"/>
        </w:rPr>
        <w:t xml:space="preserve">. Créez </w:t>
      </w:r>
      <w:r w:rsidR="0063605D">
        <w:rPr>
          <w:shd w:val="clear" w:color="auto" w:fill="FFFFFF"/>
        </w:rPr>
        <w:t>un nouvel affichage en mode c</w:t>
      </w:r>
      <w:r w:rsidRPr="006F1377">
        <w:rPr>
          <w:shd w:val="clear" w:color="auto" w:fill="FFFFFF"/>
        </w:rPr>
        <w:t>alendrier.</w:t>
      </w:r>
    </w:p>
    <w:p w14:paraId="4ECB6EC9" w14:textId="77777777" w:rsidR="001F4011" w:rsidRDefault="001F4011" w:rsidP="00ED1A33">
      <w:pPr>
        <w:pStyle w:val="BodyText"/>
        <w:rPr>
          <w:shd w:val="clear" w:color="auto" w:fill="FFFFFF"/>
        </w:rPr>
      </w:pPr>
    </w:p>
    <w:p w14:paraId="7C8EA850" w14:textId="77777777" w:rsidR="001F4011" w:rsidRDefault="001F4011" w:rsidP="00ED1A33">
      <w:pPr>
        <w:pStyle w:val="BodyText"/>
        <w:rPr>
          <w:shd w:val="clear" w:color="auto" w:fill="FFFFFF"/>
        </w:rPr>
      </w:pPr>
    </w:p>
    <w:p w14:paraId="1CC8EA37" w14:textId="77777777" w:rsidR="001F4011" w:rsidRDefault="001F4011" w:rsidP="00ED1A33">
      <w:pPr>
        <w:pStyle w:val="BodyText"/>
        <w:rPr>
          <w:shd w:val="clear" w:color="auto" w:fill="FFFFFF"/>
        </w:rPr>
      </w:pPr>
    </w:p>
    <w:p w14:paraId="1271BC23" w14:textId="77777777" w:rsidR="001F4011" w:rsidRPr="006F1377" w:rsidRDefault="001F4011" w:rsidP="00ED1A33">
      <w:pPr>
        <w:pStyle w:val="BodyText"/>
        <w:rPr>
          <w:shd w:val="clear" w:color="auto" w:fill="FFFFFF"/>
        </w:rPr>
      </w:pPr>
    </w:p>
    <w:p w14:paraId="5653AFE0" w14:textId="72667523" w:rsidR="00A563B9" w:rsidRPr="001F6825" w:rsidRDefault="0078056C" w:rsidP="00A563B9">
      <w:pPr>
        <w:pStyle w:val="Heading3"/>
      </w:pPr>
      <w:r>
        <w:lastRenderedPageBreak/>
        <w:t>Retour sur l’activité pratique</w:t>
      </w:r>
    </w:p>
    <w:p w14:paraId="638F08B4" w14:textId="2E096FB7" w:rsidR="00A563B9" w:rsidRPr="00CF3D56" w:rsidRDefault="00A563B9" w:rsidP="001F1A01">
      <w:pPr>
        <w:pStyle w:val="ListNumber"/>
        <w:numPr>
          <w:ilvl w:val="0"/>
          <w:numId w:val="13"/>
        </w:numPr>
        <w:ind w:left="360"/>
      </w:pPr>
      <w:r w:rsidRPr="00CF3D56">
        <w:t>Quel</w:t>
      </w:r>
      <w:r w:rsidR="00B21BBD">
        <w:t xml:space="preserve"> mode d’affichage</w:t>
      </w:r>
      <w:r w:rsidRPr="00CF3D56">
        <w:t xml:space="preserve"> vous permettrait</w:t>
      </w:r>
      <w:r w:rsidR="008977CD">
        <w:t>-</w:t>
      </w:r>
      <w:r w:rsidR="00B21BBD">
        <w:t>il d’a</w:t>
      </w:r>
      <w:r w:rsidRPr="00CF3D56">
        <w:t>jouter de nouvelles dates de test le plus facilement ?</w:t>
      </w:r>
    </w:p>
    <w:p w14:paraId="014DC38D" w14:textId="57099186" w:rsidR="00A563B9" w:rsidRPr="00CF3D56" w:rsidRDefault="0063605D" w:rsidP="001F1A01">
      <w:pPr>
        <w:pStyle w:val="ListNumber2"/>
        <w:numPr>
          <w:ilvl w:val="0"/>
          <w:numId w:val="14"/>
        </w:numPr>
      </w:pPr>
      <w:r>
        <w:t>Affichage en mode</w:t>
      </w:r>
      <w:r w:rsidR="001C4BBC">
        <w:t xml:space="preserve"> liste</w:t>
      </w:r>
    </w:p>
    <w:p w14:paraId="1F53A9C1" w14:textId="1B2FA08B" w:rsidR="00A563B9" w:rsidRPr="00CF3D56" w:rsidRDefault="0063605D" w:rsidP="001F1A01">
      <w:pPr>
        <w:pStyle w:val="ListNumber2"/>
        <w:numPr>
          <w:ilvl w:val="0"/>
          <w:numId w:val="14"/>
        </w:numPr>
      </w:pPr>
      <w:r>
        <w:t>Affichage en mode g</w:t>
      </w:r>
      <w:r w:rsidR="001C4BBC">
        <w:t>rille</w:t>
      </w:r>
    </w:p>
    <w:p w14:paraId="67A40710" w14:textId="4906D9E8" w:rsidR="00A563B9" w:rsidRPr="00CF4B2C" w:rsidRDefault="001C4BBC" w:rsidP="001F1A01">
      <w:pPr>
        <w:pStyle w:val="ListNumber2"/>
        <w:numPr>
          <w:ilvl w:val="0"/>
          <w:numId w:val="14"/>
        </w:numPr>
        <w:rPr>
          <w:rFonts w:asciiTheme="majorHAnsi" w:hAnsiTheme="majorHAnsi" w:cstheme="majorHAnsi"/>
        </w:rPr>
      </w:pPr>
      <w:r w:rsidRPr="00CF4B2C">
        <w:rPr>
          <w:rFonts w:asciiTheme="majorHAnsi" w:hAnsiTheme="majorHAnsi" w:cstheme="majorHAnsi"/>
        </w:rPr>
        <w:t xml:space="preserve">Affichage </w:t>
      </w:r>
      <w:r w:rsidR="0063605D">
        <w:rPr>
          <w:rFonts w:asciiTheme="majorHAnsi" w:hAnsiTheme="majorHAnsi" w:cstheme="majorHAnsi"/>
        </w:rPr>
        <w:t>en mode</w:t>
      </w:r>
      <w:r w:rsidRPr="00CF4B2C">
        <w:rPr>
          <w:rFonts w:asciiTheme="majorHAnsi" w:hAnsiTheme="majorHAnsi" w:cstheme="majorHAnsi"/>
        </w:rPr>
        <w:t xml:space="preserve"> calendrier</w:t>
      </w:r>
    </w:p>
    <w:p w14:paraId="1AAFCDC3" w14:textId="6C149EA2" w:rsidR="00A563B9" w:rsidRDefault="00A563B9" w:rsidP="00A77166">
      <w:pPr>
        <w:pStyle w:val="ListNumber"/>
      </w:pPr>
      <w:r w:rsidRPr="00CF3D56">
        <w:t xml:space="preserve">Décrivez </w:t>
      </w:r>
      <w:r w:rsidR="00723B5C">
        <w:t xml:space="preserve">les modalités de choix de l’affichage en mode liste, grille ou calendrier </w:t>
      </w:r>
      <w:r w:rsidRPr="00CF3D56">
        <w:t>nouvellement créé.</w:t>
      </w:r>
    </w:p>
    <w:p w14:paraId="65758502" w14:textId="3B0F8AB6" w:rsidR="00A563B9" w:rsidRDefault="00A563B9" w:rsidP="00A77166">
      <w:pPr>
        <w:pStyle w:val="BodyText"/>
        <w:ind w:left="360"/>
      </w:pPr>
      <w:r w:rsidRPr="00A77166">
        <w:rPr>
          <w:rFonts w:asciiTheme="majorHAnsi" w:hAnsiTheme="majorHAnsi" w:cstheme="majorHAnsi"/>
        </w:rPr>
        <w:t xml:space="preserve">Réponse possible : </w:t>
      </w:r>
      <w:r>
        <w:t xml:space="preserve">utilisez principalement </w:t>
      </w:r>
      <w:r w:rsidR="00723B5C">
        <w:t>l’affichage en mode liste</w:t>
      </w:r>
      <w:r>
        <w:t xml:space="preserve"> pour </w:t>
      </w:r>
      <w:r w:rsidR="00723B5C">
        <w:t>visualiser</w:t>
      </w:r>
      <w:r>
        <w:t xml:space="preserve"> les tâches dans la liste, utilisez </w:t>
      </w:r>
      <w:r w:rsidR="00723B5C">
        <w:t>l’affichage en mode grille</w:t>
      </w:r>
      <w:r>
        <w:t xml:space="preserve"> pour modifier des colonnes individuelles dans une tâche, utilisez </w:t>
      </w:r>
      <w:r w:rsidR="00723B5C">
        <w:t>l’affichage en mode c</w:t>
      </w:r>
      <w:r>
        <w:t>alendrier pour voir le contenu par date</w:t>
      </w:r>
      <w:r w:rsidR="00B21BBD">
        <w:t>.</w:t>
      </w:r>
    </w:p>
    <w:p w14:paraId="79CD45D7" w14:textId="77777777" w:rsidR="00A411A3" w:rsidRPr="002437ED" w:rsidRDefault="00A411A3" w:rsidP="002437ED">
      <w:pPr>
        <w:pStyle w:val="BodyText"/>
      </w:pPr>
    </w:p>
    <w:p w14:paraId="0C1ED823" w14:textId="77777777" w:rsidR="00CF4B2C" w:rsidRPr="002437ED" w:rsidRDefault="00CF4B2C" w:rsidP="002437ED">
      <w:pPr>
        <w:pStyle w:val="BodyText"/>
      </w:pPr>
      <w:r w:rsidRPr="002437ED">
        <w:br w:type="page"/>
      </w:r>
    </w:p>
    <w:p w14:paraId="687C8F64" w14:textId="6DC54FF7" w:rsidR="00A563B9" w:rsidRPr="00A77166" w:rsidRDefault="00A563B9" w:rsidP="00A77166">
      <w:pPr>
        <w:pStyle w:val="Heading1"/>
      </w:pPr>
      <w:r w:rsidRPr="00A77166">
        <w:lastRenderedPageBreak/>
        <w:t>Chapitre 2 : Utilisation de Microsoft Plan</w:t>
      </w:r>
      <w:r w:rsidR="00B21BBD">
        <w:t>ificateur</w:t>
      </w:r>
    </w:p>
    <w:p w14:paraId="0D95DE3A" w14:textId="5707B730" w:rsidR="00A563B9" w:rsidRPr="001F6825" w:rsidRDefault="00DE6329" w:rsidP="00A563B9">
      <w:pPr>
        <w:pStyle w:val="Heading2"/>
      </w:pPr>
      <w:r>
        <w:t>Ressource supplémentaire nécessaire :</w:t>
      </w:r>
    </w:p>
    <w:p w14:paraId="583978B4" w14:textId="0189A60C" w:rsidR="00C776DC" w:rsidRPr="00DE6329" w:rsidRDefault="00A563B9" w:rsidP="000E544B">
      <w:pPr>
        <w:pStyle w:val="BodyText"/>
        <w:ind w:left="360"/>
        <w:rPr>
          <w:color w:val="737373" w:themeColor="background2" w:themeShade="80"/>
        </w:rPr>
      </w:pPr>
      <w:r w:rsidRPr="00A77166">
        <w:rPr>
          <w:rFonts w:asciiTheme="majorHAnsi" w:hAnsiTheme="majorHAnsi" w:cstheme="majorHAnsi"/>
        </w:rPr>
        <w:t>Pour les apprenants :</w:t>
      </w:r>
      <w:r w:rsidRPr="00CD72B8">
        <w:rPr>
          <w:color w:val="737373" w:themeColor="background2" w:themeShade="80"/>
        </w:rPr>
        <w:t xml:space="preserve"> </w:t>
      </w:r>
      <w:r w:rsidRPr="00DE6329">
        <w:rPr>
          <w:rFonts w:cstheme="minorHAnsi"/>
        </w:rPr>
        <w:t>Recette1.docx</w:t>
      </w:r>
    </w:p>
    <w:p w14:paraId="5282FB3B" w14:textId="3E9D32F0" w:rsidR="00BF443F" w:rsidRDefault="00A563B9" w:rsidP="00BF443F">
      <w:pPr>
        <w:pStyle w:val="Heading2"/>
      </w:pPr>
      <w:r w:rsidRPr="00C776DC">
        <w:t>Termes à connaître :</w:t>
      </w:r>
    </w:p>
    <w:p w14:paraId="04FA3E7F" w14:textId="0C87FFDA" w:rsidR="00A563B9" w:rsidRPr="00524A1B" w:rsidRDefault="00A563B9" w:rsidP="00C776DC">
      <w:pPr>
        <w:pStyle w:val="BodyText"/>
        <w:spacing w:before="240"/>
      </w:pPr>
      <w:r w:rsidRPr="00524A1B">
        <w:t>Plan</w:t>
      </w:r>
      <w:r w:rsidR="00B21BBD">
        <w:t>ificateur</w:t>
      </w:r>
      <w:r w:rsidR="00186543">
        <w:t xml:space="preserve">, </w:t>
      </w:r>
      <w:r w:rsidRPr="00524A1B">
        <w:t xml:space="preserve">tâche </w:t>
      </w:r>
      <w:r w:rsidR="00186543">
        <w:t>de Plan</w:t>
      </w:r>
      <w:r w:rsidR="00B21BBD">
        <w:t>ificateu</w:t>
      </w:r>
      <w:r w:rsidR="00186543">
        <w:t>r</w:t>
      </w:r>
      <w:r w:rsidRPr="00524A1B">
        <w:t xml:space="preserve">, compartiment, assigner une tâche, </w:t>
      </w:r>
      <w:r w:rsidR="00892F64">
        <w:t>mode tableau de tâches</w:t>
      </w:r>
      <w:r w:rsidRPr="00524A1B">
        <w:t xml:space="preserve">, </w:t>
      </w:r>
      <w:r w:rsidR="005514B6">
        <w:t>affichage</w:t>
      </w:r>
      <w:r w:rsidRPr="00524A1B">
        <w:t xml:space="preserve"> graphique, </w:t>
      </w:r>
      <w:r w:rsidR="005514B6">
        <w:t>mode d’affichage</w:t>
      </w:r>
      <w:r w:rsidRPr="00524A1B">
        <w:t xml:space="preserve"> calendrier, grouper par, date de début, date </w:t>
      </w:r>
      <w:r w:rsidR="00245D38">
        <w:t>d’expiration,</w:t>
      </w:r>
      <w:r w:rsidRPr="00524A1B">
        <w:t xml:space="preserve"> a</w:t>
      </w:r>
      <w:r w:rsidR="00D2485E">
        <w:t>ffect</w:t>
      </w:r>
      <w:r w:rsidRPr="00524A1B">
        <w:t>é à moi</w:t>
      </w:r>
    </w:p>
    <w:p w14:paraId="0F3C3687" w14:textId="2FB7E60C" w:rsidR="00A563B9" w:rsidRPr="001F6825" w:rsidRDefault="00A563B9" w:rsidP="00A563B9">
      <w:pPr>
        <w:pStyle w:val="Heading2"/>
      </w:pPr>
      <w:r>
        <w:t>Vidéos connexes:</w:t>
      </w:r>
    </w:p>
    <w:p w14:paraId="1E046200" w14:textId="77777777" w:rsidR="006F056F" w:rsidRDefault="006F056F" w:rsidP="006F056F">
      <w:pPr>
        <w:pStyle w:val="BodyText"/>
        <w:rPr>
          <w:lang w:val="fr-FR"/>
        </w:rPr>
      </w:pPr>
      <w:r>
        <w:rPr>
          <w:lang w:val="fr-FR"/>
        </w:rPr>
        <w:t>Veillez à commencer par visionner les leçons par vidéo correspondant à cette formation.</w:t>
      </w:r>
    </w:p>
    <w:p w14:paraId="54492F9A" w14:textId="1FF1C800" w:rsidR="00F517F3" w:rsidRPr="00AC069E" w:rsidRDefault="000D6420" w:rsidP="00F517F3">
      <w:pPr>
        <w:pStyle w:val="Heading2"/>
      </w:pPr>
      <w:r>
        <w:t>Contrôle</w:t>
      </w:r>
      <w:r w:rsidR="00F517F3" w:rsidRPr="00AC069E">
        <w:t xml:space="preserve"> des connaissances</w:t>
      </w:r>
    </w:p>
    <w:p w14:paraId="3DE5CDA8" w14:textId="28C34205" w:rsidR="00A563B9" w:rsidRPr="00CF3D56" w:rsidRDefault="00A563B9" w:rsidP="001F1A01">
      <w:pPr>
        <w:pStyle w:val="ListNumber"/>
        <w:numPr>
          <w:ilvl w:val="0"/>
          <w:numId w:val="15"/>
        </w:numPr>
        <w:ind w:left="360"/>
      </w:pPr>
      <w:r w:rsidRPr="00CF3D56">
        <w:t xml:space="preserve">Comment décideriez-vous </w:t>
      </w:r>
      <w:r w:rsidR="00D13343">
        <w:t xml:space="preserve">de </w:t>
      </w:r>
      <w:r w:rsidRPr="00CF3D56">
        <w:t xml:space="preserve">ce qui </w:t>
      </w:r>
      <w:r w:rsidR="0076301F">
        <w:t>relève des</w:t>
      </w:r>
      <w:r w:rsidRPr="00CF3D56">
        <w:t xml:space="preserve"> tâche</w:t>
      </w:r>
      <w:r w:rsidR="0076301F">
        <w:t>s</w:t>
      </w:r>
      <w:r w:rsidRPr="00CF3D56">
        <w:t xml:space="preserve"> et ce qui est un élément de la liste de contrôle ?</w:t>
      </w:r>
    </w:p>
    <w:p w14:paraId="340F8843" w14:textId="7A251B45" w:rsidR="00A563B9" w:rsidRPr="00CF3D56" w:rsidRDefault="00A563B9" w:rsidP="00300796">
      <w:pPr>
        <w:pStyle w:val="BodyText"/>
        <w:ind w:left="360"/>
      </w:pPr>
      <w:r w:rsidRPr="00300796">
        <w:rPr>
          <w:rFonts w:asciiTheme="majorHAnsi" w:hAnsiTheme="majorHAnsi" w:cstheme="majorHAnsi"/>
          <w:bCs/>
        </w:rPr>
        <w:t xml:space="preserve">Réponse possible : </w:t>
      </w:r>
      <w:r w:rsidRPr="00CF3D56">
        <w:t xml:space="preserve">Lorsque vous commencez à planifier votre travail, il peut y avoir des listes de choses dont vous devez faire le suivi pour chaque tâche. Vous pouvez ajouter une liste de contrôle à une tâche pour vous aider à </w:t>
      </w:r>
      <w:r w:rsidR="00FA5023">
        <w:t>conserver la maîtrise</w:t>
      </w:r>
      <w:r w:rsidRPr="00CF3D56">
        <w:t xml:space="preserve"> de votre liste de tâches.</w:t>
      </w:r>
    </w:p>
    <w:p w14:paraId="52EB5133" w14:textId="4294ACF1" w:rsidR="00A563B9" w:rsidRPr="00CF3D56" w:rsidRDefault="00A563B9" w:rsidP="00A57491">
      <w:pPr>
        <w:pStyle w:val="ListNumber"/>
      </w:pPr>
      <w:r w:rsidRPr="00CF3D56">
        <w:t>Lors de la création d'un plan, quel</w:t>
      </w:r>
      <w:r w:rsidR="007E7750">
        <w:t xml:space="preserve"> mode d’affichage</w:t>
      </w:r>
      <w:r w:rsidRPr="00CF3D56">
        <w:t xml:space="preserve"> utiliseriez-vous pour voir toutes les dates d</w:t>
      </w:r>
      <w:r w:rsidR="00245D38">
        <w:t>’expiration ?</w:t>
      </w:r>
    </w:p>
    <w:p w14:paraId="2896E9B8" w14:textId="6433DCFA" w:rsidR="00A563B9" w:rsidRPr="00CF3D56" w:rsidRDefault="00A563B9" w:rsidP="00A57491">
      <w:pPr>
        <w:pStyle w:val="BodyText"/>
        <w:ind w:left="360"/>
      </w:pPr>
      <w:r w:rsidRPr="00A57491">
        <w:rPr>
          <w:rFonts w:asciiTheme="majorHAnsi" w:hAnsiTheme="majorHAnsi" w:cstheme="majorHAnsi"/>
          <w:bCs/>
        </w:rPr>
        <w:t xml:space="preserve">Réponse : </w:t>
      </w:r>
      <w:r w:rsidR="00D13343">
        <w:t>A</w:t>
      </w:r>
      <w:r w:rsidRPr="00CF3D56">
        <w:t xml:space="preserve">ffichage </w:t>
      </w:r>
      <w:r w:rsidR="00D13343">
        <w:t>en mode</w:t>
      </w:r>
      <w:r w:rsidRPr="00CF3D56">
        <w:t xml:space="preserve"> calendrier</w:t>
      </w:r>
    </w:p>
    <w:p w14:paraId="2D4C9D0A" w14:textId="61E870C8" w:rsidR="00A57491" w:rsidRDefault="00A563B9" w:rsidP="00A57491">
      <w:pPr>
        <w:pStyle w:val="ListNumber"/>
      </w:pPr>
      <w:r w:rsidRPr="00CF3D56">
        <w:t xml:space="preserve">Quand partageriez-vous un lien modifiable vers le plan </w:t>
      </w:r>
      <w:r w:rsidR="001E7D1A">
        <w:t>au lieu d’</w:t>
      </w:r>
      <w:r w:rsidRPr="00CF3D56">
        <w:t>une copie en lecture seule ?</w:t>
      </w:r>
    </w:p>
    <w:p w14:paraId="409109AA" w14:textId="7DC0225F" w:rsidR="00A563B9" w:rsidRDefault="00A563B9" w:rsidP="006034D9">
      <w:pPr>
        <w:pStyle w:val="BodyText"/>
        <w:ind w:left="360"/>
      </w:pPr>
      <w:r w:rsidRPr="00A57491">
        <w:rPr>
          <w:rFonts w:asciiTheme="majorHAnsi" w:hAnsiTheme="majorHAnsi" w:cstheme="majorHAnsi"/>
          <w:bCs/>
        </w:rPr>
        <w:t xml:space="preserve">Réponse possible : </w:t>
      </w:r>
      <w:r w:rsidR="001E7D1A">
        <w:t>on p</w:t>
      </w:r>
      <w:r w:rsidRPr="00CF3D56">
        <w:t xml:space="preserve">artage un lien modifiable avec des collaborateurs en qui </w:t>
      </w:r>
      <w:r w:rsidR="001E7D1A">
        <w:t>on a</w:t>
      </w:r>
      <w:r w:rsidRPr="00CF3D56">
        <w:t xml:space="preserve"> confiance et avec qui </w:t>
      </w:r>
      <w:r w:rsidR="001E7D1A">
        <w:t>on</w:t>
      </w:r>
      <w:r w:rsidRPr="00CF3D56">
        <w:t xml:space="preserve"> </w:t>
      </w:r>
      <w:r w:rsidR="001E7D1A" w:rsidRPr="00CF3D56">
        <w:t>cocrée</w:t>
      </w:r>
      <w:r w:rsidRPr="00CF3D56">
        <w:t xml:space="preserve"> du contenu. </w:t>
      </w:r>
      <w:r w:rsidR="001E7D1A">
        <w:t xml:space="preserve">On </w:t>
      </w:r>
      <w:proofErr w:type="spellStart"/>
      <w:r w:rsidR="001E7D1A">
        <w:t>envoit</w:t>
      </w:r>
      <w:proofErr w:type="spellEnd"/>
      <w:r w:rsidR="001E7D1A">
        <w:t xml:space="preserve"> un c</w:t>
      </w:r>
      <w:r w:rsidRPr="00CF3D56">
        <w:t xml:space="preserve">ontenu en lecture seule </w:t>
      </w:r>
      <w:r w:rsidR="001E7D1A">
        <w:t>aux</w:t>
      </w:r>
      <w:r w:rsidRPr="00CF3D56">
        <w:t xml:space="preserve"> personnes qui doivent être informées du plan mais qui n'ont pas besoin de privilèges de modification.</w:t>
      </w:r>
    </w:p>
    <w:p w14:paraId="5E8E2231" w14:textId="304B3679" w:rsidR="002437ED" w:rsidRDefault="002437ED">
      <w:pPr>
        <w:spacing w:before="0" w:after="160" w:line="259" w:lineRule="auto"/>
      </w:pPr>
    </w:p>
    <w:p w14:paraId="26EC5FFA" w14:textId="5880FA2A" w:rsidR="00A563B9" w:rsidRPr="001F6825" w:rsidRDefault="001E7D1A" w:rsidP="00A563B9">
      <w:pPr>
        <w:pStyle w:val="Heading2"/>
      </w:pPr>
      <w:r>
        <w:t>Atelier</w:t>
      </w:r>
      <w:r w:rsidR="002B4E32">
        <w:t> 2.1 : Cré</w:t>
      </w:r>
      <w:r>
        <w:t>ation de</w:t>
      </w:r>
      <w:r w:rsidR="002B4E32">
        <w:t xml:space="preserve"> votre premier plan</w:t>
      </w:r>
    </w:p>
    <w:p w14:paraId="552AC652" w14:textId="1C4C185A" w:rsidR="00A563B9" w:rsidRPr="001F6825" w:rsidRDefault="0078056C" w:rsidP="00A563B9">
      <w:pPr>
        <w:pStyle w:val="Heading3"/>
      </w:pPr>
      <w:r>
        <w:t>Objectif</w:t>
      </w:r>
    </w:p>
    <w:p w14:paraId="65072316" w14:textId="2E0DF7B0" w:rsidR="00A563B9" w:rsidRPr="001F6825" w:rsidRDefault="001E7D1A" w:rsidP="00A57491">
      <w:pPr>
        <w:pStyle w:val="BodyText"/>
      </w:pPr>
      <w:r w:rsidRPr="0052432D">
        <w:rPr>
          <w:lang w:val="fr-FR"/>
        </w:rPr>
        <w:t>Dans le cadre de cette activité pratique, les participants mettront en pratique leurs connaissances</w:t>
      </w:r>
      <w:r>
        <w:rPr>
          <w:lang w:val="fr-FR"/>
        </w:rPr>
        <w:t xml:space="preserve"> en matière</w:t>
      </w:r>
      <w:r>
        <w:t> </w:t>
      </w:r>
    </w:p>
    <w:p w14:paraId="1B8A7BAE" w14:textId="77777777" w:rsidR="001E7D1A" w:rsidRDefault="001E7D1A" w:rsidP="00184567">
      <w:pPr>
        <w:pStyle w:val="ListBullet"/>
      </w:pPr>
      <w:r>
        <w:t>de c</w:t>
      </w:r>
      <w:r w:rsidR="00A563B9">
        <w:t>réation d'un plan</w:t>
      </w:r>
    </w:p>
    <w:p w14:paraId="0A9AA1D0" w14:textId="7E701052" w:rsidR="00A563B9" w:rsidRPr="00CF3D56" w:rsidRDefault="001E7D1A" w:rsidP="00184567">
      <w:pPr>
        <w:pStyle w:val="ListBullet"/>
      </w:pPr>
      <w:r>
        <w:t>d’a</w:t>
      </w:r>
      <w:r w:rsidR="00A563B9">
        <w:t>jout de compartimen</w:t>
      </w:r>
      <w:r w:rsidR="00C4681B">
        <w:t>ts</w:t>
      </w:r>
    </w:p>
    <w:p w14:paraId="18357F1E" w14:textId="034A2091" w:rsidR="00A563B9" w:rsidRPr="001F6825" w:rsidRDefault="00C4681B" w:rsidP="00A563B9">
      <w:pPr>
        <w:pStyle w:val="Heading3"/>
      </w:pPr>
      <w:r>
        <w:t>I</w:t>
      </w:r>
      <w:r w:rsidR="00A563B9" w:rsidRPr="001F6825">
        <w:t>nstructions</w:t>
      </w:r>
    </w:p>
    <w:p w14:paraId="575A6841" w14:textId="71D1FEFB" w:rsidR="00A563B9" w:rsidRPr="00A773B7" w:rsidRDefault="00A563B9" w:rsidP="00A57491">
      <w:pPr>
        <w:pStyle w:val="BodyText"/>
      </w:pPr>
      <w:r w:rsidRPr="00A773B7">
        <w:t>Dans le cadre de votre plan d'affaires pour votre entreprise de boulangerie, vous prévoyez d'ouvrir de petits stands sur les marchés locaux.</w:t>
      </w:r>
    </w:p>
    <w:p w14:paraId="425E74F5" w14:textId="55BCF0D8" w:rsidR="00A563B9" w:rsidRDefault="00A563B9" w:rsidP="00A57491">
      <w:pPr>
        <w:pStyle w:val="BodyText"/>
      </w:pPr>
      <w:r w:rsidRPr="00A773B7">
        <w:t>À l'aide d</w:t>
      </w:r>
      <w:r w:rsidR="000567ED">
        <w:t>u planificateur de</w:t>
      </w:r>
      <w:r w:rsidRPr="00A773B7">
        <w:t xml:space="preserve"> Microsoft, </w:t>
      </w:r>
      <w:r w:rsidR="005E1979">
        <w:t>élaborez</w:t>
      </w:r>
      <w:r w:rsidRPr="00A773B7">
        <w:t xml:space="preserve"> un plan pour ouvrir un petit stand où vous pourrez vendre des produits de boulangerie sur différents marchés à l'aide des données suivantes. Créez un </w:t>
      </w:r>
      <w:r w:rsidRPr="00A773B7">
        <w:lastRenderedPageBreak/>
        <w:t>compartiment pour chaque marché et ajoutez le marché approprié en tant que tâche sous chaque marché.</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245"/>
        <w:gridCol w:w="7969"/>
      </w:tblGrid>
      <w:tr w:rsidR="00901CFE" w14:paraId="52DF343F" w14:textId="77777777" w:rsidTr="009363AC">
        <w:tc>
          <w:tcPr>
            <w:tcW w:w="2245" w:type="dxa"/>
          </w:tcPr>
          <w:p w14:paraId="10A468C7" w14:textId="60B8C723" w:rsidR="00901CFE" w:rsidRDefault="00901CFE" w:rsidP="009363AC">
            <w:pPr>
              <w:pStyle w:val="BodyText"/>
              <w:spacing w:after="0"/>
            </w:pPr>
            <w:r w:rsidRPr="00A773B7">
              <w:t>Marché jaune</w:t>
            </w:r>
          </w:p>
        </w:tc>
        <w:tc>
          <w:tcPr>
            <w:tcW w:w="7969" w:type="dxa"/>
          </w:tcPr>
          <w:p w14:paraId="0E544B73" w14:textId="0495828A" w:rsidR="00901CFE" w:rsidRDefault="00CF034B" w:rsidP="009363AC">
            <w:pPr>
              <w:pStyle w:val="BodyText"/>
              <w:spacing w:after="0"/>
            </w:pPr>
            <w:r>
              <w:t>Le m</w:t>
            </w:r>
            <w:r w:rsidR="00901CFE" w:rsidRPr="00A773B7">
              <w:t>ercredi</w:t>
            </w:r>
          </w:p>
        </w:tc>
      </w:tr>
      <w:tr w:rsidR="00901CFE" w14:paraId="61AF7E6B" w14:textId="77777777" w:rsidTr="009363AC">
        <w:tc>
          <w:tcPr>
            <w:tcW w:w="2245" w:type="dxa"/>
          </w:tcPr>
          <w:p w14:paraId="78708F1E" w14:textId="09809144" w:rsidR="00901CFE" w:rsidRPr="00A773B7" w:rsidRDefault="00901CFE" w:rsidP="009363AC">
            <w:pPr>
              <w:pStyle w:val="BodyText"/>
              <w:spacing w:after="0"/>
            </w:pPr>
            <w:r>
              <w:t>Marché vert</w:t>
            </w:r>
          </w:p>
        </w:tc>
        <w:tc>
          <w:tcPr>
            <w:tcW w:w="7969" w:type="dxa"/>
          </w:tcPr>
          <w:p w14:paraId="112F612C" w14:textId="552E2518" w:rsidR="00901CFE" w:rsidRPr="00A773B7" w:rsidRDefault="00CF034B" w:rsidP="009363AC">
            <w:pPr>
              <w:pStyle w:val="BodyText"/>
              <w:spacing w:after="0"/>
            </w:pPr>
            <w:r>
              <w:t>Le j</w:t>
            </w:r>
            <w:r w:rsidR="009363AC">
              <w:t>eudi</w:t>
            </w:r>
          </w:p>
        </w:tc>
      </w:tr>
      <w:tr w:rsidR="009363AC" w14:paraId="106494A2" w14:textId="77777777" w:rsidTr="009363AC">
        <w:tc>
          <w:tcPr>
            <w:tcW w:w="2245" w:type="dxa"/>
          </w:tcPr>
          <w:p w14:paraId="7A1AA224" w14:textId="41F462BB" w:rsidR="009363AC" w:rsidRDefault="009363AC" w:rsidP="009363AC">
            <w:pPr>
              <w:pStyle w:val="BodyText"/>
              <w:spacing w:after="0"/>
            </w:pPr>
            <w:r>
              <w:t>Grand marché</w:t>
            </w:r>
          </w:p>
        </w:tc>
        <w:tc>
          <w:tcPr>
            <w:tcW w:w="7969" w:type="dxa"/>
          </w:tcPr>
          <w:p w14:paraId="6ACB32B1" w14:textId="45608F59" w:rsidR="009363AC" w:rsidRDefault="00CF034B" w:rsidP="009363AC">
            <w:pPr>
              <w:pStyle w:val="BodyText"/>
              <w:spacing w:after="0"/>
            </w:pPr>
            <w:r>
              <w:t>Le s</w:t>
            </w:r>
            <w:r w:rsidR="009363AC">
              <w:t>amedi</w:t>
            </w:r>
          </w:p>
        </w:tc>
      </w:tr>
      <w:tr w:rsidR="009363AC" w14:paraId="38E14165" w14:textId="77777777" w:rsidTr="009363AC">
        <w:tc>
          <w:tcPr>
            <w:tcW w:w="2245" w:type="dxa"/>
          </w:tcPr>
          <w:p w14:paraId="2E4308E4" w14:textId="331A77F8" w:rsidR="009363AC" w:rsidRDefault="009363AC" w:rsidP="009363AC">
            <w:pPr>
              <w:pStyle w:val="BodyText"/>
              <w:spacing w:after="0"/>
            </w:pPr>
            <w:r>
              <w:t>Petit marché</w:t>
            </w:r>
          </w:p>
        </w:tc>
        <w:tc>
          <w:tcPr>
            <w:tcW w:w="7969" w:type="dxa"/>
          </w:tcPr>
          <w:p w14:paraId="5CB8CEC5" w14:textId="2AD6A882" w:rsidR="009363AC" w:rsidRDefault="00CF034B" w:rsidP="009363AC">
            <w:pPr>
              <w:pStyle w:val="BodyText"/>
              <w:spacing w:after="0"/>
            </w:pPr>
            <w:r>
              <w:t>Le s</w:t>
            </w:r>
            <w:r w:rsidR="009363AC">
              <w:t>amedi</w:t>
            </w:r>
          </w:p>
        </w:tc>
      </w:tr>
      <w:tr w:rsidR="009363AC" w14:paraId="1D19E9B0" w14:textId="77777777" w:rsidTr="009363AC">
        <w:tc>
          <w:tcPr>
            <w:tcW w:w="2245" w:type="dxa"/>
          </w:tcPr>
          <w:p w14:paraId="12958530" w14:textId="04C7D85F" w:rsidR="009363AC" w:rsidRDefault="009363AC" w:rsidP="009363AC">
            <w:pPr>
              <w:pStyle w:val="BodyText"/>
              <w:spacing w:after="0"/>
            </w:pPr>
            <w:r>
              <w:t>Marché arc-en-ciel</w:t>
            </w:r>
          </w:p>
        </w:tc>
        <w:tc>
          <w:tcPr>
            <w:tcW w:w="7969" w:type="dxa"/>
          </w:tcPr>
          <w:p w14:paraId="0D2344FA" w14:textId="47EFFE72" w:rsidR="009363AC" w:rsidRDefault="00CF034B" w:rsidP="009363AC">
            <w:pPr>
              <w:pStyle w:val="BodyText"/>
              <w:spacing w:after="0"/>
            </w:pPr>
            <w:r>
              <w:t>Le d</w:t>
            </w:r>
            <w:r w:rsidR="009363AC">
              <w:t>imanche</w:t>
            </w:r>
          </w:p>
        </w:tc>
      </w:tr>
      <w:tr w:rsidR="009363AC" w14:paraId="59A26AB0" w14:textId="77777777" w:rsidTr="009363AC">
        <w:tc>
          <w:tcPr>
            <w:tcW w:w="2245" w:type="dxa"/>
          </w:tcPr>
          <w:p w14:paraId="794D610B" w14:textId="0CE95075" w:rsidR="009363AC" w:rsidRDefault="009363AC" w:rsidP="009363AC">
            <w:pPr>
              <w:pStyle w:val="BodyText"/>
              <w:spacing w:after="0"/>
            </w:pPr>
            <w:r>
              <w:t>Marché ensoleillé</w:t>
            </w:r>
          </w:p>
        </w:tc>
        <w:tc>
          <w:tcPr>
            <w:tcW w:w="7969" w:type="dxa"/>
          </w:tcPr>
          <w:p w14:paraId="2890E4B3" w14:textId="4F1764AE" w:rsidR="009363AC" w:rsidRDefault="00CF034B" w:rsidP="009363AC">
            <w:pPr>
              <w:pStyle w:val="BodyText"/>
              <w:spacing w:after="0"/>
            </w:pPr>
            <w:r>
              <w:t>Le d</w:t>
            </w:r>
            <w:r w:rsidR="009363AC">
              <w:t>imanche</w:t>
            </w:r>
          </w:p>
        </w:tc>
      </w:tr>
    </w:tbl>
    <w:p w14:paraId="7D611FF1" w14:textId="40D6104C" w:rsidR="00DB1AB3" w:rsidRDefault="00DB1AB3" w:rsidP="00DB1AB3">
      <w:pPr>
        <w:pStyle w:val="BodyText2"/>
        <w:rPr>
          <w:rStyle w:val="Heading3Char"/>
          <w:rFonts w:asciiTheme="minorHAnsi" w:eastAsiaTheme="minorEastAsia" w:hAnsiTheme="minorHAnsi" w:cstheme="minorBidi"/>
          <w:sz w:val="22"/>
        </w:rPr>
      </w:pPr>
    </w:p>
    <w:p w14:paraId="3AE2D993" w14:textId="63BB5B73" w:rsidR="00A563B9" w:rsidRPr="001F6825" w:rsidRDefault="0078056C" w:rsidP="004B2D4C">
      <w:pPr>
        <w:pStyle w:val="BodyText"/>
      </w:pPr>
      <w:r>
        <w:rPr>
          <w:rStyle w:val="Heading3Char"/>
        </w:rPr>
        <w:t>Retour sur l’activité pratique</w:t>
      </w:r>
    </w:p>
    <w:p w14:paraId="2BC1A310" w14:textId="34B15EE7" w:rsidR="00A563B9" w:rsidRPr="00CF3D56" w:rsidRDefault="00A563B9" w:rsidP="001F1A01">
      <w:pPr>
        <w:pStyle w:val="ListNumber"/>
        <w:numPr>
          <w:ilvl w:val="0"/>
          <w:numId w:val="16"/>
        </w:numPr>
        <w:ind w:left="360"/>
      </w:pPr>
      <w:r w:rsidRPr="00CF3D56">
        <w:t xml:space="preserve">Si vous vouliez organiser par marché, c'est-à-dire Jaune, Vert, Grand, Petit, Arc-en-ciel, Ensoleillé, combien de </w:t>
      </w:r>
      <w:r w:rsidR="003807CF">
        <w:t>compartiments</w:t>
      </w:r>
      <w:r w:rsidRPr="00CF3D56">
        <w:t xml:space="preserve"> auriez-vous besoin de créer ?</w:t>
      </w:r>
    </w:p>
    <w:p w14:paraId="3E995B4E" w14:textId="4662F704" w:rsidR="00A563B9" w:rsidRPr="004B2D4C" w:rsidRDefault="00A563B9" w:rsidP="001F1A01">
      <w:pPr>
        <w:pStyle w:val="ListNumber2"/>
        <w:numPr>
          <w:ilvl w:val="0"/>
          <w:numId w:val="17"/>
        </w:numPr>
      </w:pPr>
      <w:r w:rsidRPr="004B2D4C">
        <w:t>4</w:t>
      </w:r>
    </w:p>
    <w:p w14:paraId="1C50858C" w14:textId="1E1EFAA3" w:rsidR="00A563B9" w:rsidRPr="004B2D4C" w:rsidRDefault="00A563B9" w:rsidP="001F1A01">
      <w:pPr>
        <w:pStyle w:val="ListNumber2"/>
        <w:numPr>
          <w:ilvl w:val="0"/>
          <w:numId w:val="17"/>
        </w:numPr>
      </w:pPr>
      <w:r w:rsidRPr="004B2D4C">
        <w:t>5</w:t>
      </w:r>
    </w:p>
    <w:p w14:paraId="582006E7" w14:textId="60E309F4" w:rsidR="00A563B9" w:rsidRPr="004B2D4C" w:rsidRDefault="00A563B9" w:rsidP="001F1A01">
      <w:pPr>
        <w:pStyle w:val="ListNumber2"/>
        <w:numPr>
          <w:ilvl w:val="0"/>
          <w:numId w:val="17"/>
        </w:numPr>
        <w:rPr>
          <w:rFonts w:asciiTheme="majorHAnsi" w:hAnsiTheme="majorHAnsi" w:cstheme="majorHAnsi"/>
        </w:rPr>
      </w:pPr>
      <w:r w:rsidRPr="004B2D4C">
        <w:rPr>
          <w:rFonts w:asciiTheme="majorHAnsi" w:hAnsiTheme="majorHAnsi" w:cstheme="majorHAnsi"/>
        </w:rPr>
        <w:t>6</w:t>
      </w:r>
    </w:p>
    <w:p w14:paraId="5FB5AADA" w14:textId="3409BD32" w:rsidR="00A563B9" w:rsidRPr="004B2D4C" w:rsidRDefault="003807CF" w:rsidP="001F1A01">
      <w:pPr>
        <w:pStyle w:val="ListNumber2"/>
        <w:numPr>
          <w:ilvl w:val="0"/>
          <w:numId w:val="17"/>
        </w:numPr>
      </w:pPr>
      <w:r>
        <w:t>7</w:t>
      </w:r>
    </w:p>
    <w:p w14:paraId="57684C5A" w14:textId="4871D9FC" w:rsidR="00A563B9" w:rsidRPr="00CF3D56" w:rsidRDefault="00A563B9" w:rsidP="004B2D4C">
      <w:pPr>
        <w:pStyle w:val="ListNumber"/>
      </w:pPr>
      <w:r w:rsidRPr="00CF3D56">
        <w:t xml:space="preserve">Si vous vouliez organiser les marchés par jour de la semaine, combien de </w:t>
      </w:r>
      <w:r w:rsidR="003807CF">
        <w:t>compartiments</w:t>
      </w:r>
      <w:r w:rsidRPr="00CF3D56">
        <w:t xml:space="preserve"> devriez-vous créer pour capturer le jour de la semaine du marché auquel vous prévoyez d'assister ?</w:t>
      </w:r>
    </w:p>
    <w:p w14:paraId="57460CC2" w14:textId="0B77B572" w:rsidR="00A563B9" w:rsidRPr="004B2D4C" w:rsidRDefault="00A563B9" w:rsidP="001F1A01">
      <w:pPr>
        <w:pStyle w:val="ListNumber2"/>
        <w:numPr>
          <w:ilvl w:val="0"/>
          <w:numId w:val="18"/>
        </w:numPr>
        <w:rPr>
          <w:rFonts w:asciiTheme="majorHAnsi" w:hAnsiTheme="majorHAnsi" w:cstheme="majorHAnsi"/>
        </w:rPr>
      </w:pPr>
      <w:r w:rsidRPr="004B2D4C">
        <w:rPr>
          <w:rFonts w:asciiTheme="majorHAnsi" w:hAnsiTheme="majorHAnsi" w:cstheme="majorHAnsi"/>
        </w:rPr>
        <w:t>4</w:t>
      </w:r>
    </w:p>
    <w:p w14:paraId="3564562E" w14:textId="2DE6C6DE" w:rsidR="00A563B9" w:rsidRPr="004B2D4C" w:rsidRDefault="00A563B9" w:rsidP="001F1A01">
      <w:pPr>
        <w:pStyle w:val="ListNumber2"/>
        <w:numPr>
          <w:ilvl w:val="0"/>
          <w:numId w:val="18"/>
        </w:numPr>
      </w:pPr>
      <w:r w:rsidRPr="004B2D4C">
        <w:t>5</w:t>
      </w:r>
    </w:p>
    <w:p w14:paraId="654AE52C" w14:textId="28C0DF4A" w:rsidR="00A563B9" w:rsidRPr="004B2D4C" w:rsidRDefault="00A563B9" w:rsidP="001F1A01">
      <w:pPr>
        <w:pStyle w:val="ListNumber2"/>
        <w:numPr>
          <w:ilvl w:val="0"/>
          <w:numId w:val="18"/>
        </w:numPr>
      </w:pPr>
      <w:r w:rsidRPr="004B2D4C">
        <w:t>6</w:t>
      </w:r>
    </w:p>
    <w:p w14:paraId="0546A740" w14:textId="57C0B67A" w:rsidR="00A563B9" w:rsidRDefault="003807CF" w:rsidP="001F1A01">
      <w:pPr>
        <w:pStyle w:val="ListNumber2"/>
        <w:numPr>
          <w:ilvl w:val="0"/>
          <w:numId w:val="18"/>
        </w:numPr>
      </w:pPr>
      <w:r>
        <w:t>7</w:t>
      </w:r>
    </w:p>
    <w:p w14:paraId="47C6BDC2" w14:textId="50759CCB" w:rsidR="002437ED" w:rsidRDefault="002437ED">
      <w:pPr>
        <w:spacing w:before="0" w:after="160" w:line="259" w:lineRule="auto"/>
      </w:pPr>
    </w:p>
    <w:p w14:paraId="028AE2B3" w14:textId="0F6750AA" w:rsidR="00A563B9" w:rsidRPr="001F6825" w:rsidRDefault="003561D0" w:rsidP="00A563B9">
      <w:pPr>
        <w:pStyle w:val="Heading2"/>
      </w:pPr>
      <w:r>
        <w:t>Atelier</w:t>
      </w:r>
      <w:r w:rsidR="002B4E32">
        <w:t> 2.2</w:t>
      </w:r>
      <w:r w:rsidR="001D797F">
        <w:t xml:space="preserve"> : Gestion des tâches dans </w:t>
      </w:r>
      <w:r w:rsidR="000567ED">
        <w:t>le planificateur</w:t>
      </w:r>
    </w:p>
    <w:p w14:paraId="6E493DC6" w14:textId="265878B3" w:rsidR="003561D0" w:rsidRDefault="0078056C" w:rsidP="003561D0">
      <w:pPr>
        <w:pStyle w:val="Heading3"/>
      </w:pPr>
      <w:r>
        <w:t>Objectif</w:t>
      </w:r>
    </w:p>
    <w:p w14:paraId="7A42BDAF" w14:textId="718D974B" w:rsidR="00A563B9" w:rsidRPr="001F6825" w:rsidRDefault="00CA2F9F" w:rsidP="00CA2F9F">
      <w:pPr>
        <w:pStyle w:val="BodyText"/>
      </w:pPr>
      <w:r w:rsidRPr="0052432D">
        <w:rPr>
          <w:lang w:val="fr-FR"/>
        </w:rPr>
        <w:t>Dans le cadre de cette activité pratique, les participants mettront en pratique leurs connaissances</w:t>
      </w:r>
      <w:r>
        <w:rPr>
          <w:lang w:val="fr-FR"/>
        </w:rPr>
        <w:t xml:space="preserve"> en matière</w:t>
      </w:r>
      <w:r>
        <w:t> </w:t>
      </w:r>
      <w:r w:rsidR="00A563B9" w:rsidRPr="001F6825">
        <w:t>:</w:t>
      </w:r>
    </w:p>
    <w:p w14:paraId="6D73DBBB" w14:textId="2E7334C4" w:rsidR="00A563B9" w:rsidRPr="00CF3D56" w:rsidRDefault="00CA2F9F" w:rsidP="004B2D4C">
      <w:pPr>
        <w:pStyle w:val="ListBullet"/>
      </w:pPr>
      <w:r>
        <w:t xml:space="preserve">de planification </w:t>
      </w:r>
      <w:r w:rsidR="00A563B9">
        <w:t xml:space="preserve">des événements à l'aide </w:t>
      </w:r>
      <w:r w:rsidR="000567ED">
        <w:t>du planificateur</w:t>
      </w:r>
    </w:p>
    <w:p w14:paraId="10C18A33" w14:textId="038A7F47" w:rsidR="00A563B9" w:rsidRPr="004B2D4C" w:rsidRDefault="000567ED" w:rsidP="004B2D4C">
      <w:pPr>
        <w:pStyle w:val="ListBullet"/>
      </w:pPr>
      <w:r>
        <w:t>d’attribution</w:t>
      </w:r>
      <w:r w:rsidR="00A563B9" w:rsidRPr="004B2D4C">
        <w:t xml:space="preserve"> des dates</w:t>
      </w:r>
    </w:p>
    <w:p w14:paraId="6BDF8457" w14:textId="4C41A18A" w:rsidR="00A563B9" w:rsidRPr="001F6825" w:rsidRDefault="009F01C8" w:rsidP="00A563B9">
      <w:pPr>
        <w:pStyle w:val="Heading3"/>
      </w:pPr>
      <w:r>
        <w:t>I</w:t>
      </w:r>
      <w:r w:rsidR="00A563B9" w:rsidRPr="001F6825">
        <w:t>nstructions</w:t>
      </w:r>
    </w:p>
    <w:p w14:paraId="78E4F82F" w14:textId="004DCF4E" w:rsidR="00A563B9" w:rsidRPr="004B2D4C" w:rsidRDefault="00A563B9" w:rsidP="004B2D4C">
      <w:pPr>
        <w:pStyle w:val="BodyText"/>
      </w:pPr>
      <w:r w:rsidRPr="004B2D4C">
        <w:t>Vous et votre partenaire commercial devez planifier un mois de gestion du stand de votre boulangerie sur les marchés de votre ville. Imaginez que ces marchés n'ouvrent qu'une fois par semaine chacun à un endroit et à une heure définis.</w:t>
      </w:r>
    </w:p>
    <w:p w14:paraId="03122993" w14:textId="7B3B5316" w:rsidR="00A563B9" w:rsidRDefault="00A563B9" w:rsidP="004B2D4C">
      <w:pPr>
        <w:pStyle w:val="BodyText"/>
      </w:pPr>
      <w:r w:rsidRPr="004B2D4C">
        <w:t xml:space="preserve">Décidez d'abord du nombre de marchés par semaine auxquels vous pouvez </w:t>
      </w:r>
      <w:r w:rsidR="0092137E">
        <w:t xml:space="preserve">correctement </w:t>
      </w:r>
      <w:r w:rsidRPr="004B2D4C">
        <w:t xml:space="preserve">vous préparer. Sélectionnez ensuite les marchés auxquels vous prévoyez de participer et ceux auxquels votre partenaire commercial participera et établissez un calendrier. Une seule personne </w:t>
      </w:r>
      <w:r w:rsidR="0092137E">
        <w:t>doit être présente</w:t>
      </w:r>
      <w:r w:rsidRPr="004B2D4C">
        <w:t xml:space="preserve"> pour chaque marché. Vous devez planifier quatre semaines à l'avance. Attribuez des dates pour chaque marché où </w:t>
      </w:r>
      <w:r w:rsidRPr="004B2D4C">
        <w:lastRenderedPageBreak/>
        <w:t xml:space="preserve">vous vendrez des produits de boulangerie et attribuez-vous la tâche. Avant de commencer, </w:t>
      </w:r>
      <w:r w:rsidR="0092137E">
        <w:t xml:space="preserve">visualisez les affichages en mode </w:t>
      </w:r>
      <w:r w:rsidRPr="004B2D4C">
        <w:t xml:space="preserve">Tableau, Graphique et Calendrier et sélectionnez </w:t>
      </w:r>
      <w:r w:rsidR="00DE06F7">
        <w:t>l’affichage</w:t>
      </w:r>
      <w:r w:rsidRPr="004B2D4C">
        <w:t xml:space="preserve"> l</w:t>
      </w:r>
      <w:r w:rsidR="00DE06F7">
        <w:t>e</w:t>
      </w:r>
      <w:r w:rsidRPr="004B2D4C">
        <w:t xml:space="preserve"> plus approprié pour l'attribution des tâches. </w:t>
      </w:r>
      <w:r w:rsidR="00DE06F7">
        <w:t>On supposera</w:t>
      </w:r>
      <w:r w:rsidRPr="004B2D4C">
        <w:t xml:space="preserve"> que les marchés qui ouvrent le même jour </w:t>
      </w:r>
      <w:r w:rsidR="00DE06F7">
        <w:t>fonctionnent</w:t>
      </w:r>
      <w:r w:rsidRPr="004B2D4C">
        <w:t xml:space="preserve"> à des heures similaires afin que vous ne puissiez assister qu'à un </w:t>
      </w:r>
      <w:r w:rsidR="00DE06F7">
        <w:t xml:space="preserve">seul de ceux-ci </w:t>
      </w:r>
      <w:r w:rsidRPr="004B2D4C">
        <w:t>par jour.</w:t>
      </w:r>
    </w:p>
    <w:p w14:paraId="6AD1A1AD" w14:textId="744552DE" w:rsidR="00A563B9" w:rsidRPr="001F6825" w:rsidRDefault="0078056C" w:rsidP="00A563B9">
      <w:pPr>
        <w:pStyle w:val="Heading3"/>
      </w:pPr>
      <w:r>
        <w:t>Retour sur l’activité pratique</w:t>
      </w:r>
    </w:p>
    <w:p w14:paraId="07344950" w14:textId="3999E1ED" w:rsidR="00A563B9" w:rsidRPr="00CF3D56" w:rsidRDefault="00A563B9" w:rsidP="001F1A01">
      <w:pPr>
        <w:pStyle w:val="ListNumber"/>
        <w:numPr>
          <w:ilvl w:val="0"/>
          <w:numId w:val="19"/>
        </w:numPr>
        <w:ind w:left="360"/>
      </w:pPr>
      <w:r w:rsidRPr="00CF3D56">
        <w:t>Quel</w:t>
      </w:r>
      <w:r w:rsidR="008A5C00">
        <w:t xml:space="preserve"> mode d’affichage</w:t>
      </w:r>
      <w:r w:rsidRPr="00CF3D56">
        <w:t xml:space="preserve"> utiliseriez-vous si vous vouliez </w:t>
      </w:r>
      <w:r w:rsidR="008A5C00">
        <w:t>visualiser</w:t>
      </w:r>
      <w:r w:rsidRPr="00CF3D56">
        <w:t xml:space="preserve"> les marchés auxquels vous participez par mois ou par semaine ?</w:t>
      </w:r>
    </w:p>
    <w:p w14:paraId="7BED35FC" w14:textId="743D77E2" w:rsidR="00A563B9" w:rsidRPr="004B2D4C" w:rsidRDefault="00751312" w:rsidP="001F1A01">
      <w:pPr>
        <w:pStyle w:val="ListNumber2"/>
        <w:numPr>
          <w:ilvl w:val="0"/>
          <w:numId w:val="20"/>
        </w:numPr>
      </w:pPr>
      <w:r>
        <w:t>Tableau de tâches</w:t>
      </w:r>
    </w:p>
    <w:p w14:paraId="563D0007" w14:textId="3734C7FD" w:rsidR="00A563B9" w:rsidRPr="004B2D4C" w:rsidRDefault="00A563B9" w:rsidP="001F1A01">
      <w:pPr>
        <w:pStyle w:val="ListNumber2"/>
        <w:numPr>
          <w:ilvl w:val="0"/>
          <w:numId w:val="20"/>
        </w:numPr>
      </w:pPr>
      <w:r w:rsidRPr="004B2D4C">
        <w:t>graphique</w:t>
      </w:r>
    </w:p>
    <w:p w14:paraId="7D36F391" w14:textId="100DAA07" w:rsidR="00A563B9" w:rsidRPr="004B2D4C" w:rsidRDefault="00616406" w:rsidP="001F1A01">
      <w:pPr>
        <w:pStyle w:val="ListNumber2"/>
        <w:numPr>
          <w:ilvl w:val="0"/>
          <w:numId w:val="20"/>
        </w:numPr>
        <w:rPr>
          <w:rFonts w:asciiTheme="majorHAnsi" w:hAnsiTheme="majorHAnsi" w:cstheme="majorHAnsi"/>
        </w:rPr>
      </w:pPr>
      <w:r>
        <w:rPr>
          <w:rFonts w:asciiTheme="majorHAnsi" w:hAnsiTheme="majorHAnsi" w:cstheme="majorHAnsi"/>
        </w:rPr>
        <w:t>calendrier</w:t>
      </w:r>
    </w:p>
    <w:p w14:paraId="402AF883" w14:textId="77777777" w:rsidR="00A563B9" w:rsidRPr="00CF3D56" w:rsidRDefault="00A563B9" w:rsidP="004B2D4C">
      <w:pPr>
        <w:pStyle w:val="ListNumber"/>
      </w:pPr>
      <w:r w:rsidRPr="00CF3D56">
        <w:t>À combien de marchés participez-vous chaque semaine ?</w:t>
      </w:r>
    </w:p>
    <w:p w14:paraId="4B8C96BA" w14:textId="28CE4825" w:rsidR="00A563B9" w:rsidRDefault="00A563B9" w:rsidP="001F1A01">
      <w:pPr>
        <w:pStyle w:val="ListNumber"/>
      </w:pPr>
      <w:r w:rsidRPr="004B2D4C">
        <w:t xml:space="preserve">Est-ce que cela correspond à l'objectif du nombre de marchés sur lesquels vous aviez initialement prévu </w:t>
      </w:r>
      <w:r w:rsidR="00616406">
        <w:t>de vous rendre</w:t>
      </w:r>
      <w:r w:rsidRPr="004B2D4C">
        <w:t> ?</w:t>
      </w:r>
    </w:p>
    <w:p w14:paraId="73FBABBD" w14:textId="4B0CF39C" w:rsidR="002437ED" w:rsidRDefault="002437ED">
      <w:pPr>
        <w:spacing w:before="0" w:after="160" w:line="259" w:lineRule="auto"/>
      </w:pPr>
    </w:p>
    <w:p w14:paraId="6B7F2EF1" w14:textId="6D54A871" w:rsidR="00A563B9" w:rsidRPr="001F6825" w:rsidRDefault="00D41883" w:rsidP="00A563B9">
      <w:pPr>
        <w:pStyle w:val="Heading2"/>
      </w:pPr>
      <w:r>
        <w:t>Atelier</w:t>
      </w:r>
      <w:r w:rsidR="001D75A3">
        <w:t xml:space="preserve"> 2.3 </w:t>
      </w:r>
      <w:r w:rsidR="00A563B9" w:rsidRPr="00260448">
        <w:t>Partage et mise à jour des plans</w:t>
      </w:r>
    </w:p>
    <w:p w14:paraId="0938B76F" w14:textId="4BE69B98" w:rsidR="00A563B9" w:rsidRPr="001F6825" w:rsidRDefault="0078056C" w:rsidP="00A563B9">
      <w:pPr>
        <w:pStyle w:val="Heading3"/>
      </w:pPr>
      <w:r>
        <w:t>Objectif</w:t>
      </w:r>
      <w:r w:rsidR="00D41883">
        <w:t> :</w:t>
      </w:r>
    </w:p>
    <w:p w14:paraId="23C2F7CA" w14:textId="77777777" w:rsidR="0025704A" w:rsidRPr="001F6825" w:rsidRDefault="0025704A" w:rsidP="00157FAD">
      <w:pPr>
        <w:pStyle w:val="ListBullet"/>
        <w:numPr>
          <w:ilvl w:val="0"/>
          <w:numId w:val="0"/>
        </w:numPr>
      </w:pPr>
      <w:r w:rsidRPr="0052432D">
        <w:rPr>
          <w:lang w:val="fr-FR"/>
        </w:rPr>
        <w:t>Dans le cadre de cette activité pratique, les participants mettront en pratique leurs connaissances</w:t>
      </w:r>
      <w:r>
        <w:rPr>
          <w:lang w:val="fr-FR"/>
        </w:rPr>
        <w:t xml:space="preserve"> en matière</w:t>
      </w:r>
      <w:r>
        <w:t> </w:t>
      </w:r>
      <w:r w:rsidRPr="001F6825">
        <w:t>:</w:t>
      </w:r>
    </w:p>
    <w:p w14:paraId="75D1D19B" w14:textId="7BBFFEF8" w:rsidR="00A563B9" w:rsidRPr="00CF3D56" w:rsidRDefault="0025704A" w:rsidP="00BE7E8E">
      <w:pPr>
        <w:pStyle w:val="ListBullet"/>
      </w:pPr>
      <w:r>
        <w:t xml:space="preserve">de partage de plan </w:t>
      </w:r>
      <w:r w:rsidR="00A563B9">
        <w:t>avec les collaborateurs</w:t>
      </w:r>
    </w:p>
    <w:p w14:paraId="0D63239E" w14:textId="4EA07715" w:rsidR="00A563B9" w:rsidRPr="00BE7E8E" w:rsidRDefault="0025704A" w:rsidP="00BE7E8E">
      <w:pPr>
        <w:pStyle w:val="ListBullet"/>
      </w:pPr>
      <w:r>
        <w:t>de m</w:t>
      </w:r>
      <w:r w:rsidR="00A563B9" w:rsidRPr="00BE7E8E">
        <w:t>ise à jour d'un plan</w:t>
      </w:r>
    </w:p>
    <w:p w14:paraId="2F5A2510" w14:textId="46386D7B" w:rsidR="00A563B9" w:rsidRPr="001F6825" w:rsidRDefault="0025704A" w:rsidP="00A563B9">
      <w:pPr>
        <w:pStyle w:val="Heading3"/>
      </w:pPr>
      <w:r>
        <w:t>I</w:t>
      </w:r>
      <w:r w:rsidR="00A563B9" w:rsidRPr="001F6825">
        <w:t>nstructions</w:t>
      </w:r>
    </w:p>
    <w:p w14:paraId="304CA749" w14:textId="22D00577" w:rsidR="00A563B9" w:rsidRPr="00BE7E8E" w:rsidRDefault="00A563B9" w:rsidP="00BE7E8E">
      <w:pPr>
        <w:pStyle w:val="BodyText"/>
      </w:pPr>
      <w:r w:rsidRPr="00BE7E8E">
        <w:t xml:space="preserve">Si possible, </w:t>
      </w:r>
      <w:r w:rsidR="00650BD7">
        <w:t xml:space="preserve">choisissez un partenaire </w:t>
      </w:r>
      <w:r w:rsidRPr="00BE7E8E">
        <w:t>de votre classe pour cet exercice.</w:t>
      </w:r>
    </w:p>
    <w:p w14:paraId="07BA7882" w14:textId="4C8BD13B" w:rsidR="00A563B9" w:rsidRPr="00BE7E8E" w:rsidRDefault="00A563B9" w:rsidP="00BE7E8E">
      <w:pPr>
        <w:pStyle w:val="BodyText"/>
      </w:pPr>
      <w:r w:rsidRPr="00BE7E8E">
        <w:t>Étant donné que certains marchés ouvrent le même jour, vous et votre partenaire commercial décidez de maximiser le nombre de marchés auxquels vous participez en vous rendant chacun à un marché par jour.</w:t>
      </w:r>
    </w:p>
    <w:p w14:paraId="613B7149" w14:textId="2F483F35" w:rsidR="00761BD6" w:rsidRDefault="00A563B9" w:rsidP="00BE7E8E">
      <w:pPr>
        <w:pStyle w:val="BodyText"/>
      </w:pPr>
      <w:r w:rsidRPr="00BE7E8E">
        <w:t xml:space="preserve">Vous devrez décider </w:t>
      </w:r>
      <w:r w:rsidR="00D13343">
        <w:t xml:space="preserve">de la personne </w:t>
      </w:r>
      <w:r w:rsidRPr="00BE7E8E">
        <w:t xml:space="preserve">qui participera à chaque marché chaque semaine. Vous devez planifier quatre semaines à l'avance. Attribuez une date et une personne pour chaque marché. </w:t>
      </w:r>
      <w:r w:rsidR="00650BD7">
        <w:t>On supposera</w:t>
      </w:r>
      <w:r w:rsidRPr="00BE7E8E">
        <w:t xml:space="preserve"> que les marchés qui </w:t>
      </w:r>
      <w:r w:rsidR="00650BD7">
        <w:t>fonctionnent</w:t>
      </w:r>
      <w:r w:rsidRPr="00BE7E8E">
        <w:t xml:space="preserve"> le même jour </w:t>
      </w:r>
      <w:r w:rsidR="00650BD7">
        <w:t>ouvrent</w:t>
      </w:r>
      <w:r w:rsidRPr="00BE7E8E">
        <w:t xml:space="preserve"> à des heures similaires afin que chaque personne ne puisse assister qu'à un seul </w:t>
      </w:r>
      <w:r w:rsidR="00650BD7">
        <w:t xml:space="preserve">de ceux-ci </w:t>
      </w:r>
      <w:r w:rsidRPr="00BE7E8E">
        <w:t xml:space="preserve">par jour. </w:t>
      </w:r>
      <w:r w:rsidR="00650BD7">
        <w:t>Communiquez</w:t>
      </w:r>
      <w:r w:rsidRPr="00BE7E8E">
        <w:t xml:space="preserve"> votre plan </w:t>
      </w:r>
      <w:r w:rsidR="00650BD7">
        <w:t>à</w:t>
      </w:r>
      <w:r w:rsidRPr="00BE7E8E">
        <w:t xml:space="preserve"> votre partenaire commercial (ou camarade de classe). Imaginez qu'il y a un conflit et que vous devez échanger des dates. Sélectionnez une date à laquelle vous ne pouvez plus assister et demandez à votre partenaire d'échanger la date pour l'une des siennes.</w:t>
      </w:r>
    </w:p>
    <w:p w14:paraId="17ADD6AA" w14:textId="66022A66" w:rsidR="00A563B9" w:rsidRDefault="00A563B9" w:rsidP="00BE7E8E">
      <w:pPr>
        <w:pStyle w:val="BodyText"/>
      </w:pPr>
      <w:r w:rsidRPr="00BE7E8E">
        <w:t xml:space="preserve">Décidez d'un jour auquel vous et votre partenaire pouvez </w:t>
      </w:r>
      <w:r w:rsidR="00100DB2">
        <w:t xml:space="preserve">tous les deux </w:t>
      </w:r>
      <w:r w:rsidRPr="00BE7E8E">
        <w:t xml:space="preserve">assister </w:t>
      </w:r>
      <w:r w:rsidR="00100DB2">
        <w:t xml:space="preserve">au marché </w:t>
      </w:r>
      <w:r w:rsidRPr="00BE7E8E">
        <w:t>et attribuez</w:t>
      </w:r>
      <w:r w:rsidR="00100DB2">
        <w:t xml:space="preserve"> </w:t>
      </w:r>
      <w:r w:rsidRPr="00BE7E8E">
        <w:t xml:space="preserve">tous les deux à cette date. Créez un lien partageable en </w:t>
      </w:r>
      <w:r w:rsidRPr="00BE7E8E">
        <w:rPr>
          <w:rFonts w:asciiTheme="majorHAnsi" w:hAnsiTheme="majorHAnsi" w:cstheme="majorHAnsi"/>
        </w:rPr>
        <w:t xml:space="preserve">lecture seule </w:t>
      </w:r>
      <w:r w:rsidRPr="00BE7E8E">
        <w:t>afin de pouvoir le partager avec vos amis et votre famille.</w:t>
      </w:r>
    </w:p>
    <w:p w14:paraId="1FB124B3" w14:textId="77777777" w:rsidR="001F4011" w:rsidRDefault="001F4011" w:rsidP="00BE7E8E">
      <w:pPr>
        <w:pStyle w:val="BodyText"/>
      </w:pPr>
    </w:p>
    <w:p w14:paraId="5BCF9B1F" w14:textId="77777777" w:rsidR="001F4011" w:rsidRDefault="001F4011" w:rsidP="00BE7E8E">
      <w:pPr>
        <w:pStyle w:val="BodyText"/>
      </w:pPr>
    </w:p>
    <w:p w14:paraId="0A7EC411" w14:textId="77777777" w:rsidR="001F4011" w:rsidRDefault="001F4011" w:rsidP="00BE7E8E">
      <w:pPr>
        <w:pStyle w:val="BodyText"/>
      </w:pPr>
    </w:p>
    <w:p w14:paraId="45F7804D" w14:textId="77777777" w:rsidR="001F4011" w:rsidRPr="00BE7E8E" w:rsidRDefault="001F4011" w:rsidP="00BE7E8E">
      <w:pPr>
        <w:pStyle w:val="BodyText"/>
      </w:pPr>
    </w:p>
    <w:p w14:paraId="0310FD85" w14:textId="7AAD6552" w:rsidR="00A563B9" w:rsidRPr="001F6825" w:rsidRDefault="0078056C" w:rsidP="00A563B9">
      <w:pPr>
        <w:pStyle w:val="Heading3"/>
      </w:pPr>
      <w:r>
        <w:lastRenderedPageBreak/>
        <w:t>Retour sur l’activité pratique</w:t>
      </w:r>
    </w:p>
    <w:p w14:paraId="3DDA8EEA" w14:textId="233F5AAF" w:rsidR="00A563B9" w:rsidRPr="00CF3D56" w:rsidRDefault="00A563B9" w:rsidP="001F1A01">
      <w:pPr>
        <w:pStyle w:val="ListNumber"/>
        <w:numPr>
          <w:ilvl w:val="0"/>
          <w:numId w:val="21"/>
        </w:numPr>
        <w:ind w:left="360"/>
      </w:pPr>
      <w:r w:rsidRPr="00CF3D56">
        <w:t>Quel</w:t>
      </w:r>
      <w:r w:rsidR="009656A1">
        <w:t xml:space="preserve"> mode d’affichage</w:t>
      </w:r>
      <w:r w:rsidRPr="00CF3D56">
        <w:t xml:space="preserve"> utiliseriez-vous si vous vouliez voir le nombre de marchés auxquels vous participez par rapport au nombre de marchés auxquels participe votre partenaire ?</w:t>
      </w:r>
    </w:p>
    <w:p w14:paraId="04A97850" w14:textId="7D745FC3" w:rsidR="00A563B9" w:rsidRPr="00CF3D56" w:rsidRDefault="00687D66" w:rsidP="001F1A01">
      <w:pPr>
        <w:pStyle w:val="ListNumber2"/>
        <w:numPr>
          <w:ilvl w:val="0"/>
          <w:numId w:val="22"/>
        </w:numPr>
      </w:pPr>
      <w:r>
        <w:t>tableau de tâches</w:t>
      </w:r>
    </w:p>
    <w:p w14:paraId="74793C3F" w14:textId="5C3E1916" w:rsidR="00A563B9" w:rsidRPr="000B7D84" w:rsidRDefault="00A563B9" w:rsidP="001F1A01">
      <w:pPr>
        <w:pStyle w:val="ListNumber2"/>
        <w:numPr>
          <w:ilvl w:val="0"/>
          <w:numId w:val="22"/>
        </w:numPr>
        <w:rPr>
          <w:rFonts w:asciiTheme="majorHAnsi" w:hAnsiTheme="majorHAnsi" w:cstheme="majorHAnsi"/>
          <w:bCs/>
        </w:rPr>
      </w:pPr>
      <w:r w:rsidRPr="000B7D84">
        <w:rPr>
          <w:rFonts w:asciiTheme="majorHAnsi" w:hAnsiTheme="majorHAnsi" w:cstheme="majorHAnsi"/>
          <w:bCs/>
        </w:rPr>
        <w:t>graphique</w:t>
      </w:r>
    </w:p>
    <w:p w14:paraId="6A093D03" w14:textId="4B9F8C3E" w:rsidR="00A563B9" w:rsidRPr="00CF3D56" w:rsidRDefault="00802E21" w:rsidP="001F1A01">
      <w:pPr>
        <w:pStyle w:val="ListNumber2"/>
        <w:numPr>
          <w:ilvl w:val="0"/>
          <w:numId w:val="22"/>
        </w:numPr>
      </w:pPr>
      <w:r>
        <w:t>calendrier</w:t>
      </w:r>
    </w:p>
    <w:p w14:paraId="7F768D4E" w14:textId="4075D855" w:rsidR="00A563B9" w:rsidRPr="00CF3D56" w:rsidRDefault="00A563B9" w:rsidP="00BE7E8E">
      <w:pPr>
        <w:pStyle w:val="ListNumber"/>
      </w:pPr>
      <w:r w:rsidRPr="00CF3D56">
        <w:t>Avez-vous réussi à échanger des dates ?</w:t>
      </w:r>
    </w:p>
    <w:p w14:paraId="0217D4CA" w14:textId="03F9146B" w:rsidR="00A563B9" w:rsidRPr="00CF3D56" w:rsidRDefault="00A563B9" w:rsidP="00BE7E8E">
      <w:pPr>
        <w:pStyle w:val="ListNumber"/>
      </w:pPr>
      <w:r w:rsidRPr="00CF3D56">
        <w:t>À combien de marchés participez-vous chacun ?</w:t>
      </w:r>
    </w:p>
    <w:p w14:paraId="674AE8C7" w14:textId="10629DCA" w:rsidR="00A563B9" w:rsidRDefault="00A563B9" w:rsidP="00BE7E8E">
      <w:pPr>
        <w:pStyle w:val="ListNumber"/>
      </w:pPr>
      <w:r w:rsidRPr="00CF3D56">
        <w:t xml:space="preserve">Aviez-vous un nombre cible de jours </w:t>
      </w:r>
      <w:r w:rsidR="007D4563">
        <w:t xml:space="preserve">auquel </w:t>
      </w:r>
      <w:r w:rsidRPr="00CF3D56">
        <w:t xml:space="preserve">chacun </w:t>
      </w:r>
      <w:r w:rsidR="007D4563">
        <w:t>serait présent ?</w:t>
      </w:r>
    </w:p>
    <w:p w14:paraId="3C35ED6B" w14:textId="4301EBC1" w:rsidR="002437ED" w:rsidRDefault="002437ED">
      <w:pPr>
        <w:spacing w:before="0" w:after="160" w:line="259" w:lineRule="auto"/>
      </w:pPr>
    </w:p>
    <w:p w14:paraId="4ED0BDEA" w14:textId="21664D87" w:rsidR="00A563B9" w:rsidRPr="001F6825" w:rsidRDefault="001D75A3" w:rsidP="00A563B9">
      <w:pPr>
        <w:pStyle w:val="Heading2"/>
      </w:pPr>
      <w:r>
        <w:t>Atelier 2.4</w:t>
      </w:r>
      <w:r w:rsidR="001D797F">
        <w:t xml:space="preserve"> : Conseils </w:t>
      </w:r>
      <w:r w:rsidR="00124EB6">
        <w:t>pro d</w:t>
      </w:r>
      <w:r w:rsidR="001D797F">
        <w:t xml:space="preserve">e planificateur </w:t>
      </w:r>
    </w:p>
    <w:p w14:paraId="39128DDA" w14:textId="3DE9A6AF" w:rsidR="00A563B9" w:rsidRPr="001F6825" w:rsidRDefault="0078056C" w:rsidP="00A563B9">
      <w:pPr>
        <w:pStyle w:val="Heading3"/>
      </w:pPr>
      <w:r>
        <w:t>Objectif</w:t>
      </w:r>
    </w:p>
    <w:p w14:paraId="0CF2A6DA" w14:textId="77777777" w:rsidR="00124EB6" w:rsidRPr="001F6825" w:rsidRDefault="00124EB6" w:rsidP="00157FAD">
      <w:pPr>
        <w:pStyle w:val="ListBullet"/>
        <w:numPr>
          <w:ilvl w:val="0"/>
          <w:numId w:val="0"/>
        </w:numPr>
      </w:pPr>
      <w:r w:rsidRPr="0052432D">
        <w:rPr>
          <w:lang w:val="fr-FR"/>
        </w:rPr>
        <w:t>Dans le cadre de cette activité pratique, les participants mettront en pratique leurs connaissances</w:t>
      </w:r>
      <w:r>
        <w:rPr>
          <w:lang w:val="fr-FR"/>
        </w:rPr>
        <w:t xml:space="preserve"> en matière</w:t>
      </w:r>
      <w:r>
        <w:t> </w:t>
      </w:r>
      <w:r w:rsidRPr="001F6825">
        <w:t>:</w:t>
      </w:r>
    </w:p>
    <w:p w14:paraId="7277BFFF" w14:textId="3530D3E1" w:rsidR="00A563B9" w:rsidRPr="00CF3D56" w:rsidRDefault="00124EB6" w:rsidP="002C6244">
      <w:pPr>
        <w:pStyle w:val="ListBullet"/>
      </w:pPr>
      <w:r>
        <w:t>d’a</w:t>
      </w:r>
      <w:r w:rsidR="00A563B9">
        <w:t>jout de listes de contrôle</w:t>
      </w:r>
    </w:p>
    <w:p w14:paraId="770D969D" w14:textId="25FD51B5" w:rsidR="00A563B9" w:rsidRPr="00CF3D56" w:rsidRDefault="00124EB6" w:rsidP="002C6244">
      <w:pPr>
        <w:pStyle w:val="ListBullet"/>
      </w:pPr>
      <w:r>
        <w:t>d’a</w:t>
      </w:r>
      <w:r w:rsidR="00A563B9">
        <w:t>jout de pièces jointes</w:t>
      </w:r>
    </w:p>
    <w:p w14:paraId="4EAB4875" w14:textId="46C28177" w:rsidR="00A563B9" w:rsidRPr="001F6825" w:rsidRDefault="00124EB6" w:rsidP="00A563B9">
      <w:pPr>
        <w:pStyle w:val="Heading3"/>
      </w:pPr>
      <w:r>
        <w:t>I</w:t>
      </w:r>
      <w:r w:rsidR="00A563B9" w:rsidRPr="001F6825">
        <w:t>nstructions</w:t>
      </w:r>
    </w:p>
    <w:p w14:paraId="1C079BF4" w14:textId="77777777" w:rsidR="00A563B9" w:rsidRPr="00F5547C" w:rsidRDefault="00A563B9" w:rsidP="002C6244">
      <w:pPr>
        <w:pStyle w:val="BodyText"/>
      </w:pPr>
      <w:r w:rsidRPr="00F5547C">
        <w:t>Maintenant que vous et votre partenaire avez un emploi du temps, vous allez ajouter les articles que vous vendrez chaque jour sur les marchés ainsi que les recettes pour chaque article.</w:t>
      </w:r>
    </w:p>
    <w:p w14:paraId="6AF6A53F" w14:textId="77777777" w:rsidR="00A563B9" w:rsidRPr="00F5547C" w:rsidRDefault="00A563B9" w:rsidP="002C6244">
      <w:pPr>
        <w:pStyle w:val="BodyText"/>
      </w:pPr>
      <w:r w:rsidRPr="00F5547C">
        <w:t>Vous et votre partenaire pouvez ajouter les articles que vous envisagez de vendre en tant qu'éléments de la liste de contrôle. Ajoutez les éléments de liste de contrôle suivants au premier marché de producteurs auquel vous participez :</w:t>
      </w:r>
    </w:p>
    <w:p w14:paraId="132E5847" w14:textId="754BD3BD" w:rsidR="00A563B9" w:rsidRDefault="007C1590" w:rsidP="002C6244">
      <w:pPr>
        <w:pStyle w:val="ListBullet"/>
      </w:pPr>
      <w:r>
        <w:t>Biscuit</w:t>
      </w:r>
      <w:r w:rsidR="00A563B9" w:rsidRPr="00F5547C">
        <w:t xml:space="preserve"> au chocolat</w:t>
      </w:r>
    </w:p>
    <w:p w14:paraId="73FD4EF7" w14:textId="1E797A37" w:rsidR="00A563B9" w:rsidRDefault="00A563B9" w:rsidP="002C6244">
      <w:pPr>
        <w:pStyle w:val="ListBullet"/>
      </w:pPr>
      <w:r w:rsidRPr="00F5547C">
        <w:t>Gâteau à la vanille</w:t>
      </w:r>
    </w:p>
    <w:p w14:paraId="57CB5C41" w14:textId="76A14D9F" w:rsidR="00A563B9" w:rsidRPr="00F5547C" w:rsidRDefault="00A563B9" w:rsidP="002C6244">
      <w:pPr>
        <w:pStyle w:val="ListBullet"/>
      </w:pPr>
      <w:r w:rsidRPr="00F5547C">
        <w:t xml:space="preserve">Pain </w:t>
      </w:r>
      <w:r w:rsidR="007C1590">
        <w:t>au</w:t>
      </w:r>
      <w:r w:rsidRPr="00F5547C">
        <w:t xml:space="preserve"> blé entier</w:t>
      </w:r>
    </w:p>
    <w:p w14:paraId="2F9F13A3" w14:textId="003FD7F1" w:rsidR="00A563B9" w:rsidRPr="00F40F95" w:rsidRDefault="00A563B9" w:rsidP="00F40F95">
      <w:pPr>
        <w:pStyle w:val="BodyText"/>
      </w:pPr>
      <w:r w:rsidRPr="00F40F95">
        <w:t xml:space="preserve">Utilisez Bing pour rechercher des recettes. Joignez </w:t>
      </w:r>
      <w:r w:rsidR="007C1590">
        <w:t>R</w:t>
      </w:r>
      <w:r w:rsidRPr="00F40F95">
        <w:t xml:space="preserve">ecette 1.docx, </w:t>
      </w:r>
      <w:r w:rsidR="007C1590">
        <w:t>R</w:t>
      </w:r>
      <w:r w:rsidRPr="00F40F95">
        <w:t xml:space="preserve">ecette 2.docx et </w:t>
      </w:r>
      <w:r w:rsidR="007C1590">
        <w:t>R</w:t>
      </w:r>
      <w:r w:rsidRPr="00F40F95">
        <w:t>ecette 3.docx à la tâche.</w:t>
      </w:r>
    </w:p>
    <w:p w14:paraId="04C12EE2" w14:textId="65B9CAE9" w:rsidR="00A563B9" w:rsidRPr="001F6825" w:rsidRDefault="0078056C" w:rsidP="00A563B9">
      <w:pPr>
        <w:pStyle w:val="Heading3"/>
      </w:pPr>
      <w:r>
        <w:t>Retour sur l’activité pratique</w:t>
      </w:r>
    </w:p>
    <w:p w14:paraId="02303F57" w14:textId="0036FA76" w:rsidR="00A563B9" w:rsidRPr="00F40F95" w:rsidRDefault="003E3538" w:rsidP="001F1A01">
      <w:pPr>
        <w:pStyle w:val="ListNumber"/>
        <w:numPr>
          <w:ilvl w:val="0"/>
          <w:numId w:val="23"/>
        </w:numPr>
        <w:ind w:left="360"/>
      </w:pPr>
      <w:r>
        <w:t>Q</w:t>
      </w:r>
      <w:r w:rsidR="00A563B9" w:rsidRPr="00F40F95">
        <w:t xml:space="preserve">uelles </w:t>
      </w:r>
      <w:r>
        <w:t xml:space="preserve">sont les </w:t>
      </w:r>
      <w:r w:rsidR="00A563B9" w:rsidRPr="00F40F95">
        <w:t xml:space="preserve">manières </w:t>
      </w:r>
      <w:r>
        <w:t xml:space="preserve">possibles </w:t>
      </w:r>
      <w:r w:rsidR="00D13343">
        <w:t>de</w:t>
      </w:r>
      <w:r w:rsidR="00A563B9" w:rsidRPr="00F40F95">
        <w:t xml:space="preserve"> joindre un fichier à une tâche ? Sélectionnez </w:t>
      </w:r>
      <w:r>
        <w:t>toutes les options applicables :</w:t>
      </w:r>
    </w:p>
    <w:p w14:paraId="0FFA98AB" w14:textId="0202BEAA" w:rsidR="00A563B9" w:rsidRPr="00FA2914" w:rsidRDefault="003E3538" w:rsidP="001F1A01">
      <w:pPr>
        <w:pStyle w:val="ListNumber2"/>
        <w:numPr>
          <w:ilvl w:val="0"/>
          <w:numId w:val="24"/>
        </w:numPr>
        <w:rPr>
          <w:rFonts w:asciiTheme="majorHAnsi" w:hAnsiTheme="majorHAnsi" w:cstheme="majorHAnsi"/>
        </w:rPr>
      </w:pPr>
      <w:r>
        <w:rPr>
          <w:rFonts w:asciiTheme="majorHAnsi" w:hAnsiTheme="majorHAnsi" w:cstheme="majorHAnsi"/>
        </w:rPr>
        <w:t>À partir de</w:t>
      </w:r>
      <w:r w:rsidR="00914396">
        <w:rPr>
          <w:rFonts w:asciiTheme="majorHAnsi" w:hAnsiTheme="majorHAnsi" w:cstheme="majorHAnsi"/>
        </w:rPr>
        <w:t xml:space="preserve"> l'ordinateur</w:t>
      </w:r>
    </w:p>
    <w:p w14:paraId="1BBF841C" w14:textId="2D2933C9" w:rsidR="00A563B9" w:rsidRPr="00FA2914" w:rsidRDefault="003E3538" w:rsidP="001F1A01">
      <w:pPr>
        <w:pStyle w:val="ListNumber2"/>
        <w:numPr>
          <w:ilvl w:val="0"/>
          <w:numId w:val="24"/>
        </w:numPr>
        <w:rPr>
          <w:rFonts w:asciiTheme="majorHAnsi" w:hAnsiTheme="majorHAnsi" w:cstheme="majorHAnsi"/>
        </w:rPr>
      </w:pPr>
      <w:r>
        <w:rPr>
          <w:rFonts w:asciiTheme="majorHAnsi" w:hAnsiTheme="majorHAnsi" w:cstheme="majorHAnsi"/>
        </w:rPr>
        <w:t>À partir du</w:t>
      </w:r>
      <w:r w:rsidR="00914396">
        <w:rPr>
          <w:rFonts w:asciiTheme="majorHAnsi" w:hAnsiTheme="majorHAnsi" w:cstheme="majorHAnsi"/>
        </w:rPr>
        <w:t xml:space="preserve"> fichier </w:t>
      </w:r>
      <w:r>
        <w:rPr>
          <w:rFonts w:asciiTheme="majorHAnsi" w:hAnsiTheme="majorHAnsi" w:cstheme="majorHAnsi"/>
        </w:rPr>
        <w:t>team</w:t>
      </w:r>
    </w:p>
    <w:p w14:paraId="1D3BE231" w14:textId="3710A532" w:rsidR="00A563B9" w:rsidRPr="00FA2914" w:rsidRDefault="00914396" w:rsidP="001F1A01">
      <w:pPr>
        <w:pStyle w:val="ListNumber2"/>
        <w:numPr>
          <w:ilvl w:val="0"/>
          <w:numId w:val="24"/>
        </w:numPr>
        <w:rPr>
          <w:rFonts w:asciiTheme="majorHAnsi" w:hAnsiTheme="majorHAnsi" w:cstheme="majorHAnsi"/>
        </w:rPr>
      </w:pPr>
      <w:r>
        <w:rPr>
          <w:rFonts w:asciiTheme="majorHAnsi" w:hAnsiTheme="majorHAnsi" w:cstheme="majorHAnsi"/>
        </w:rPr>
        <w:t>Un lien vers une URL</w:t>
      </w:r>
    </w:p>
    <w:p w14:paraId="1D61383C" w14:textId="1677C7A5" w:rsidR="00A563B9" w:rsidRPr="00CF3D56" w:rsidRDefault="00914396" w:rsidP="001F1A01">
      <w:pPr>
        <w:pStyle w:val="ListNumber2"/>
        <w:numPr>
          <w:ilvl w:val="0"/>
          <w:numId w:val="24"/>
        </w:numPr>
      </w:pPr>
      <w:r>
        <w:t>À partir de YouTube</w:t>
      </w:r>
    </w:p>
    <w:p w14:paraId="35B725BF" w14:textId="39DA149B" w:rsidR="00A563B9" w:rsidRDefault="00A563B9" w:rsidP="00FA2914">
      <w:pPr>
        <w:pStyle w:val="ListNumber"/>
      </w:pPr>
      <w:r w:rsidRPr="00CF3D56">
        <w:t>Quel est l'avantage d'avoir une liste d'articles pour chaque jour où vous assistez à un marché ?</w:t>
      </w:r>
    </w:p>
    <w:p w14:paraId="4E2FE2F5" w14:textId="726555BB" w:rsidR="00A563B9" w:rsidRPr="000B1E5D" w:rsidRDefault="00A563B9" w:rsidP="00FA2914">
      <w:pPr>
        <w:pStyle w:val="BodyText"/>
        <w:ind w:left="360"/>
      </w:pPr>
      <w:r w:rsidRPr="00FA2914">
        <w:rPr>
          <w:rFonts w:asciiTheme="majorHAnsi" w:hAnsiTheme="majorHAnsi" w:cstheme="majorHAnsi"/>
        </w:rPr>
        <w:t>Réponse possible :</w:t>
      </w:r>
      <w:r w:rsidRPr="6F19D5C5">
        <w:rPr>
          <w:b/>
          <w:bCs/>
        </w:rPr>
        <w:t xml:space="preserve"> </w:t>
      </w:r>
      <w:r>
        <w:t>Les tâches pour le marché auquel vous participez ce jour-là sont organisées en un seul endroit, ce qui facilite la visualisation.</w:t>
      </w:r>
    </w:p>
    <w:p w14:paraId="1E22B14A" w14:textId="77777777" w:rsidR="00A563B9" w:rsidRPr="00761BD6" w:rsidRDefault="00A563B9" w:rsidP="00761BD6">
      <w:pPr>
        <w:pStyle w:val="ListNumber"/>
        <w:rPr>
          <w:color w:val="737373" w:themeColor="background2" w:themeShade="80"/>
        </w:rPr>
      </w:pPr>
      <w:r w:rsidRPr="00CF3D56">
        <w:lastRenderedPageBreak/>
        <w:t>Comment pouvez-vous dire visuellement qu'il y a une pièce jointe pour une tâche ?</w:t>
      </w:r>
    </w:p>
    <w:p w14:paraId="33F82705" w14:textId="162B42EF" w:rsidR="00A563B9" w:rsidRPr="00FA2914" w:rsidRDefault="00A563B9" w:rsidP="00FA2914">
      <w:pPr>
        <w:pStyle w:val="BodyText"/>
        <w:ind w:left="360"/>
      </w:pPr>
      <w:r w:rsidRPr="00FA2914">
        <w:rPr>
          <w:rFonts w:asciiTheme="majorHAnsi" w:hAnsiTheme="majorHAnsi" w:cstheme="majorHAnsi"/>
        </w:rPr>
        <w:t xml:space="preserve">Réponse possible : </w:t>
      </w:r>
      <w:r w:rsidRPr="00FA2914">
        <w:t xml:space="preserve">sur la fiche de tâche, le nom de la pièce jointe est ajouté et </w:t>
      </w:r>
      <w:r w:rsidR="007508A5">
        <w:t xml:space="preserve">un </w:t>
      </w:r>
      <w:r w:rsidRPr="00FA2914">
        <w:t xml:space="preserve">aperçu </w:t>
      </w:r>
      <w:r w:rsidR="007508A5">
        <w:t xml:space="preserve">de celle-ci </w:t>
      </w:r>
      <w:r w:rsidRPr="00FA2914">
        <w:t>s'affiche.</w:t>
      </w:r>
    </w:p>
    <w:p w14:paraId="719CF490" w14:textId="2929923D" w:rsidR="003B6DD3" w:rsidRPr="002437ED" w:rsidRDefault="003B6DD3" w:rsidP="002437ED">
      <w:pPr>
        <w:pStyle w:val="BodyText"/>
      </w:pPr>
    </w:p>
    <w:p w14:paraId="192A816B" w14:textId="77777777" w:rsidR="001D75A3" w:rsidRPr="002437ED" w:rsidRDefault="001D75A3" w:rsidP="002437ED">
      <w:pPr>
        <w:pStyle w:val="BodyText"/>
      </w:pPr>
      <w:r w:rsidRPr="002437ED">
        <w:br w:type="page"/>
      </w:r>
    </w:p>
    <w:p w14:paraId="0DFE4343" w14:textId="7A4DE3D6" w:rsidR="00A563B9" w:rsidRPr="003B6DD3" w:rsidRDefault="00A563B9" w:rsidP="003B6DD3">
      <w:pPr>
        <w:pStyle w:val="Heading1"/>
      </w:pPr>
      <w:r w:rsidRPr="003B6DD3">
        <w:lastRenderedPageBreak/>
        <w:t>Chapitre 3 : Rester organisé avec Microsoft Project</w:t>
      </w:r>
    </w:p>
    <w:p w14:paraId="1B427AAE" w14:textId="77777777" w:rsidR="001D75A3" w:rsidRDefault="00A563B9" w:rsidP="001D75A3">
      <w:pPr>
        <w:pStyle w:val="Heading2"/>
      </w:pPr>
      <w:r w:rsidRPr="003B6DD3">
        <w:t>Termes à connaître :</w:t>
      </w:r>
    </w:p>
    <w:p w14:paraId="40C4F084" w14:textId="2C19FDE0" w:rsidR="00A563B9" w:rsidRPr="005057D8" w:rsidRDefault="00A563B9" w:rsidP="003B6DD3">
      <w:pPr>
        <w:pStyle w:val="BodyText"/>
      </w:pPr>
      <w:r w:rsidRPr="00CF3D56">
        <w:t xml:space="preserve">Projet, cascade, Agile, </w:t>
      </w:r>
      <w:proofErr w:type="spellStart"/>
      <w:r w:rsidRPr="00CF3D56">
        <w:t>backlog</w:t>
      </w:r>
      <w:proofErr w:type="spellEnd"/>
      <w:r w:rsidRPr="00CF3D56">
        <w:t xml:space="preserve">, sprint, projets favoris, </w:t>
      </w:r>
      <w:r w:rsidR="00290735">
        <w:t>compartiments</w:t>
      </w:r>
      <w:r w:rsidRPr="00CF3D56">
        <w:t xml:space="preserve">, tâche, </w:t>
      </w:r>
      <w:r w:rsidR="00290735">
        <w:t>mode d’affichage</w:t>
      </w:r>
      <w:r w:rsidRPr="00CF3D56">
        <w:t xml:space="preserve"> grille, </w:t>
      </w:r>
      <w:r w:rsidR="00290735">
        <w:t>mode d’affichage</w:t>
      </w:r>
      <w:r w:rsidRPr="00CF3D56">
        <w:t xml:space="preserve"> tableau</w:t>
      </w:r>
      <w:r w:rsidR="00290735">
        <w:t xml:space="preserve"> de tâches</w:t>
      </w:r>
      <w:r w:rsidRPr="00CF3D56">
        <w:t xml:space="preserve">, </w:t>
      </w:r>
      <w:r w:rsidR="00290735">
        <w:t>mode d’affichag</w:t>
      </w:r>
      <w:r w:rsidRPr="00CF3D56">
        <w:t>e chronologie, chemin critique, durée, dépendance</w:t>
      </w:r>
    </w:p>
    <w:p w14:paraId="5E4BBFE1" w14:textId="109FF5DB" w:rsidR="00A563B9" w:rsidRPr="001F6825" w:rsidRDefault="00A563B9" w:rsidP="00A563B9">
      <w:pPr>
        <w:pStyle w:val="Heading2"/>
      </w:pPr>
      <w:r>
        <w:t>Vidéos connexes:</w:t>
      </w:r>
    </w:p>
    <w:p w14:paraId="6458D2F8" w14:textId="77777777" w:rsidR="006F056F" w:rsidRDefault="006F056F" w:rsidP="006F056F">
      <w:pPr>
        <w:pStyle w:val="BodyText"/>
        <w:rPr>
          <w:lang w:val="fr-FR"/>
        </w:rPr>
      </w:pPr>
      <w:r>
        <w:rPr>
          <w:lang w:val="fr-FR"/>
        </w:rPr>
        <w:t>Veillez à commencer par visionner les leçons par vidéo correspondant à cette formation.</w:t>
      </w:r>
    </w:p>
    <w:p w14:paraId="5C1257CC" w14:textId="5534B774" w:rsidR="00A563B9" w:rsidRPr="001F6825" w:rsidRDefault="00F34CCE" w:rsidP="00A563B9">
      <w:pPr>
        <w:pStyle w:val="Heading2"/>
      </w:pPr>
      <w:r>
        <w:t>Contrôle</w:t>
      </w:r>
      <w:r w:rsidR="00A563B9" w:rsidRPr="001F6825">
        <w:t xml:space="preserve"> des connaissances</w:t>
      </w:r>
    </w:p>
    <w:p w14:paraId="46BF133D" w14:textId="77777777" w:rsidR="00A563B9" w:rsidRPr="00CF3D56" w:rsidRDefault="00A563B9" w:rsidP="001F1A01">
      <w:pPr>
        <w:pStyle w:val="ListNumber"/>
        <w:numPr>
          <w:ilvl w:val="0"/>
          <w:numId w:val="25"/>
        </w:numPr>
        <w:ind w:left="360"/>
      </w:pPr>
      <w:r w:rsidRPr="00CF3D56">
        <w:t>Quel est l'avantage d'utiliser Microsoft Project ?</w:t>
      </w:r>
    </w:p>
    <w:p w14:paraId="2B51D4BE" w14:textId="50EA6ADD" w:rsidR="00A563B9" w:rsidRPr="00D62446" w:rsidRDefault="008060BD" w:rsidP="001F1A01">
      <w:pPr>
        <w:pStyle w:val="ListNumber2"/>
        <w:numPr>
          <w:ilvl w:val="0"/>
          <w:numId w:val="26"/>
        </w:numPr>
      </w:pPr>
      <w:r>
        <w:t xml:space="preserve">on </w:t>
      </w:r>
      <w:r w:rsidR="00A563B9" w:rsidRPr="00D62446">
        <w:t>peut définir des dépendances</w:t>
      </w:r>
    </w:p>
    <w:p w14:paraId="7D5B3EBB" w14:textId="5394A0ED" w:rsidR="00A563B9" w:rsidRPr="00D62446" w:rsidRDefault="00A563B9" w:rsidP="001F1A01">
      <w:pPr>
        <w:pStyle w:val="ListNumber2"/>
        <w:numPr>
          <w:ilvl w:val="0"/>
          <w:numId w:val="26"/>
        </w:numPr>
      </w:pPr>
      <w:r w:rsidRPr="00D62446">
        <w:t xml:space="preserve">représentation graphique du </w:t>
      </w:r>
      <w:r w:rsidR="00FC7269">
        <w:t>calendrier</w:t>
      </w:r>
    </w:p>
    <w:p w14:paraId="3082979A" w14:textId="5EF4B642" w:rsidR="00A563B9" w:rsidRPr="00D62446" w:rsidRDefault="00A563B9" w:rsidP="001F1A01">
      <w:pPr>
        <w:pStyle w:val="ListNumber2"/>
        <w:numPr>
          <w:ilvl w:val="0"/>
          <w:numId w:val="26"/>
        </w:numPr>
      </w:pPr>
      <w:r w:rsidRPr="00D62446">
        <w:t>affich</w:t>
      </w:r>
      <w:r w:rsidR="00FC7269">
        <w:t>age du</w:t>
      </w:r>
      <w:r w:rsidRPr="00D62446">
        <w:t xml:space="preserve"> chemin critique</w:t>
      </w:r>
    </w:p>
    <w:p w14:paraId="0E7439E6" w14:textId="1B5DF367" w:rsidR="00DB1AB3" w:rsidRPr="006A0894" w:rsidRDefault="00A563B9" w:rsidP="00DB1AB3">
      <w:pPr>
        <w:pStyle w:val="ListNumber2"/>
        <w:numPr>
          <w:ilvl w:val="0"/>
          <w:numId w:val="26"/>
        </w:numPr>
        <w:rPr>
          <w:rFonts w:asciiTheme="majorHAnsi" w:hAnsiTheme="majorHAnsi" w:cstheme="majorHAnsi"/>
        </w:rPr>
      </w:pPr>
      <w:r w:rsidRPr="00D62446">
        <w:rPr>
          <w:rFonts w:asciiTheme="majorHAnsi" w:hAnsiTheme="majorHAnsi" w:cstheme="majorHAnsi"/>
        </w:rPr>
        <w:t>tout ce qui précède</w:t>
      </w:r>
    </w:p>
    <w:p w14:paraId="72FCB49F" w14:textId="77777777" w:rsidR="00A563B9" w:rsidRPr="00CF3D56" w:rsidRDefault="00A563B9" w:rsidP="00926C9E">
      <w:pPr>
        <w:pStyle w:val="ListNumber"/>
      </w:pPr>
      <w:r w:rsidRPr="00CF3D56">
        <w:t>Quand rendriez-vous une tâche dépendante d'une autre ?</w:t>
      </w:r>
    </w:p>
    <w:p w14:paraId="63AA3F4E" w14:textId="39D4D1D5" w:rsidR="00A563B9" w:rsidRPr="00CF3D56" w:rsidRDefault="00A563B9" w:rsidP="00926C9E">
      <w:pPr>
        <w:pStyle w:val="BodyText"/>
        <w:ind w:left="360"/>
      </w:pPr>
      <w:r w:rsidRPr="00926C9E">
        <w:rPr>
          <w:rFonts w:asciiTheme="majorHAnsi" w:hAnsiTheme="majorHAnsi" w:cstheme="majorHAnsi"/>
          <w:bCs/>
        </w:rPr>
        <w:t xml:space="preserve">Réponse possible : </w:t>
      </w:r>
      <w:r w:rsidRPr="00CF3D56">
        <w:t>si une tâche ne peut pas démarrer avant qu'une autre tâche soit terminée, la première tâche dépend du second chemin.</w:t>
      </w:r>
    </w:p>
    <w:p w14:paraId="469308A8" w14:textId="799C3BC2" w:rsidR="00926C9E" w:rsidRDefault="00A563B9" w:rsidP="00926C9E">
      <w:pPr>
        <w:pStyle w:val="ListNumber"/>
      </w:pPr>
      <w:r w:rsidRPr="00CF3D56">
        <w:t xml:space="preserve">Décrivez deux fonctionnalités </w:t>
      </w:r>
      <w:r w:rsidR="006D7955">
        <w:t>du mode d’affichage</w:t>
      </w:r>
      <w:r w:rsidRPr="00CF3D56">
        <w:t xml:space="preserve"> Chronologie du projet.</w:t>
      </w:r>
    </w:p>
    <w:p w14:paraId="154B83CE" w14:textId="4653C862" w:rsidR="00A563B9" w:rsidRDefault="00A563B9" w:rsidP="00926C9E">
      <w:pPr>
        <w:pStyle w:val="BodyText"/>
        <w:ind w:left="360"/>
        <w:rPr>
          <w:rStyle w:val="BodyTextChar"/>
        </w:rPr>
      </w:pPr>
      <w:r w:rsidRPr="00126129">
        <w:rPr>
          <w:rStyle w:val="BodyTextChar"/>
          <w:rFonts w:asciiTheme="majorHAnsi" w:hAnsiTheme="majorHAnsi" w:cstheme="majorHAnsi"/>
        </w:rPr>
        <w:t xml:space="preserve">Réponse possible : </w:t>
      </w:r>
      <w:r w:rsidR="006D7955">
        <w:rPr>
          <w:rStyle w:val="BodyTextChar"/>
        </w:rPr>
        <w:t>mode d’affichage</w:t>
      </w:r>
      <w:r w:rsidRPr="00926C9E">
        <w:rPr>
          <w:rStyle w:val="BodyTextChar"/>
        </w:rPr>
        <w:t xml:space="preserve"> graphique des tâches, </w:t>
      </w:r>
      <w:r w:rsidR="006D7955">
        <w:rPr>
          <w:rStyle w:val="BodyTextChar"/>
        </w:rPr>
        <w:t>met en évidence</w:t>
      </w:r>
      <w:r w:rsidRPr="00926C9E">
        <w:rPr>
          <w:rStyle w:val="BodyTextChar"/>
        </w:rPr>
        <w:t xml:space="preserve"> les dépendances, peut afficher le chemin critique</w:t>
      </w:r>
    </w:p>
    <w:p w14:paraId="164A4442" w14:textId="77777777" w:rsidR="00DB1AB3" w:rsidRPr="00DB1AB3" w:rsidRDefault="00DB1AB3" w:rsidP="00DB1AB3">
      <w:pPr>
        <w:pStyle w:val="BodyText"/>
        <w:rPr>
          <w:rStyle w:val="BodyTextChar"/>
        </w:rPr>
      </w:pPr>
    </w:p>
    <w:p w14:paraId="2A4B6930" w14:textId="37B00771" w:rsidR="00A563B9" w:rsidRPr="001F6825" w:rsidRDefault="00A50CA3" w:rsidP="00A563B9">
      <w:pPr>
        <w:pStyle w:val="Heading2"/>
      </w:pPr>
      <w:r>
        <w:t>Atelier</w:t>
      </w:r>
      <w:r w:rsidR="00005ECD">
        <w:t xml:space="preserve"> 3.1 : Cré</w:t>
      </w:r>
      <w:r>
        <w:t>ation de</w:t>
      </w:r>
      <w:r w:rsidR="00005ECD">
        <w:t xml:space="preserve"> votre premier projet et </w:t>
      </w:r>
      <w:r>
        <w:t>élaboration de</w:t>
      </w:r>
      <w:r w:rsidR="00005ECD">
        <w:t xml:space="preserve"> votre plan de projet</w:t>
      </w:r>
    </w:p>
    <w:p w14:paraId="2A0F22B7" w14:textId="38E02B2D" w:rsidR="00A563B9" w:rsidRPr="001F6825" w:rsidRDefault="0078056C" w:rsidP="00A563B9">
      <w:pPr>
        <w:pStyle w:val="Heading3"/>
      </w:pPr>
      <w:r>
        <w:t>Objectif</w:t>
      </w:r>
    </w:p>
    <w:p w14:paraId="6F98D159" w14:textId="77777777" w:rsidR="008B5282" w:rsidRDefault="00C679A6" w:rsidP="00157FAD">
      <w:pPr>
        <w:pStyle w:val="ListBullet"/>
        <w:numPr>
          <w:ilvl w:val="0"/>
          <w:numId w:val="0"/>
        </w:numPr>
      </w:pPr>
      <w:r w:rsidRPr="0052432D">
        <w:rPr>
          <w:lang w:val="fr-FR"/>
        </w:rPr>
        <w:t>Dans le cadre de cette activité pratique, les participants mettront en pratique leurs connaissances</w:t>
      </w:r>
      <w:r>
        <w:rPr>
          <w:lang w:val="fr-FR"/>
        </w:rPr>
        <w:t xml:space="preserve"> en matière</w:t>
      </w:r>
      <w:r>
        <w:t> de</w:t>
      </w:r>
      <w:r w:rsidR="008B5282">
        <w:t> :</w:t>
      </w:r>
    </w:p>
    <w:p w14:paraId="0296016A" w14:textId="79039C55" w:rsidR="00A563B9" w:rsidRPr="00CF3D56" w:rsidRDefault="00C679A6" w:rsidP="008B5282">
      <w:pPr>
        <w:pStyle w:val="ListBullet"/>
        <w:numPr>
          <w:ilvl w:val="0"/>
          <w:numId w:val="34"/>
        </w:numPr>
      </w:pPr>
      <w:r>
        <w:t xml:space="preserve">création de </w:t>
      </w:r>
      <w:r w:rsidR="00A563B9">
        <w:t>projet à partir de zéro en utilisant l'approche Agile</w:t>
      </w:r>
      <w:r>
        <w:t>.</w:t>
      </w:r>
    </w:p>
    <w:p w14:paraId="37CF03E1" w14:textId="44AEB14F" w:rsidR="00A563B9" w:rsidRPr="001F6825" w:rsidRDefault="00C95DF7" w:rsidP="00A563B9">
      <w:pPr>
        <w:pStyle w:val="Heading3"/>
      </w:pPr>
      <w:r>
        <w:t>I</w:t>
      </w:r>
      <w:r w:rsidR="00A563B9" w:rsidRPr="001F6825">
        <w:t>nstructions</w:t>
      </w:r>
    </w:p>
    <w:p w14:paraId="1BD493AD" w14:textId="77777777" w:rsidR="00A563B9" w:rsidRPr="00A813EE" w:rsidRDefault="00A563B9" w:rsidP="00126129">
      <w:pPr>
        <w:pStyle w:val="BodyText"/>
        <w:rPr>
          <w:shd w:val="clear" w:color="auto" w:fill="FFFFFF"/>
        </w:rPr>
      </w:pPr>
      <w:r w:rsidRPr="00A813EE">
        <w:rPr>
          <w:shd w:val="clear" w:color="auto" w:fill="FFFFFF"/>
        </w:rPr>
        <w:t>Vous utiliserez Microsoft Project pour vous aider à vous préparer à vendre des produits de boulangerie sur un marché local. Vous utiliserez l'approche Agile pour gérer ce projet en divisant les tâches en sprints hebdomadaires.</w:t>
      </w:r>
    </w:p>
    <w:p w14:paraId="45320B85" w14:textId="310C3270" w:rsidR="00A563B9" w:rsidRPr="00A813EE" w:rsidRDefault="00A563B9" w:rsidP="00126129">
      <w:pPr>
        <w:pStyle w:val="BodyText"/>
        <w:rPr>
          <w:shd w:val="clear" w:color="auto" w:fill="FFFFFF"/>
        </w:rPr>
      </w:pPr>
      <w:r w:rsidRPr="00A813EE">
        <w:rPr>
          <w:shd w:val="clear" w:color="auto" w:fill="FFFFFF"/>
        </w:rPr>
        <w:t>Les tâches que vous ajouterez sont</w:t>
      </w:r>
      <w:r w:rsidR="00C679A6">
        <w:rPr>
          <w:shd w:val="clear" w:color="auto" w:fill="FFFFFF"/>
        </w:rPr>
        <w:t xml:space="preserve"> les suivantes</w:t>
      </w:r>
      <w:r w:rsidRPr="00A813EE">
        <w:rPr>
          <w:shd w:val="clear" w:color="auto" w:fill="FFFFFF"/>
        </w:rPr>
        <w:t> :</w:t>
      </w:r>
    </w:p>
    <w:p w14:paraId="0AA83508" w14:textId="6F5A4D00" w:rsidR="00126129" w:rsidRPr="00412F53" w:rsidRDefault="00A563B9" w:rsidP="00750435">
      <w:pPr>
        <w:pStyle w:val="ListNumber"/>
        <w:numPr>
          <w:ilvl w:val="0"/>
          <w:numId w:val="27"/>
        </w:numPr>
        <w:ind w:left="360"/>
        <w:rPr>
          <w:shd w:val="clear" w:color="auto" w:fill="FFFFFF"/>
        </w:rPr>
      </w:pPr>
      <w:r w:rsidRPr="00412F53">
        <w:rPr>
          <w:shd w:val="clear" w:color="auto" w:fill="FFFFFF"/>
        </w:rPr>
        <w:t>Créer une liste d'ingrédients pour la semaine (</w:t>
      </w:r>
      <w:r w:rsidR="00282362">
        <w:rPr>
          <w:shd w:val="clear" w:color="auto" w:fill="FFFFFF"/>
        </w:rPr>
        <w:t>0,</w:t>
      </w:r>
      <w:r w:rsidRPr="00412F53">
        <w:rPr>
          <w:shd w:val="clear" w:color="auto" w:fill="FFFFFF"/>
        </w:rPr>
        <w:t>5 jour)</w:t>
      </w:r>
    </w:p>
    <w:p w14:paraId="08677C9C" w14:textId="4ED06C5F" w:rsidR="00126129" w:rsidRPr="00412F53" w:rsidRDefault="00A563B9" w:rsidP="00750435">
      <w:pPr>
        <w:pStyle w:val="ListNumber"/>
        <w:numPr>
          <w:ilvl w:val="0"/>
          <w:numId w:val="27"/>
        </w:numPr>
        <w:ind w:left="360"/>
        <w:rPr>
          <w:shd w:val="clear" w:color="auto" w:fill="FFFFFF"/>
        </w:rPr>
      </w:pPr>
      <w:r w:rsidRPr="00412F53">
        <w:rPr>
          <w:shd w:val="clear" w:color="auto" w:fill="FFFFFF"/>
        </w:rPr>
        <w:t>Achete</w:t>
      </w:r>
      <w:r w:rsidR="00282362">
        <w:rPr>
          <w:shd w:val="clear" w:color="auto" w:fill="FFFFFF"/>
        </w:rPr>
        <w:t>r</w:t>
      </w:r>
      <w:r w:rsidRPr="00412F53">
        <w:rPr>
          <w:shd w:val="clear" w:color="auto" w:fill="FFFFFF"/>
        </w:rPr>
        <w:t xml:space="preserve"> des ingrédients hebdomadaires (</w:t>
      </w:r>
      <w:r w:rsidR="00417355">
        <w:rPr>
          <w:shd w:val="clear" w:color="auto" w:fill="FFFFFF"/>
        </w:rPr>
        <w:t>0,</w:t>
      </w:r>
      <w:r w:rsidRPr="00412F53">
        <w:rPr>
          <w:shd w:val="clear" w:color="auto" w:fill="FFFFFF"/>
        </w:rPr>
        <w:t>5 jour)</w:t>
      </w:r>
    </w:p>
    <w:p w14:paraId="65A56E5D" w14:textId="4F92F6A0" w:rsidR="00126129" w:rsidRPr="00412F53" w:rsidRDefault="00417355" w:rsidP="00750435">
      <w:pPr>
        <w:pStyle w:val="ListNumber"/>
        <w:numPr>
          <w:ilvl w:val="0"/>
          <w:numId w:val="27"/>
        </w:numPr>
        <w:ind w:left="360"/>
        <w:rPr>
          <w:shd w:val="clear" w:color="auto" w:fill="FFFFFF"/>
        </w:rPr>
      </w:pPr>
      <w:r>
        <w:rPr>
          <w:shd w:val="clear" w:color="auto" w:fill="FFFFFF"/>
        </w:rPr>
        <w:t>Préparer des articles</w:t>
      </w:r>
      <w:r w:rsidR="00A563B9" w:rsidRPr="00412F53">
        <w:rPr>
          <w:shd w:val="clear" w:color="auto" w:fill="FFFFFF"/>
        </w:rPr>
        <w:t xml:space="preserve"> de boulangerie pouvant être utilisés pour tous les marchés de la semaine (0,5 jour)</w:t>
      </w:r>
    </w:p>
    <w:p w14:paraId="6B65DB17" w14:textId="28106181" w:rsidR="00126129" w:rsidRPr="00412F53" w:rsidRDefault="00417355" w:rsidP="00750435">
      <w:pPr>
        <w:pStyle w:val="ListNumber"/>
        <w:numPr>
          <w:ilvl w:val="0"/>
          <w:numId w:val="27"/>
        </w:numPr>
        <w:ind w:left="360"/>
        <w:rPr>
          <w:shd w:val="clear" w:color="auto" w:fill="FFFFFF"/>
        </w:rPr>
      </w:pPr>
      <w:r>
        <w:rPr>
          <w:shd w:val="clear" w:color="auto" w:fill="FFFFFF"/>
        </w:rPr>
        <w:lastRenderedPageBreak/>
        <w:t>Préparer des articles de</w:t>
      </w:r>
      <w:r w:rsidR="00126129" w:rsidRPr="00412F53">
        <w:rPr>
          <w:shd w:val="clear" w:color="auto" w:fill="FFFFFF"/>
        </w:rPr>
        <w:t xml:space="preserve"> boulangerie pour le premier marché de la semaine </w:t>
      </w:r>
      <w:r>
        <w:rPr>
          <w:shd w:val="clear" w:color="auto" w:fill="FFFFFF"/>
        </w:rPr>
        <w:t>la veille</w:t>
      </w:r>
      <w:r w:rsidR="00126129" w:rsidRPr="00412F53">
        <w:rPr>
          <w:shd w:val="clear" w:color="auto" w:fill="FFFFFF"/>
        </w:rPr>
        <w:t xml:space="preserve"> (1 jour)</w:t>
      </w:r>
    </w:p>
    <w:p w14:paraId="541A71EB" w14:textId="64422027" w:rsidR="00126129" w:rsidRPr="00412F53" w:rsidRDefault="00A563B9" w:rsidP="00750435">
      <w:pPr>
        <w:pStyle w:val="ListNumber"/>
        <w:numPr>
          <w:ilvl w:val="0"/>
          <w:numId w:val="27"/>
        </w:numPr>
        <w:ind w:left="360"/>
        <w:rPr>
          <w:shd w:val="clear" w:color="auto" w:fill="FFFFFF"/>
        </w:rPr>
      </w:pPr>
      <w:r w:rsidRPr="00412F53">
        <w:rPr>
          <w:shd w:val="clear" w:color="auto" w:fill="FFFFFF"/>
        </w:rPr>
        <w:t xml:space="preserve">Assister au 1 </w:t>
      </w:r>
      <w:r w:rsidRPr="00325A48">
        <w:rPr>
          <w:shd w:val="clear" w:color="auto" w:fill="FFFFFF"/>
          <w:vertAlign w:val="superscript"/>
        </w:rPr>
        <w:t xml:space="preserve">er </w:t>
      </w:r>
      <w:r w:rsidRPr="00412F53">
        <w:rPr>
          <w:shd w:val="clear" w:color="auto" w:fill="FFFFFF"/>
        </w:rPr>
        <w:t>marché de la semaine (.5 jours)</w:t>
      </w:r>
    </w:p>
    <w:p w14:paraId="2CF56111" w14:textId="75E8969F" w:rsidR="00897F9F" w:rsidRDefault="00417355" w:rsidP="00750435">
      <w:pPr>
        <w:pStyle w:val="ListNumber"/>
        <w:rPr>
          <w:shd w:val="clear" w:color="auto" w:fill="FFFFFF"/>
        </w:rPr>
      </w:pPr>
      <w:r>
        <w:rPr>
          <w:shd w:val="clear" w:color="auto" w:fill="FFFFFF"/>
        </w:rPr>
        <w:t>Préparer des articles</w:t>
      </w:r>
      <w:r w:rsidR="00A563B9" w:rsidRPr="00A813EE">
        <w:rPr>
          <w:shd w:val="clear" w:color="auto" w:fill="FFFFFF"/>
        </w:rPr>
        <w:t xml:space="preserve"> de boulangerie pour le deuxième marché de la semaine </w:t>
      </w:r>
      <w:r>
        <w:rPr>
          <w:shd w:val="clear" w:color="auto" w:fill="FFFFFF"/>
        </w:rPr>
        <w:t>la veille</w:t>
      </w:r>
      <w:r w:rsidR="00A563B9" w:rsidRPr="00A813EE">
        <w:rPr>
          <w:shd w:val="clear" w:color="auto" w:fill="FFFFFF"/>
        </w:rPr>
        <w:t xml:space="preserve"> (1 jour)</w:t>
      </w:r>
    </w:p>
    <w:p w14:paraId="5182E69E" w14:textId="4F5D8557" w:rsidR="00897F9F" w:rsidRDefault="00A563B9" w:rsidP="00750435">
      <w:pPr>
        <w:pStyle w:val="ListNumber"/>
        <w:rPr>
          <w:shd w:val="clear" w:color="auto" w:fill="FFFFFF"/>
        </w:rPr>
      </w:pPr>
      <w:r w:rsidRPr="00A813EE">
        <w:rPr>
          <w:shd w:val="clear" w:color="auto" w:fill="FFFFFF"/>
        </w:rPr>
        <w:t>Assister au deuxième marché de la semaine (</w:t>
      </w:r>
      <w:r w:rsidR="00417355">
        <w:rPr>
          <w:shd w:val="clear" w:color="auto" w:fill="FFFFFF"/>
        </w:rPr>
        <w:t>0,</w:t>
      </w:r>
      <w:r w:rsidRPr="00A813EE">
        <w:rPr>
          <w:shd w:val="clear" w:color="auto" w:fill="FFFFFF"/>
        </w:rPr>
        <w:t>5 jour)</w:t>
      </w:r>
    </w:p>
    <w:p w14:paraId="044E5AC6" w14:textId="7CFCDA8C" w:rsidR="00897F9F" w:rsidRDefault="00417355" w:rsidP="00750435">
      <w:pPr>
        <w:pStyle w:val="ListNumber"/>
        <w:rPr>
          <w:shd w:val="clear" w:color="auto" w:fill="FFFFFF"/>
        </w:rPr>
      </w:pPr>
      <w:r>
        <w:rPr>
          <w:shd w:val="clear" w:color="auto" w:fill="FFFFFF"/>
        </w:rPr>
        <w:t>Préparer des articles</w:t>
      </w:r>
      <w:r w:rsidR="00A563B9" w:rsidRPr="00A813EE">
        <w:rPr>
          <w:shd w:val="clear" w:color="auto" w:fill="FFFFFF"/>
        </w:rPr>
        <w:t xml:space="preserve"> de boulangerie pour le troisième marché de la semaine </w:t>
      </w:r>
      <w:r>
        <w:rPr>
          <w:shd w:val="clear" w:color="auto" w:fill="FFFFFF"/>
        </w:rPr>
        <w:t>la veille</w:t>
      </w:r>
      <w:r w:rsidR="00A563B9" w:rsidRPr="00A813EE">
        <w:rPr>
          <w:shd w:val="clear" w:color="auto" w:fill="FFFFFF"/>
        </w:rPr>
        <w:t xml:space="preserve"> (1 jour)</w:t>
      </w:r>
    </w:p>
    <w:p w14:paraId="2BF0C595" w14:textId="7BA3768B" w:rsidR="00A563B9" w:rsidRPr="00A813EE" w:rsidRDefault="00A563B9" w:rsidP="00750435">
      <w:pPr>
        <w:pStyle w:val="ListNumber"/>
        <w:rPr>
          <w:shd w:val="clear" w:color="auto" w:fill="FFFFFF"/>
        </w:rPr>
      </w:pPr>
      <w:r w:rsidRPr="00A813EE">
        <w:rPr>
          <w:shd w:val="clear" w:color="auto" w:fill="FFFFFF"/>
        </w:rPr>
        <w:t>Assister au troisième marché de la semaine (</w:t>
      </w:r>
      <w:r w:rsidR="00417355">
        <w:rPr>
          <w:shd w:val="clear" w:color="auto" w:fill="FFFFFF"/>
        </w:rPr>
        <w:t>0,</w:t>
      </w:r>
      <w:r w:rsidRPr="00A813EE">
        <w:rPr>
          <w:shd w:val="clear" w:color="auto" w:fill="FFFFFF"/>
        </w:rPr>
        <w:t>5 jour)</w:t>
      </w:r>
    </w:p>
    <w:p w14:paraId="4ED8BDEB" w14:textId="0E726684" w:rsidR="00A563B9" w:rsidRDefault="00A563B9" w:rsidP="00897F9F">
      <w:pPr>
        <w:pStyle w:val="BodyText"/>
      </w:pPr>
      <w:r w:rsidRPr="00A813EE">
        <w:rPr>
          <w:shd w:val="clear" w:color="auto" w:fill="FFFFFF"/>
        </w:rPr>
        <w:t>En supposant que vous ayez un partenaire commercial, rappelez-vous que chacune des tâches ci-dessus correspond au temps qu'il faudrait à une personne pour l'accomplir. Attribuez chaque tâche à une personne, en tenant compte du fait que chacun de vous peut travailler sur différentes tâches le même jour. Planifiez les tâches pour une semaine.</w:t>
      </w:r>
    </w:p>
    <w:p w14:paraId="6BFAC393" w14:textId="55BDA4BD" w:rsidR="00A563B9" w:rsidRPr="001F6825" w:rsidRDefault="0078056C" w:rsidP="00A563B9">
      <w:pPr>
        <w:pStyle w:val="Heading3"/>
      </w:pPr>
      <w:r>
        <w:t>Retour sur l’activité pratique</w:t>
      </w:r>
    </w:p>
    <w:p w14:paraId="0E2DCB20" w14:textId="6421B715" w:rsidR="00A563B9" w:rsidRPr="00CF3D56" w:rsidRDefault="00A563B9" w:rsidP="001F1A01">
      <w:pPr>
        <w:pStyle w:val="ListNumber"/>
        <w:numPr>
          <w:ilvl w:val="0"/>
          <w:numId w:val="28"/>
        </w:numPr>
        <w:ind w:left="360"/>
        <w:rPr>
          <w:lang w:eastAsia="en-US"/>
        </w:rPr>
      </w:pPr>
      <w:r w:rsidRPr="00CF3D56">
        <w:rPr>
          <w:lang w:eastAsia="en-US"/>
        </w:rPr>
        <w:t>Lorsque vous affectez plusieurs personnes à une tâche, comment Project modifie-t-il la durée ?</w:t>
      </w:r>
    </w:p>
    <w:p w14:paraId="0DD653AF" w14:textId="3A31C1DF" w:rsidR="00A563B9" w:rsidRPr="00CF3D56" w:rsidRDefault="00D24C18" w:rsidP="001F1A01">
      <w:pPr>
        <w:pStyle w:val="ListNumber2"/>
        <w:numPr>
          <w:ilvl w:val="0"/>
          <w:numId w:val="29"/>
        </w:numPr>
        <w:rPr>
          <w:lang w:eastAsia="en-US"/>
        </w:rPr>
      </w:pPr>
      <w:r>
        <w:rPr>
          <w:lang w:eastAsia="en-US"/>
        </w:rPr>
        <w:t>Divise la durée par le nombre de personnes affectées</w:t>
      </w:r>
    </w:p>
    <w:p w14:paraId="725517DE" w14:textId="42FD3702" w:rsidR="00A563B9" w:rsidRPr="00727AC6" w:rsidRDefault="00417355" w:rsidP="001F1A01">
      <w:pPr>
        <w:pStyle w:val="ListNumber2"/>
        <w:numPr>
          <w:ilvl w:val="0"/>
          <w:numId w:val="29"/>
        </w:numPr>
        <w:rPr>
          <w:rFonts w:asciiTheme="majorHAnsi" w:hAnsiTheme="majorHAnsi" w:cstheme="majorHAnsi"/>
          <w:bCs/>
          <w:lang w:eastAsia="en-US"/>
        </w:rPr>
      </w:pPr>
      <w:r>
        <w:rPr>
          <w:rFonts w:asciiTheme="majorHAnsi" w:hAnsiTheme="majorHAnsi" w:cstheme="majorHAnsi"/>
          <w:bCs/>
          <w:lang w:eastAsia="en-US"/>
        </w:rPr>
        <w:t>Ne modifie pas la durée</w:t>
      </w:r>
    </w:p>
    <w:p w14:paraId="4581A1CD" w14:textId="7B0D81AB" w:rsidR="00A563B9" w:rsidRPr="00CF3D56" w:rsidRDefault="00D24C18" w:rsidP="001F1A01">
      <w:pPr>
        <w:pStyle w:val="ListNumber2"/>
        <w:numPr>
          <w:ilvl w:val="0"/>
          <w:numId w:val="29"/>
        </w:numPr>
        <w:rPr>
          <w:lang w:eastAsia="en-US"/>
        </w:rPr>
      </w:pPr>
      <w:r>
        <w:rPr>
          <w:lang w:eastAsia="en-US"/>
        </w:rPr>
        <w:t>Marque la durée comme nécessitant une mise à jour</w:t>
      </w:r>
    </w:p>
    <w:p w14:paraId="1928FC95" w14:textId="1A5E6A53" w:rsidR="00A563B9" w:rsidRDefault="00A563B9" w:rsidP="001F1A01">
      <w:pPr>
        <w:pStyle w:val="ListNumber"/>
      </w:pPr>
      <w:r w:rsidRPr="00727AC6">
        <w:t xml:space="preserve">Quels ont été les défis auxquels vous avez dû faire face lors </w:t>
      </w:r>
      <w:r w:rsidR="00417355">
        <w:t>de cette activité pratique</w:t>
      </w:r>
      <w:r w:rsidRPr="00727AC6">
        <w:t> ?</w:t>
      </w:r>
    </w:p>
    <w:p w14:paraId="6A4C79A8" w14:textId="5EF59CD1" w:rsidR="00DB1AB3" w:rsidRDefault="00DB1AB3">
      <w:pPr>
        <w:spacing w:before="0" w:after="160" w:line="259" w:lineRule="auto"/>
      </w:pPr>
    </w:p>
    <w:p w14:paraId="546EA211" w14:textId="4C10DAB3" w:rsidR="00A563B9" w:rsidRPr="001F6825" w:rsidRDefault="00417355" w:rsidP="00A563B9">
      <w:pPr>
        <w:pStyle w:val="Heading2"/>
      </w:pPr>
      <w:r>
        <w:t>Atelier</w:t>
      </w:r>
      <w:r w:rsidR="00C02865">
        <w:t> 3.2 : Organis</w:t>
      </w:r>
      <w:r>
        <w:t>ation de</w:t>
      </w:r>
      <w:r w:rsidR="00C02865">
        <w:t xml:space="preserve"> votre travail</w:t>
      </w:r>
    </w:p>
    <w:p w14:paraId="334C3A06" w14:textId="1418F9EB" w:rsidR="00A563B9" w:rsidRPr="001F6825" w:rsidRDefault="0078056C" w:rsidP="00A563B9">
      <w:pPr>
        <w:pStyle w:val="Heading3"/>
      </w:pPr>
      <w:r>
        <w:t>Objectif</w:t>
      </w:r>
    </w:p>
    <w:p w14:paraId="28229470" w14:textId="77777777" w:rsidR="00FB7FB1" w:rsidRPr="00FB7FB1" w:rsidRDefault="002E6E1A" w:rsidP="001C5140">
      <w:pPr>
        <w:pStyle w:val="ListBullet"/>
        <w:numPr>
          <w:ilvl w:val="0"/>
          <w:numId w:val="0"/>
        </w:numPr>
      </w:pPr>
      <w:r w:rsidRPr="0052432D">
        <w:rPr>
          <w:lang w:val="fr-FR"/>
        </w:rPr>
        <w:t>Dans le cadre de cette activité pratique, les participants mettront en pratique leurs connaissances</w:t>
      </w:r>
      <w:r>
        <w:rPr>
          <w:lang w:val="fr-FR"/>
        </w:rPr>
        <w:t xml:space="preserve"> en matière</w:t>
      </w:r>
      <w:r w:rsidR="00FB7FB1">
        <w:rPr>
          <w:lang w:val="fr-FR"/>
        </w:rPr>
        <w:t> :</w:t>
      </w:r>
    </w:p>
    <w:p w14:paraId="48F0ACC3" w14:textId="51A551FF" w:rsidR="00A563B9" w:rsidRPr="00CF3D56" w:rsidRDefault="002E6E1A" w:rsidP="00727AC6">
      <w:pPr>
        <w:pStyle w:val="ListBullet"/>
      </w:pPr>
      <w:r>
        <w:t>d’affectation</w:t>
      </w:r>
      <w:r w:rsidR="00A563B9">
        <w:t xml:space="preserve"> des tâches et des dates d'</w:t>
      </w:r>
      <w:r w:rsidR="00245D38">
        <w:t>expiration</w:t>
      </w:r>
      <w:r>
        <w:t>.</w:t>
      </w:r>
    </w:p>
    <w:p w14:paraId="54208B75" w14:textId="33A4856B" w:rsidR="00A563B9" w:rsidRPr="001F6825" w:rsidRDefault="002E6E1A" w:rsidP="00A563B9">
      <w:pPr>
        <w:pStyle w:val="Heading3"/>
      </w:pPr>
      <w:r>
        <w:t>I</w:t>
      </w:r>
      <w:r w:rsidR="00A563B9" w:rsidRPr="001F6825">
        <w:t>nstructions</w:t>
      </w:r>
    </w:p>
    <w:p w14:paraId="7F92E071" w14:textId="4547E53C" w:rsidR="00A563B9" w:rsidRPr="00497F65" w:rsidRDefault="00A563B9" w:rsidP="00727AC6">
      <w:pPr>
        <w:pStyle w:val="BodyText"/>
        <w:rPr>
          <w:shd w:val="clear" w:color="auto" w:fill="FFFFFF"/>
        </w:rPr>
      </w:pPr>
      <w:r w:rsidRPr="00497F65">
        <w:rPr>
          <w:shd w:val="clear" w:color="auto" w:fill="FFFFFF"/>
        </w:rPr>
        <w:t>Maintenant que les tâches de la semaine ont été ajoutées, attribuées aux personnes et que les dates d'</w:t>
      </w:r>
      <w:r w:rsidR="00245D38">
        <w:rPr>
          <w:shd w:val="clear" w:color="auto" w:fill="FFFFFF"/>
        </w:rPr>
        <w:t>expiration</w:t>
      </w:r>
      <w:r w:rsidRPr="00497F65">
        <w:rPr>
          <w:shd w:val="clear" w:color="auto" w:fill="FFFFFF"/>
        </w:rPr>
        <w:t xml:space="preserve"> ont été définies, vous pouvez créer des dépendances.</w:t>
      </w:r>
    </w:p>
    <w:p w14:paraId="40B94031" w14:textId="53079746" w:rsidR="00A563B9" w:rsidRPr="00497F65" w:rsidRDefault="00A563B9" w:rsidP="00727AC6">
      <w:pPr>
        <w:pStyle w:val="BodyText"/>
        <w:rPr>
          <w:shd w:val="clear" w:color="auto" w:fill="FFFFFF"/>
        </w:rPr>
      </w:pPr>
      <w:r w:rsidRPr="00497F65">
        <w:rPr>
          <w:shd w:val="clear" w:color="auto" w:fill="FFFFFF"/>
        </w:rPr>
        <w:t xml:space="preserve">Pour les neuf tâches, décidez </w:t>
      </w:r>
      <w:r w:rsidR="00BE452E">
        <w:rPr>
          <w:shd w:val="clear" w:color="auto" w:fill="FFFFFF"/>
        </w:rPr>
        <w:t>des</w:t>
      </w:r>
      <w:r w:rsidRPr="00497F65">
        <w:rPr>
          <w:shd w:val="clear" w:color="auto" w:fill="FFFFFF"/>
        </w:rPr>
        <w:t xml:space="preserve"> tâches </w:t>
      </w:r>
      <w:r w:rsidR="00BE452E">
        <w:rPr>
          <w:shd w:val="clear" w:color="auto" w:fill="FFFFFF"/>
        </w:rPr>
        <w:t xml:space="preserve">qui </w:t>
      </w:r>
      <w:r w:rsidRPr="00497F65">
        <w:rPr>
          <w:shd w:val="clear" w:color="auto" w:fill="FFFFFF"/>
        </w:rPr>
        <w:t>dépendent des autres. Par exemple, vous devez créer une liste d'ingrédients avant de les acheter et aller acheter les ingrédients dépend de la création d'une liste d'ingrédients.</w:t>
      </w:r>
    </w:p>
    <w:p w14:paraId="1DE07C6F" w14:textId="51BD88D8" w:rsidR="00A563B9" w:rsidRPr="00497F65" w:rsidRDefault="00A563B9" w:rsidP="00727AC6">
      <w:pPr>
        <w:pStyle w:val="BodyText"/>
        <w:rPr>
          <w:shd w:val="clear" w:color="auto" w:fill="FFFFFF"/>
        </w:rPr>
      </w:pPr>
      <w:r w:rsidRPr="00497F65">
        <w:rPr>
          <w:shd w:val="clear" w:color="auto" w:fill="FFFFFF"/>
        </w:rPr>
        <w:t>Pour la première tâche, créez une liste d'ingrédients. Vous devrez créer deux sous-tâches :</w:t>
      </w:r>
    </w:p>
    <w:p w14:paraId="574B6723" w14:textId="557F0C8B" w:rsidR="00727AC6" w:rsidRPr="00727AC6" w:rsidRDefault="00A563B9" w:rsidP="00750435">
      <w:pPr>
        <w:pStyle w:val="ListNumber"/>
        <w:numPr>
          <w:ilvl w:val="0"/>
          <w:numId w:val="30"/>
        </w:numPr>
        <w:ind w:left="360"/>
        <w:rPr>
          <w:shd w:val="clear" w:color="auto" w:fill="FFFFFF"/>
        </w:rPr>
      </w:pPr>
      <w:r w:rsidRPr="00727AC6">
        <w:rPr>
          <w:shd w:val="clear" w:color="auto" w:fill="FFFFFF"/>
        </w:rPr>
        <w:t>Ingrédients pour les recettes</w:t>
      </w:r>
    </w:p>
    <w:p w14:paraId="16710495" w14:textId="6945C23B" w:rsidR="00727AC6" w:rsidRPr="00727AC6" w:rsidRDefault="00A563B9" w:rsidP="00750435">
      <w:pPr>
        <w:pStyle w:val="ListNumber"/>
        <w:numPr>
          <w:ilvl w:val="0"/>
          <w:numId w:val="30"/>
        </w:numPr>
        <w:ind w:left="360"/>
        <w:rPr>
          <w:shd w:val="clear" w:color="auto" w:fill="FFFFFF"/>
        </w:rPr>
      </w:pPr>
      <w:r w:rsidRPr="00727AC6">
        <w:rPr>
          <w:shd w:val="clear" w:color="auto" w:fill="FFFFFF"/>
        </w:rPr>
        <w:t>Détermine</w:t>
      </w:r>
      <w:r w:rsidR="00395979">
        <w:rPr>
          <w:shd w:val="clear" w:color="auto" w:fill="FFFFFF"/>
        </w:rPr>
        <w:t>r</w:t>
      </w:r>
      <w:r w:rsidRPr="00727AC6">
        <w:rPr>
          <w:shd w:val="clear" w:color="auto" w:fill="FFFFFF"/>
        </w:rPr>
        <w:t xml:space="preserve"> les ingrédients dont vous avez besoin</w:t>
      </w:r>
    </w:p>
    <w:p w14:paraId="48125FA0" w14:textId="24D698B3" w:rsidR="00A563B9" w:rsidRPr="00727AC6" w:rsidRDefault="00A563B9" w:rsidP="00750435">
      <w:pPr>
        <w:pStyle w:val="ListNumber"/>
        <w:numPr>
          <w:ilvl w:val="0"/>
          <w:numId w:val="30"/>
        </w:numPr>
        <w:ind w:left="360"/>
      </w:pPr>
      <w:r w:rsidRPr="00727AC6">
        <w:t xml:space="preserve">Déterminer </w:t>
      </w:r>
      <w:r w:rsidR="00395979">
        <w:t>les quantités qu’il est</w:t>
      </w:r>
      <w:r w:rsidRPr="00727AC6">
        <w:t xml:space="preserve"> nécessaire </w:t>
      </w:r>
      <w:r w:rsidR="00395979">
        <w:t>d’acheter</w:t>
      </w:r>
    </w:p>
    <w:p w14:paraId="03EB6AE6" w14:textId="465D1740" w:rsidR="00A563B9" w:rsidRPr="001F6825" w:rsidRDefault="0078056C" w:rsidP="00A563B9">
      <w:pPr>
        <w:pStyle w:val="Heading3"/>
      </w:pPr>
      <w:r>
        <w:t>Retour sur l’activité pratique</w:t>
      </w:r>
    </w:p>
    <w:p w14:paraId="7970B100" w14:textId="374C07CF" w:rsidR="00A563B9" w:rsidRPr="00CF3D56" w:rsidRDefault="00F93EFA" w:rsidP="001F1A01">
      <w:pPr>
        <w:pStyle w:val="ListNumber"/>
        <w:numPr>
          <w:ilvl w:val="0"/>
          <w:numId w:val="31"/>
        </w:numPr>
        <w:ind w:left="360"/>
        <w:rPr>
          <w:lang w:eastAsia="en-US"/>
        </w:rPr>
      </w:pPr>
      <w:r>
        <w:rPr>
          <w:lang w:eastAsia="en-US"/>
        </w:rPr>
        <w:t>Quel mode d’affichage</w:t>
      </w:r>
      <w:r w:rsidR="00A563B9" w:rsidRPr="00CF3D56">
        <w:rPr>
          <w:lang w:eastAsia="en-US"/>
        </w:rPr>
        <w:t xml:space="preserve"> utiliseriez-vous pour </w:t>
      </w:r>
      <w:r>
        <w:rPr>
          <w:lang w:eastAsia="en-US"/>
        </w:rPr>
        <w:t>visualiser</w:t>
      </w:r>
      <w:r w:rsidR="00A563B9" w:rsidRPr="00CF3D56">
        <w:rPr>
          <w:lang w:eastAsia="en-US"/>
        </w:rPr>
        <w:t xml:space="preserve"> graphiquement les dépendances ?</w:t>
      </w:r>
    </w:p>
    <w:p w14:paraId="36687907" w14:textId="1993E38A" w:rsidR="00570B96" w:rsidRDefault="00F93EFA" w:rsidP="00570B96">
      <w:pPr>
        <w:pStyle w:val="ListNumber2"/>
        <w:numPr>
          <w:ilvl w:val="0"/>
          <w:numId w:val="0"/>
        </w:numPr>
        <w:ind w:firstLine="360"/>
        <w:rPr>
          <w:lang w:eastAsia="en-US"/>
        </w:rPr>
      </w:pPr>
      <w:r>
        <w:rPr>
          <w:lang w:eastAsia="en-US"/>
        </w:rPr>
        <w:t>a</w:t>
      </w:r>
      <w:r w:rsidR="00570B96">
        <w:rPr>
          <w:lang w:eastAsia="en-US"/>
        </w:rPr>
        <w:t xml:space="preserve">. </w:t>
      </w:r>
      <w:r>
        <w:rPr>
          <w:lang w:eastAsia="en-US"/>
        </w:rPr>
        <w:t>grille</w:t>
      </w:r>
    </w:p>
    <w:p w14:paraId="74973C6F" w14:textId="3420A344" w:rsidR="00A563B9" w:rsidRPr="00CF3D56" w:rsidRDefault="00570B96" w:rsidP="00570B96">
      <w:pPr>
        <w:pStyle w:val="ListNumber2"/>
        <w:numPr>
          <w:ilvl w:val="0"/>
          <w:numId w:val="0"/>
        </w:numPr>
        <w:ind w:firstLine="360"/>
        <w:rPr>
          <w:lang w:eastAsia="en-US"/>
        </w:rPr>
      </w:pPr>
      <w:r>
        <w:rPr>
          <w:lang w:eastAsia="en-US"/>
        </w:rPr>
        <w:t xml:space="preserve">b. </w:t>
      </w:r>
      <w:r w:rsidR="00F93EFA">
        <w:rPr>
          <w:lang w:eastAsia="en-US"/>
        </w:rPr>
        <w:t>tableau de tâches</w:t>
      </w:r>
    </w:p>
    <w:p w14:paraId="68F65772" w14:textId="43A7601A" w:rsidR="00A563B9" w:rsidRPr="00151FD7" w:rsidRDefault="00570B96" w:rsidP="00570B96">
      <w:pPr>
        <w:pStyle w:val="ListNumber2"/>
        <w:numPr>
          <w:ilvl w:val="0"/>
          <w:numId w:val="0"/>
        </w:numPr>
        <w:ind w:firstLine="360"/>
        <w:rPr>
          <w:rFonts w:asciiTheme="majorHAnsi" w:hAnsiTheme="majorHAnsi" w:cstheme="majorHAnsi"/>
          <w:lang w:eastAsia="en-US"/>
        </w:rPr>
      </w:pPr>
      <w:r>
        <w:rPr>
          <w:rFonts w:asciiTheme="majorHAnsi" w:hAnsiTheme="majorHAnsi" w:cstheme="majorHAnsi"/>
          <w:lang w:eastAsia="en-US"/>
        </w:rPr>
        <w:lastRenderedPageBreak/>
        <w:t>c. chronologie</w:t>
      </w:r>
    </w:p>
    <w:p w14:paraId="4D85AA9F" w14:textId="77777777" w:rsidR="00A563B9" w:rsidRPr="00727AC6" w:rsidRDefault="00A563B9" w:rsidP="00457600">
      <w:pPr>
        <w:pStyle w:val="ListNumber"/>
      </w:pPr>
      <w:r w:rsidRPr="00727AC6">
        <w:t>Comment détermineriez-vous si une tâche comporte des sous-tâches ?</w:t>
      </w:r>
    </w:p>
    <w:p w14:paraId="1BEF796B" w14:textId="073F8CDB" w:rsidR="00A563B9" w:rsidRDefault="00A563B9" w:rsidP="00DB1AB3">
      <w:pPr>
        <w:pStyle w:val="BodyText"/>
        <w:ind w:left="360"/>
      </w:pPr>
      <w:r w:rsidRPr="00457600">
        <w:rPr>
          <w:rFonts w:asciiTheme="majorHAnsi" w:hAnsiTheme="majorHAnsi" w:cstheme="majorHAnsi"/>
        </w:rPr>
        <w:t xml:space="preserve">Réponse possible : </w:t>
      </w:r>
      <w:r w:rsidRPr="00457600">
        <w:t xml:space="preserve">les sous-tâches </w:t>
      </w:r>
      <w:r w:rsidR="00F93EFA">
        <w:t>figurent</w:t>
      </w:r>
      <w:r w:rsidRPr="00457600">
        <w:t xml:space="preserve"> en retrait sous la tâche principale en mode </w:t>
      </w:r>
      <w:r w:rsidR="00F93EFA">
        <w:t>d’affichage g</w:t>
      </w:r>
      <w:r w:rsidRPr="00457600">
        <w:t>rille.</w:t>
      </w:r>
    </w:p>
    <w:p w14:paraId="046D0D9A" w14:textId="77777777" w:rsidR="00454F41" w:rsidRPr="00457600" w:rsidRDefault="00454F41" w:rsidP="001F4011">
      <w:pPr>
        <w:pStyle w:val="BodyText"/>
      </w:pPr>
    </w:p>
    <w:p w14:paraId="4D11C7AD" w14:textId="268105F0" w:rsidR="00A563B9" w:rsidRPr="001F6825" w:rsidRDefault="00F93EFA" w:rsidP="00A563B9">
      <w:pPr>
        <w:pStyle w:val="Heading2"/>
      </w:pPr>
      <w:r>
        <w:t>Atelier</w:t>
      </w:r>
      <w:r w:rsidR="00151FD7">
        <w:t xml:space="preserve"> 3.3 </w:t>
      </w:r>
      <w:r w:rsidR="00A563B9" w:rsidRPr="003117A0">
        <w:t xml:space="preserve">Conseils pro </w:t>
      </w:r>
      <w:r>
        <w:t>dans Project</w:t>
      </w:r>
    </w:p>
    <w:p w14:paraId="3E260E77" w14:textId="173D73F2" w:rsidR="00A563B9" w:rsidRPr="001F6825" w:rsidRDefault="0078056C" w:rsidP="00A563B9">
      <w:pPr>
        <w:pStyle w:val="Heading3"/>
      </w:pPr>
      <w:r>
        <w:t>Objectif</w:t>
      </w:r>
    </w:p>
    <w:p w14:paraId="18FCB420" w14:textId="77777777" w:rsidR="00A36383" w:rsidRDefault="00A36383" w:rsidP="001C5140">
      <w:pPr>
        <w:pStyle w:val="ListBullet"/>
        <w:numPr>
          <w:ilvl w:val="0"/>
          <w:numId w:val="0"/>
        </w:numPr>
      </w:pPr>
      <w:r w:rsidRPr="0052432D">
        <w:rPr>
          <w:lang w:val="fr-FR"/>
        </w:rPr>
        <w:t>Dans le cadre de cette activité pratique, les participants mettront en pratique leurs connaissances</w:t>
      </w:r>
      <w:r>
        <w:rPr>
          <w:lang w:val="fr-FR"/>
        </w:rPr>
        <w:t xml:space="preserve"> en matière</w:t>
      </w:r>
      <w:r>
        <w:t xml:space="preserve">  </w:t>
      </w:r>
    </w:p>
    <w:p w14:paraId="594396C3" w14:textId="16DDD2D8" w:rsidR="00A563B9" w:rsidRPr="00CF3D56" w:rsidRDefault="00A36383" w:rsidP="00457600">
      <w:pPr>
        <w:pStyle w:val="ListBullet"/>
      </w:pPr>
      <w:r>
        <w:t>d’a</w:t>
      </w:r>
      <w:r w:rsidR="00A563B9">
        <w:t>jout d'éléments de listes de contrôle</w:t>
      </w:r>
    </w:p>
    <w:p w14:paraId="10FB9B52" w14:textId="6B8BCD33" w:rsidR="00A563B9" w:rsidRPr="00CF3D56" w:rsidRDefault="00A36383" w:rsidP="00457600">
      <w:pPr>
        <w:pStyle w:val="ListBullet"/>
      </w:pPr>
      <w:r>
        <w:t>d’a</w:t>
      </w:r>
      <w:r w:rsidR="00A563B9">
        <w:t>jout d</w:t>
      </w:r>
      <w:r>
        <w:t>e</w:t>
      </w:r>
      <w:r w:rsidR="00A563B9">
        <w:t xml:space="preserve"> colonne</w:t>
      </w:r>
      <w:r>
        <w:t>s</w:t>
      </w:r>
      <w:r w:rsidR="00A563B9">
        <w:t xml:space="preserve"> d'évaluation au plan</w:t>
      </w:r>
    </w:p>
    <w:p w14:paraId="1F826285" w14:textId="19689FED" w:rsidR="00A563B9" w:rsidRPr="001F6825" w:rsidRDefault="00A36383" w:rsidP="00A563B9">
      <w:pPr>
        <w:pStyle w:val="Heading3"/>
      </w:pPr>
      <w:r>
        <w:t>I</w:t>
      </w:r>
      <w:r w:rsidR="00A563B9" w:rsidRPr="001F6825">
        <w:t>nstructions</w:t>
      </w:r>
    </w:p>
    <w:p w14:paraId="680A57F7" w14:textId="595C3006" w:rsidR="00A563B9" w:rsidRPr="00CF3D56" w:rsidRDefault="00A563B9" w:rsidP="00457600">
      <w:pPr>
        <w:pStyle w:val="BodyText"/>
        <w:rPr>
          <w:lang w:eastAsia="en-US"/>
        </w:rPr>
      </w:pPr>
      <w:r w:rsidRPr="00CF3D56">
        <w:rPr>
          <w:lang w:eastAsia="en-US"/>
        </w:rPr>
        <w:t xml:space="preserve">Vous pouvez utiliser Project pour gérer les modifications apportées à votre plan de projet. Par exemple, supposons que vous ayez initialement prévu de commencer à vendre sur les marchés le mois prochain, mais que vous n'ayez </w:t>
      </w:r>
      <w:r w:rsidR="00BE452E">
        <w:rPr>
          <w:lang w:eastAsia="en-US"/>
        </w:rPr>
        <w:t xml:space="preserve">pas </w:t>
      </w:r>
      <w:r w:rsidRPr="00CF3D56">
        <w:rPr>
          <w:lang w:eastAsia="en-US"/>
        </w:rPr>
        <w:t xml:space="preserve">pu trouver d'espace avant le mois suivant. Modifiez la date de début afin de commencer dans quatre semaines à compter de la date de début </w:t>
      </w:r>
      <w:r w:rsidR="00BE452E">
        <w:rPr>
          <w:lang w:eastAsia="en-US"/>
        </w:rPr>
        <w:t>initial</w:t>
      </w:r>
      <w:r w:rsidRPr="00CF3D56">
        <w:rPr>
          <w:lang w:eastAsia="en-US"/>
        </w:rPr>
        <w:t>e.</w:t>
      </w:r>
    </w:p>
    <w:p w14:paraId="6FDD7BCA" w14:textId="77777777" w:rsidR="00A563B9" w:rsidRPr="00CF3D56" w:rsidRDefault="00A563B9" w:rsidP="00457600">
      <w:pPr>
        <w:pStyle w:val="BodyText"/>
        <w:rPr>
          <w:lang w:eastAsia="en-US"/>
        </w:rPr>
      </w:pPr>
      <w:r w:rsidRPr="00CF3D56">
        <w:rPr>
          <w:lang w:eastAsia="en-US"/>
        </w:rPr>
        <w:t>Ajoutez les éléments de la liste de contrôle suivants au premier marché auquel vous participerez :</w:t>
      </w:r>
    </w:p>
    <w:p w14:paraId="1EE2E527" w14:textId="6F07B129" w:rsidR="00A563B9" w:rsidRPr="00CF3D56" w:rsidRDefault="00F463FA" w:rsidP="00457600">
      <w:pPr>
        <w:pStyle w:val="ListBullet"/>
        <w:rPr>
          <w:lang w:eastAsia="en-US"/>
        </w:rPr>
      </w:pPr>
      <w:r>
        <w:rPr>
          <w:lang w:eastAsia="en-US"/>
        </w:rPr>
        <w:t>Biscuit</w:t>
      </w:r>
      <w:r w:rsidR="00A563B9" w:rsidRPr="00CF3D56">
        <w:rPr>
          <w:lang w:eastAsia="en-US"/>
        </w:rPr>
        <w:t xml:space="preserve"> au chocolat</w:t>
      </w:r>
    </w:p>
    <w:p w14:paraId="017DCAE2" w14:textId="77777777" w:rsidR="00A563B9" w:rsidRPr="00CF3D56" w:rsidRDefault="00A563B9" w:rsidP="00457600">
      <w:pPr>
        <w:pStyle w:val="ListBullet"/>
        <w:rPr>
          <w:lang w:eastAsia="en-US"/>
        </w:rPr>
      </w:pPr>
      <w:r w:rsidRPr="00CF3D56">
        <w:rPr>
          <w:lang w:eastAsia="en-US"/>
        </w:rPr>
        <w:t>Gâteau à la vanille</w:t>
      </w:r>
    </w:p>
    <w:p w14:paraId="51DCFF0A" w14:textId="4862D6D6" w:rsidR="00A563B9" w:rsidRPr="00CF3D56" w:rsidRDefault="00A563B9" w:rsidP="00457600">
      <w:pPr>
        <w:pStyle w:val="ListBullet"/>
        <w:rPr>
          <w:lang w:eastAsia="en-US"/>
        </w:rPr>
      </w:pPr>
      <w:r w:rsidRPr="00CF3D56">
        <w:rPr>
          <w:lang w:eastAsia="en-US"/>
        </w:rPr>
        <w:t xml:space="preserve">Pain </w:t>
      </w:r>
      <w:r w:rsidR="00F463FA">
        <w:rPr>
          <w:lang w:eastAsia="en-US"/>
        </w:rPr>
        <w:t>au</w:t>
      </w:r>
      <w:r w:rsidRPr="00CF3D56">
        <w:rPr>
          <w:lang w:eastAsia="en-US"/>
        </w:rPr>
        <w:t xml:space="preserve"> blé entier</w:t>
      </w:r>
    </w:p>
    <w:p w14:paraId="263112A7" w14:textId="6503B3EA" w:rsidR="00A563B9" w:rsidRPr="00457600" w:rsidRDefault="00A563B9" w:rsidP="00457600">
      <w:pPr>
        <w:pStyle w:val="BodyText"/>
      </w:pPr>
      <w:r w:rsidRPr="00CF3D56">
        <w:rPr>
          <w:lang w:eastAsia="en-US"/>
        </w:rPr>
        <w:t xml:space="preserve">Afin de garder une trace de votre évaluation globale de chaque marché auquel vous participez, ajoutez une colonne d'évaluation avec les options de choix : </w:t>
      </w:r>
      <w:r w:rsidRPr="00457600">
        <w:rPr>
          <w:rFonts w:asciiTheme="majorHAnsi" w:hAnsiTheme="majorHAnsi" w:cstheme="majorHAnsi"/>
          <w:bCs/>
          <w:lang w:eastAsia="en-US"/>
        </w:rPr>
        <w:t xml:space="preserve">Ne participerait plus </w:t>
      </w:r>
      <w:r w:rsidRPr="00CF3D56">
        <w:rPr>
          <w:lang w:eastAsia="en-US"/>
        </w:rPr>
        <w:t xml:space="preserve">et </w:t>
      </w:r>
      <w:r w:rsidR="00454F41">
        <w:rPr>
          <w:rFonts w:asciiTheme="majorHAnsi" w:hAnsiTheme="majorHAnsi" w:cstheme="majorHAnsi"/>
          <w:bCs/>
          <w:lang w:eastAsia="en-US"/>
        </w:rPr>
        <w:t xml:space="preserve">Devrait participer à </w:t>
      </w:r>
      <w:r w:rsidRPr="00457600">
        <w:rPr>
          <w:rFonts w:asciiTheme="majorHAnsi" w:hAnsiTheme="majorHAnsi" w:cstheme="majorHAnsi"/>
        </w:rPr>
        <w:t>nouveau</w:t>
      </w:r>
      <w:r w:rsidRPr="00457600">
        <w:t>.</w:t>
      </w:r>
    </w:p>
    <w:p w14:paraId="43A564D0" w14:textId="669F9C17" w:rsidR="00A563B9" w:rsidRPr="001F6825" w:rsidRDefault="0078056C" w:rsidP="00A563B9">
      <w:pPr>
        <w:pStyle w:val="Heading3"/>
      </w:pPr>
      <w:r>
        <w:t>Retour sur l’activité pratique</w:t>
      </w:r>
    </w:p>
    <w:p w14:paraId="3B1958BA" w14:textId="755C81D1" w:rsidR="00A563B9" w:rsidRPr="00CF3D56" w:rsidRDefault="00A563B9" w:rsidP="001F1A01">
      <w:pPr>
        <w:pStyle w:val="ListNumber"/>
        <w:numPr>
          <w:ilvl w:val="0"/>
          <w:numId w:val="32"/>
        </w:numPr>
        <w:ind w:left="360"/>
      </w:pPr>
      <w:r w:rsidRPr="00CF3D56">
        <w:t xml:space="preserve">Quelle colonne ajouteriez-vous à </w:t>
      </w:r>
      <w:r w:rsidR="00627492">
        <w:t>l’affichage en mode</w:t>
      </w:r>
      <w:r w:rsidRPr="00CF3D56">
        <w:t xml:space="preserve"> </w:t>
      </w:r>
      <w:r w:rsidR="00627492">
        <w:t>g</w:t>
      </w:r>
      <w:r w:rsidRPr="00CF3D56">
        <w:t xml:space="preserve">rille pour voir les dépendances ? Sélectionnez </w:t>
      </w:r>
      <w:r w:rsidR="00627492">
        <w:t>toutes les options applicables :</w:t>
      </w:r>
    </w:p>
    <w:p w14:paraId="566DB741" w14:textId="448035B8" w:rsidR="00A563B9" w:rsidRPr="00CF3D56" w:rsidRDefault="00627492" w:rsidP="001F1A01">
      <w:pPr>
        <w:pStyle w:val="ListNumber2"/>
        <w:numPr>
          <w:ilvl w:val="0"/>
          <w:numId w:val="33"/>
        </w:numPr>
      </w:pPr>
      <w:r>
        <w:t>compartiment</w:t>
      </w:r>
    </w:p>
    <w:p w14:paraId="4A1C10BB" w14:textId="7193947C" w:rsidR="00A563B9" w:rsidRPr="00457600" w:rsidRDefault="00A563B9" w:rsidP="001F1A01">
      <w:pPr>
        <w:pStyle w:val="ListNumber2"/>
        <w:numPr>
          <w:ilvl w:val="0"/>
          <w:numId w:val="33"/>
        </w:numPr>
        <w:rPr>
          <w:rFonts w:asciiTheme="majorHAnsi" w:hAnsiTheme="majorHAnsi" w:cstheme="majorHAnsi"/>
          <w:bCs/>
        </w:rPr>
      </w:pPr>
      <w:r w:rsidRPr="00457600">
        <w:rPr>
          <w:rFonts w:asciiTheme="majorHAnsi" w:hAnsiTheme="majorHAnsi" w:cstheme="majorHAnsi"/>
          <w:bCs/>
        </w:rPr>
        <w:t>dépendant (après)</w:t>
      </w:r>
    </w:p>
    <w:p w14:paraId="31BAA0CA" w14:textId="26D20CB7" w:rsidR="00A563B9" w:rsidRPr="00457600" w:rsidRDefault="00A563B9" w:rsidP="001F1A01">
      <w:pPr>
        <w:pStyle w:val="ListNumber2"/>
        <w:numPr>
          <w:ilvl w:val="0"/>
          <w:numId w:val="33"/>
        </w:numPr>
        <w:rPr>
          <w:rFonts w:asciiTheme="majorHAnsi" w:hAnsiTheme="majorHAnsi" w:cstheme="majorHAnsi"/>
          <w:bCs/>
        </w:rPr>
      </w:pPr>
      <w:r w:rsidRPr="00457600">
        <w:rPr>
          <w:rFonts w:asciiTheme="majorHAnsi" w:hAnsiTheme="majorHAnsi" w:cstheme="majorHAnsi"/>
          <w:bCs/>
        </w:rPr>
        <w:t>dépend de</w:t>
      </w:r>
    </w:p>
    <w:p w14:paraId="5FB72A77" w14:textId="04815ACF" w:rsidR="00A563B9" w:rsidRPr="00CF3D56" w:rsidRDefault="00A563B9" w:rsidP="001F1A01">
      <w:pPr>
        <w:pStyle w:val="ListNumber2"/>
        <w:numPr>
          <w:ilvl w:val="0"/>
          <w:numId w:val="33"/>
        </w:numPr>
      </w:pPr>
      <w:r w:rsidRPr="00CF3D56">
        <w:t>terminer</w:t>
      </w:r>
    </w:p>
    <w:p w14:paraId="10E50335" w14:textId="356F24BE" w:rsidR="00A563B9" w:rsidRPr="00457600" w:rsidRDefault="00A563B9" w:rsidP="001F1A01">
      <w:pPr>
        <w:pStyle w:val="ListNumber"/>
      </w:pPr>
      <w:r w:rsidRPr="00457600">
        <w:t>Maintenant que vous avez organisé une semaine de planification, que pouvez-vous faire pour améliorer le processus ?</w:t>
      </w:r>
    </w:p>
    <w:p w14:paraId="3CB8B1EA" w14:textId="3F6C3662" w:rsidR="00A563B9" w:rsidRPr="00457600" w:rsidRDefault="00A563B9" w:rsidP="00457600">
      <w:pPr>
        <w:pStyle w:val="ListNumber"/>
      </w:pPr>
      <w:r w:rsidRPr="00457600">
        <w:t>Quels autres détails ajouteriez-vous pour vous aider à suivre les principales tâches ?</w:t>
      </w:r>
    </w:p>
    <w:p w14:paraId="148E378D" w14:textId="216D97E7" w:rsidR="00763350" w:rsidRDefault="00A563B9" w:rsidP="00457600">
      <w:pPr>
        <w:pStyle w:val="ListNumber"/>
      </w:pPr>
      <w:r w:rsidRPr="00457600">
        <w:t xml:space="preserve">Quelles tâches </w:t>
      </w:r>
      <w:r w:rsidR="00627492">
        <w:t xml:space="preserve">pourriez-vous considérer comme </w:t>
      </w:r>
      <w:r w:rsidRPr="00457600">
        <w:t xml:space="preserve">sous-tâches, pour ne pas encombrer </w:t>
      </w:r>
      <w:r w:rsidR="00627492">
        <w:t>la planification générale</w:t>
      </w:r>
      <w:r w:rsidRPr="00457600">
        <w:t> ?</w:t>
      </w:r>
    </w:p>
    <w:p w14:paraId="14DEB0CA" w14:textId="0469431A" w:rsidR="00750435" w:rsidRPr="009C54E9" w:rsidRDefault="00763350" w:rsidP="009C54E9">
      <w:pPr>
        <w:pStyle w:val="BodyText"/>
      </w:pPr>
      <w:r w:rsidRPr="009C54E9">
        <w:br w:type="page"/>
      </w:r>
    </w:p>
    <w:p w14:paraId="46C85892" w14:textId="4322A0F9" w:rsidR="00750435" w:rsidRDefault="008941A3" w:rsidP="00DB1AB3">
      <w:pPr>
        <w:pStyle w:val="BodyText"/>
      </w:pPr>
      <w:r w:rsidRPr="007F3DAA">
        <w:rPr>
          <w:noProof/>
        </w:rPr>
        <w:lastRenderedPageBreak/>
        <mc:AlternateContent>
          <mc:Choice Requires="wps">
            <w:drawing>
              <wp:anchor distT="0" distB="0" distL="114300" distR="114300" simplePos="0" relativeHeight="251661312" behindDoc="1" locked="0" layoutInCell="1" allowOverlap="1" wp14:anchorId="07058369" wp14:editId="6309EDFA">
                <wp:simplePos x="0" y="0"/>
                <wp:positionH relativeFrom="page">
                  <wp:align>right</wp:align>
                </wp:positionH>
                <wp:positionV relativeFrom="paragraph">
                  <wp:posOffset>67285</wp:posOffset>
                </wp:positionV>
                <wp:extent cx="7772400" cy="4028792"/>
                <wp:effectExtent l="0" t="0" r="0" b="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4028792"/>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453B3B" id="Rectangle 1" o:spid="_x0000_s1026" alt="&quot;&quot;" style="position:absolute;margin-left:560.8pt;margin-top:5.3pt;width:612pt;height:317.25pt;z-index:-25165516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" fillcolor="#e6e6e6 [3214]" stroked="f" strokeweight="1pt">
                <w10:wrap anchorx="page"/>
              </v:rect>
            </w:pict>
          </mc:Fallback>
        </mc:AlternateContent>
      </w:r>
    </w:p>
    <w:p w14:paraId="2EF5D206" w14:textId="3C2943E0" w:rsidR="00A563B9" w:rsidRDefault="00A563B9" w:rsidP="00151FD7">
      <w:pPr>
        <w:pStyle w:val="Heading1"/>
      </w:pPr>
      <w:r w:rsidRPr="000F7433">
        <w:t xml:space="preserve">PROJET </w:t>
      </w:r>
      <w:r w:rsidR="00627492">
        <w:t>INTÉGRATEUR</w:t>
      </w:r>
    </w:p>
    <w:p w14:paraId="5F414C20" w14:textId="5DAB99F3" w:rsidR="00750435" w:rsidRPr="00750435" w:rsidRDefault="00750435" w:rsidP="00750435">
      <w:pPr>
        <w:pStyle w:val="BodyText"/>
      </w:pPr>
      <w:r w:rsidRPr="00750435">
        <w:t xml:space="preserve">Vous êtes chef de projet pour une petite entreprise et êtes responsable de la formation en entreprise. Votre </w:t>
      </w:r>
      <w:r w:rsidR="00627492">
        <w:t>société</w:t>
      </w:r>
      <w:r w:rsidRPr="00750435">
        <w:t xml:space="preserve"> dispose d'un effectif de 25 personnes que vous devez former. Vous avez 1 mois pour planifier la prochaine formation. Vous utiliserez les compétences acquises </w:t>
      </w:r>
      <w:r w:rsidR="00627492">
        <w:t>dans le cadre de cette formation</w:t>
      </w:r>
      <w:r w:rsidRPr="00750435">
        <w:t xml:space="preserve"> pour organiser et planifier votre formation. </w:t>
      </w:r>
      <w:r w:rsidR="00627492">
        <w:t>Il n’est absolument pas nécessaire que vous élaboriez</w:t>
      </w:r>
      <w:r w:rsidRPr="00750435">
        <w:t xml:space="preserve"> </w:t>
      </w:r>
      <w:r w:rsidR="00627492">
        <w:t>les documents</w:t>
      </w:r>
      <w:r w:rsidRPr="00750435">
        <w:t xml:space="preserve"> de formation ; </w:t>
      </w:r>
      <w:r w:rsidR="00627492">
        <w:t>le champ d’application</w:t>
      </w:r>
      <w:r w:rsidRPr="00750435">
        <w:t xml:space="preserve"> de ce projet </w:t>
      </w:r>
      <w:r w:rsidR="00627492">
        <w:t>ne porte que sur la</w:t>
      </w:r>
      <w:r w:rsidRPr="00750435">
        <w:t xml:space="preserve"> partie planification.</w:t>
      </w:r>
    </w:p>
    <w:p w14:paraId="6712419D" w14:textId="3A37A063" w:rsidR="00750435" w:rsidRPr="00750435" w:rsidRDefault="00750435" w:rsidP="00750435">
      <w:pPr>
        <w:pStyle w:val="BodyText"/>
      </w:pPr>
      <w:r w:rsidRPr="00750435">
        <w:t xml:space="preserve">Utilisez Microsoft </w:t>
      </w:r>
      <w:proofErr w:type="spellStart"/>
      <w:r w:rsidRPr="00750435">
        <w:t>Lists</w:t>
      </w:r>
      <w:proofErr w:type="spellEnd"/>
      <w:r w:rsidRPr="00750435">
        <w:t xml:space="preserve"> pour créer une liste de </w:t>
      </w:r>
      <w:r w:rsidR="00627492">
        <w:t>thèmes de</w:t>
      </w:r>
      <w:r w:rsidRPr="00750435">
        <w:t xml:space="preserve"> formation. </w:t>
      </w:r>
      <w:r w:rsidR="00D205C3">
        <w:t>Il peut s’agir par exemple de</w:t>
      </w:r>
      <w:r w:rsidRPr="00750435">
        <w:t xml:space="preserve"> </w:t>
      </w:r>
      <w:r w:rsidR="0078056C">
        <w:t>la culture</w:t>
      </w:r>
      <w:r w:rsidRPr="00750435">
        <w:t xml:space="preserve"> numérique, </w:t>
      </w:r>
      <w:r w:rsidR="00D205C3">
        <w:t xml:space="preserve">de </w:t>
      </w:r>
      <w:r w:rsidRPr="00750435">
        <w:t>la protection de votre identité,</w:t>
      </w:r>
      <w:r w:rsidR="00D205C3">
        <w:t xml:space="preserve"> de</w:t>
      </w:r>
      <w:r w:rsidRPr="00750435">
        <w:t xml:space="preserve"> l'intégration des nouvelles recrues, etc.</w:t>
      </w:r>
    </w:p>
    <w:p w14:paraId="426C03A5" w14:textId="618C90BC" w:rsidR="00750435" w:rsidRPr="00750435" w:rsidRDefault="00750435" w:rsidP="00750435">
      <w:pPr>
        <w:pStyle w:val="BodyText"/>
      </w:pPr>
      <w:r w:rsidRPr="00750435">
        <w:t xml:space="preserve">Utilisez Microsoft Planner pour programmer l'événement dans un lieu local, comme un centre communautaire, une bibliothèque, un centre </w:t>
      </w:r>
      <w:r w:rsidR="00BE452E">
        <w:t>de réunion</w:t>
      </w:r>
      <w:r w:rsidRPr="00750435">
        <w:t xml:space="preserve"> local, etc. Incluez des tâches telles que contacter les lieux pour connaître la disponibilité, </w:t>
      </w:r>
      <w:r w:rsidR="00D205C3">
        <w:t>programme</w:t>
      </w:r>
      <w:r w:rsidR="00BE452E">
        <w:t>r</w:t>
      </w:r>
      <w:r w:rsidR="00D205C3">
        <w:t xml:space="preserve"> une</w:t>
      </w:r>
      <w:r w:rsidRPr="00750435">
        <w:t xml:space="preserve"> visite du site, sélectionner le lieu, envoyer des invitations, etc.</w:t>
      </w:r>
    </w:p>
    <w:p w14:paraId="295183E2" w14:textId="44E866AB" w:rsidR="00750435" w:rsidRDefault="00750435" w:rsidP="00750435">
      <w:pPr>
        <w:pStyle w:val="BodyText"/>
      </w:pPr>
      <w:r w:rsidRPr="00750435">
        <w:t xml:space="preserve">Supposons </w:t>
      </w:r>
      <w:r w:rsidR="00D205C3">
        <w:t>qu’un</w:t>
      </w:r>
      <w:r w:rsidRPr="00750435">
        <w:t xml:space="preserve"> membre de l'équipe partagera la responsabilité de la planification de l'événement. Utilisez Microsoft Project pour planifier la formation et répartir le travail entre vos coéquipiers. </w:t>
      </w:r>
      <w:r w:rsidR="00AE42DB">
        <w:t xml:space="preserve">Prenez en compte </w:t>
      </w:r>
      <w:r w:rsidRPr="00750435">
        <w:t xml:space="preserve">des tâches telles que la création de contenu de formation, la révision de contenu, la création de diapositives, </w:t>
      </w:r>
      <w:r w:rsidR="00AE42DB">
        <w:t>la présentation</w:t>
      </w:r>
      <w:r w:rsidRPr="00750435">
        <w:t xml:space="preserve"> d'échantillons, etc.</w:t>
      </w:r>
    </w:p>
    <w:p w14:paraId="31E7C726" w14:textId="77777777" w:rsidR="00750435" w:rsidRPr="00750435" w:rsidRDefault="00750435" w:rsidP="00750435">
      <w:pPr>
        <w:pStyle w:val="BodyText"/>
      </w:pPr>
    </w:p>
    <w:sectPr w:rsidR="00750435" w:rsidRPr="00750435" w:rsidSect="00296B43">
      <w:footerReference w:type="default" r:id="rId17"/>
      <w:footerReference w:type="first" r:id="rId18"/>
      <w:pgSz w:w="12240" w:h="15840"/>
      <w:pgMar w:top="1008" w:right="1008" w:bottom="1008" w:left="1008"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AE9BC9" w14:textId="77777777" w:rsidR="00FE3249" w:rsidRDefault="00FE3249" w:rsidP="000F3FF0">
      <w:pPr>
        <w:spacing w:after="0"/>
      </w:pPr>
      <w:r>
        <w:separator/>
      </w:r>
    </w:p>
  </w:endnote>
  <w:endnote w:type="continuationSeparator" w:id="0">
    <w:p w14:paraId="0BF37037" w14:textId="77777777" w:rsidR="00FE3249" w:rsidRDefault="00FE3249" w:rsidP="000F3FF0">
      <w:pPr>
        <w:spacing w:after="0"/>
      </w:pPr>
      <w:r>
        <w:continuationSeparator/>
      </w:r>
    </w:p>
  </w:endnote>
  <w:endnote w:type="continuationNotice" w:id="1">
    <w:p w14:paraId="3C41156C" w14:textId="77777777" w:rsidR="00FE3249" w:rsidRDefault="00FE324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ngal">
    <w:panose1 w:val="00000400000000000000"/>
    <w:charset w:val="01"/>
    <w:family w:val="roman"/>
    <w:pitch w:val="variable"/>
    <w:sig w:usb0="0000A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6715896"/>
      <w:docPartObj>
        <w:docPartGallery w:val="Page Numbers (Bottom of Page)"/>
        <w:docPartUnique/>
      </w:docPartObj>
    </w:sdtPr>
    <w:sdtEndPr/>
    <w:sdtContent>
      <w:p w14:paraId="72A03A92" w14:textId="7A34DDA2" w:rsidR="005514B6" w:rsidRDefault="00092645" w:rsidP="004D63E0">
        <w:pPr>
          <w:pStyle w:val="Footer"/>
          <w:tabs>
            <w:tab w:val="right" w:pos="10170"/>
          </w:tabs>
        </w:pPr>
        <w:r w:rsidRPr="00092645">
          <w:t>Gérer des projets avec Microsoft 365</w:t>
        </w:r>
        <w:r w:rsidR="005514B6">
          <w:tab/>
        </w:r>
        <w:r w:rsidR="005514B6">
          <w:tab/>
        </w:r>
        <w:r w:rsidR="005514B6">
          <w:fldChar w:fldCharType="begin"/>
        </w:r>
        <w:r w:rsidR="005514B6">
          <w:instrText xml:space="preserve"> PAGE   \* MERGEFORMAT </w:instrText>
        </w:r>
        <w:r w:rsidR="005514B6">
          <w:fldChar w:fldCharType="separate"/>
        </w:r>
        <w:r w:rsidR="005514B6">
          <w:t>1</w:t>
        </w:r>
        <w:r w:rsidR="005514B6">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6F3A0" w14:textId="46A890E1" w:rsidR="005514B6" w:rsidRDefault="00092645" w:rsidP="004D63E0">
    <w:pPr>
      <w:pStyle w:val="Footer"/>
      <w:tabs>
        <w:tab w:val="right" w:pos="10170"/>
      </w:tabs>
    </w:pPr>
    <w:r w:rsidRPr="00092645">
      <w:t>Gérer des projets avec Microsoft 365</w:t>
    </w:r>
    <w:r w:rsidR="005514B6">
      <w:tab/>
    </w:r>
    <w:r w:rsidR="005514B6">
      <w:tab/>
    </w:r>
    <w:r w:rsidR="005514B6">
      <w:fldChar w:fldCharType="begin"/>
    </w:r>
    <w:r w:rsidR="005514B6">
      <w:instrText xml:space="preserve"> PAGE   \* MERGEFORMAT </w:instrText>
    </w:r>
    <w:r w:rsidR="005514B6">
      <w:fldChar w:fldCharType="separate"/>
    </w:r>
    <w:r w:rsidR="005514B6">
      <w:rPr>
        <w:noProof/>
      </w:rPr>
      <w:t>1</w:t>
    </w:r>
    <w:r w:rsidR="005514B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88256" w14:textId="77777777" w:rsidR="00FE3249" w:rsidRDefault="00FE3249" w:rsidP="000F3FF0">
      <w:pPr>
        <w:spacing w:after="0"/>
      </w:pPr>
      <w:r>
        <w:separator/>
      </w:r>
    </w:p>
  </w:footnote>
  <w:footnote w:type="continuationSeparator" w:id="0">
    <w:p w14:paraId="2662ED72" w14:textId="77777777" w:rsidR="00FE3249" w:rsidRDefault="00FE3249" w:rsidP="000F3FF0">
      <w:pPr>
        <w:spacing w:after="0"/>
      </w:pPr>
      <w:r>
        <w:continuationSeparator/>
      </w:r>
    </w:p>
  </w:footnote>
  <w:footnote w:type="continuationNotice" w:id="1">
    <w:p w14:paraId="627AC0CC" w14:textId="77777777" w:rsidR="00FE3249" w:rsidRDefault="00FE3249">
      <w:pPr>
        <w:spacing w:after="0"/>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EE480A58"/>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C2CEFAD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88E6BC8"/>
    <w:multiLevelType w:val="hybridMultilevel"/>
    <w:tmpl w:val="5F863460"/>
    <w:lvl w:ilvl="0" w:tplc="8E26B410">
      <w:start w:val="1"/>
      <w:numFmt w:val="decimal"/>
      <w:pStyle w:val="ListNumber"/>
      <w:lvlText w:val="%1."/>
      <w:lvlJc w:val="left"/>
      <w:pPr>
        <w:ind w:left="720" w:hanging="360"/>
      </w:pPr>
      <w:rPr>
        <w:rFonts w:hint="default"/>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C152C4C"/>
    <w:multiLevelType w:val="hybridMultilevel"/>
    <w:tmpl w:val="0B4A99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A7A6C86"/>
    <w:multiLevelType w:val="hybridMultilevel"/>
    <w:tmpl w:val="4C1A08BE"/>
    <w:lvl w:ilvl="0" w:tplc="A8FAFD2C">
      <w:start w:val="1"/>
      <w:numFmt w:val="bullet"/>
      <w:pStyle w:val="ListParagraph"/>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7B176F93"/>
    <w:multiLevelType w:val="hybridMultilevel"/>
    <w:tmpl w:val="6FCC5104"/>
    <w:lvl w:ilvl="0" w:tplc="7CE87856">
      <w:start w:val="1"/>
      <w:numFmt w:val="lowerLetter"/>
      <w:pStyle w:val="ListNumber2"/>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7649515">
    <w:abstractNumId w:val="1"/>
  </w:num>
  <w:num w:numId="2" w16cid:durableId="2032098053">
    <w:abstractNumId w:val="0"/>
  </w:num>
  <w:num w:numId="3" w16cid:durableId="985204095">
    <w:abstractNumId w:val="4"/>
  </w:num>
  <w:num w:numId="4" w16cid:durableId="848832531">
    <w:abstractNumId w:val="5"/>
  </w:num>
  <w:num w:numId="5" w16cid:durableId="622348685">
    <w:abstractNumId w:val="2"/>
    <w:lvlOverride w:ilvl="0">
      <w:startOverride w:val="1"/>
    </w:lvlOverride>
  </w:num>
  <w:num w:numId="6" w16cid:durableId="478234339">
    <w:abstractNumId w:val="2"/>
    <w:lvlOverride w:ilvl="0">
      <w:startOverride w:val="1"/>
    </w:lvlOverride>
  </w:num>
  <w:num w:numId="7" w16cid:durableId="676856653">
    <w:abstractNumId w:val="2"/>
    <w:lvlOverride w:ilvl="0">
      <w:startOverride w:val="1"/>
    </w:lvlOverride>
  </w:num>
  <w:num w:numId="8" w16cid:durableId="214320238">
    <w:abstractNumId w:val="5"/>
    <w:lvlOverride w:ilvl="0">
      <w:startOverride w:val="1"/>
    </w:lvlOverride>
  </w:num>
  <w:num w:numId="9" w16cid:durableId="13463127">
    <w:abstractNumId w:val="2"/>
    <w:lvlOverride w:ilvl="0">
      <w:startOverride w:val="1"/>
    </w:lvlOverride>
  </w:num>
  <w:num w:numId="10" w16cid:durableId="1115058088">
    <w:abstractNumId w:val="5"/>
    <w:lvlOverride w:ilvl="0">
      <w:startOverride w:val="1"/>
    </w:lvlOverride>
  </w:num>
  <w:num w:numId="11" w16cid:durableId="2029406473">
    <w:abstractNumId w:val="2"/>
    <w:lvlOverride w:ilvl="0">
      <w:startOverride w:val="1"/>
    </w:lvlOverride>
  </w:num>
  <w:num w:numId="12" w16cid:durableId="254441364">
    <w:abstractNumId w:val="5"/>
    <w:lvlOverride w:ilvl="0">
      <w:startOverride w:val="1"/>
    </w:lvlOverride>
  </w:num>
  <w:num w:numId="13" w16cid:durableId="570577212">
    <w:abstractNumId w:val="2"/>
    <w:lvlOverride w:ilvl="0">
      <w:startOverride w:val="1"/>
    </w:lvlOverride>
  </w:num>
  <w:num w:numId="14" w16cid:durableId="902524180">
    <w:abstractNumId w:val="5"/>
    <w:lvlOverride w:ilvl="0">
      <w:startOverride w:val="1"/>
    </w:lvlOverride>
  </w:num>
  <w:num w:numId="15" w16cid:durableId="2130080839">
    <w:abstractNumId w:val="2"/>
    <w:lvlOverride w:ilvl="0">
      <w:startOverride w:val="1"/>
    </w:lvlOverride>
  </w:num>
  <w:num w:numId="16" w16cid:durableId="1346663961">
    <w:abstractNumId w:val="2"/>
    <w:lvlOverride w:ilvl="0">
      <w:startOverride w:val="1"/>
    </w:lvlOverride>
  </w:num>
  <w:num w:numId="17" w16cid:durableId="1522628081">
    <w:abstractNumId w:val="5"/>
    <w:lvlOverride w:ilvl="0">
      <w:startOverride w:val="1"/>
    </w:lvlOverride>
  </w:num>
  <w:num w:numId="18" w16cid:durableId="1682582020">
    <w:abstractNumId w:val="5"/>
    <w:lvlOverride w:ilvl="0">
      <w:startOverride w:val="1"/>
    </w:lvlOverride>
  </w:num>
  <w:num w:numId="19" w16cid:durableId="890654069">
    <w:abstractNumId w:val="2"/>
    <w:lvlOverride w:ilvl="0">
      <w:startOverride w:val="1"/>
    </w:lvlOverride>
  </w:num>
  <w:num w:numId="20" w16cid:durableId="324825976">
    <w:abstractNumId w:val="5"/>
    <w:lvlOverride w:ilvl="0">
      <w:startOverride w:val="1"/>
    </w:lvlOverride>
  </w:num>
  <w:num w:numId="21" w16cid:durableId="529993966">
    <w:abstractNumId w:val="2"/>
    <w:lvlOverride w:ilvl="0">
      <w:startOverride w:val="1"/>
    </w:lvlOverride>
  </w:num>
  <w:num w:numId="22" w16cid:durableId="168838077">
    <w:abstractNumId w:val="5"/>
    <w:lvlOverride w:ilvl="0">
      <w:startOverride w:val="1"/>
    </w:lvlOverride>
  </w:num>
  <w:num w:numId="23" w16cid:durableId="453064482">
    <w:abstractNumId w:val="2"/>
    <w:lvlOverride w:ilvl="0">
      <w:startOverride w:val="1"/>
    </w:lvlOverride>
  </w:num>
  <w:num w:numId="24" w16cid:durableId="788476285">
    <w:abstractNumId w:val="5"/>
    <w:lvlOverride w:ilvl="0">
      <w:startOverride w:val="1"/>
    </w:lvlOverride>
  </w:num>
  <w:num w:numId="25" w16cid:durableId="1507094282">
    <w:abstractNumId w:val="2"/>
    <w:lvlOverride w:ilvl="0">
      <w:startOverride w:val="1"/>
    </w:lvlOverride>
  </w:num>
  <w:num w:numId="26" w16cid:durableId="1117063025">
    <w:abstractNumId w:val="5"/>
    <w:lvlOverride w:ilvl="0">
      <w:startOverride w:val="1"/>
    </w:lvlOverride>
  </w:num>
  <w:num w:numId="27" w16cid:durableId="711418052">
    <w:abstractNumId w:val="2"/>
    <w:lvlOverride w:ilvl="0">
      <w:startOverride w:val="1"/>
    </w:lvlOverride>
  </w:num>
  <w:num w:numId="28" w16cid:durableId="1243219153">
    <w:abstractNumId w:val="2"/>
    <w:lvlOverride w:ilvl="0">
      <w:startOverride w:val="1"/>
    </w:lvlOverride>
  </w:num>
  <w:num w:numId="29" w16cid:durableId="140927228">
    <w:abstractNumId w:val="5"/>
    <w:lvlOverride w:ilvl="0">
      <w:startOverride w:val="1"/>
    </w:lvlOverride>
  </w:num>
  <w:num w:numId="30" w16cid:durableId="1680429982">
    <w:abstractNumId w:val="2"/>
    <w:lvlOverride w:ilvl="0">
      <w:startOverride w:val="1"/>
    </w:lvlOverride>
  </w:num>
  <w:num w:numId="31" w16cid:durableId="1291397609">
    <w:abstractNumId w:val="2"/>
    <w:lvlOverride w:ilvl="0">
      <w:startOverride w:val="1"/>
    </w:lvlOverride>
  </w:num>
  <w:num w:numId="32" w16cid:durableId="146023485">
    <w:abstractNumId w:val="2"/>
    <w:lvlOverride w:ilvl="0">
      <w:startOverride w:val="1"/>
    </w:lvlOverride>
  </w:num>
  <w:num w:numId="33" w16cid:durableId="568537872">
    <w:abstractNumId w:val="5"/>
    <w:lvlOverride w:ilvl="0">
      <w:startOverride w:val="1"/>
    </w:lvlOverride>
  </w:num>
  <w:num w:numId="34" w16cid:durableId="1941403635">
    <w:abstractNumId w:val="3"/>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tjQ3tTS0MDM3NbFQ0lEKTi0uzszPAymwqAUA5GLkqywAAAA="/>
  </w:docVars>
  <w:rsids>
    <w:rsidRoot w:val="004F77AF"/>
    <w:rsid w:val="000050BF"/>
    <w:rsid w:val="00005E05"/>
    <w:rsid w:val="00005ECD"/>
    <w:rsid w:val="0000739A"/>
    <w:rsid w:val="00020201"/>
    <w:rsid w:val="00021FBA"/>
    <w:rsid w:val="000236AE"/>
    <w:rsid w:val="00040355"/>
    <w:rsid w:val="00043606"/>
    <w:rsid w:val="00046601"/>
    <w:rsid w:val="000512C9"/>
    <w:rsid w:val="00052ED8"/>
    <w:rsid w:val="0005328B"/>
    <w:rsid w:val="0005503B"/>
    <w:rsid w:val="00056491"/>
    <w:rsid w:val="000567ED"/>
    <w:rsid w:val="0006399B"/>
    <w:rsid w:val="000645CC"/>
    <w:rsid w:val="00064EA5"/>
    <w:rsid w:val="000709C1"/>
    <w:rsid w:val="0007211E"/>
    <w:rsid w:val="00075F98"/>
    <w:rsid w:val="00076D01"/>
    <w:rsid w:val="00080893"/>
    <w:rsid w:val="00086066"/>
    <w:rsid w:val="00092645"/>
    <w:rsid w:val="000928A1"/>
    <w:rsid w:val="000956EB"/>
    <w:rsid w:val="00095968"/>
    <w:rsid w:val="000A03AA"/>
    <w:rsid w:val="000A0838"/>
    <w:rsid w:val="000A1544"/>
    <w:rsid w:val="000B12FE"/>
    <w:rsid w:val="000B2587"/>
    <w:rsid w:val="000B2A4B"/>
    <w:rsid w:val="000B4B20"/>
    <w:rsid w:val="000B6AF2"/>
    <w:rsid w:val="000B771A"/>
    <w:rsid w:val="000B7D84"/>
    <w:rsid w:val="000D6420"/>
    <w:rsid w:val="000D670C"/>
    <w:rsid w:val="000D7F07"/>
    <w:rsid w:val="000E1BD9"/>
    <w:rsid w:val="000E544B"/>
    <w:rsid w:val="000F02FC"/>
    <w:rsid w:val="000F18F8"/>
    <w:rsid w:val="000F3FF0"/>
    <w:rsid w:val="001007F1"/>
    <w:rsid w:val="00100DB2"/>
    <w:rsid w:val="00101918"/>
    <w:rsid w:val="00102CDA"/>
    <w:rsid w:val="001032EA"/>
    <w:rsid w:val="001049BF"/>
    <w:rsid w:val="00106870"/>
    <w:rsid w:val="00111A8A"/>
    <w:rsid w:val="0011219C"/>
    <w:rsid w:val="00112C0D"/>
    <w:rsid w:val="00114616"/>
    <w:rsid w:val="00115596"/>
    <w:rsid w:val="001174D8"/>
    <w:rsid w:val="00120AA5"/>
    <w:rsid w:val="00121A11"/>
    <w:rsid w:val="001231E8"/>
    <w:rsid w:val="00124EB6"/>
    <w:rsid w:val="00126129"/>
    <w:rsid w:val="001273EA"/>
    <w:rsid w:val="00136503"/>
    <w:rsid w:val="001419C3"/>
    <w:rsid w:val="00142437"/>
    <w:rsid w:val="00151FD7"/>
    <w:rsid w:val="001547E5"/>
    <w:rsid w:val="00155A3A"/>
    <w:rsid w:val="00157FAD"/>
    <w:rsid w:val="001649B6"/>
    <w:rsid w:val="00172123"/>
    <w:rsid w:val="00175E29"/>
    <w:rsid w:val="00176948"/>
    <w:rsid w:val="0017709D"/>
    <w:rsid w:val="00177B62"/>
    <w:rsid w:val="00181190"/>
    <w:rsid w:val="00186543"/>
    <w:rsid w:val="0018701E"/>
    <w:rsid w:val="0019090B"/>
    <w:rsid w:val="00190C80"/>
    <w:rsid w:val="001924E8"/>
    <w:rsid w:val="00192BE6"/>
    <w:rsid w:val="001A0BE0"/>
    <w:rsid w:val="001A584D"/>
    <w:rsid w:val="001A6671"/>
    <w:rsid w:val="001B1DDC"/>
    <w:rsid w:val="001B262C"/>
    <w:rsid w:val="001B35FC"/>
    <w:rsid w:val="001B6EF7"/>
    <w:rsid w:val="001C4BBC"/>
    <w:rsid w:val="001C5140"/>
    <w:rsid w:val="001D59A5"/>
    <w:rsid w:val="001D75A3"/>
    <w:rsid w:val="001D797F"/>
    <w:rsid w:val="001E2B53"/>
    <w:rsid w:val="001E2E42"/>
    <w:rsid w:val="001E3EF6"/>
    <w:rsid w:val="001E4ECA"/>
    <w:rsid w:val="001E7D1A"/>
    <w:rsid w:val="001F1A01"/>
    <w:rsid w:val="001F4011"/>
    <w:rsid w:val="001F66C0"/>
    <w:rsid w:val="001F7D9B"/>
    <w:rsid w:val="002025D2"/>
    <w:rsid w:val="002032D1"/>
    <w:rsid w:val="002033BB"/>
    <w:rsid w:val="0020365A"/>
    <w:rsid w:val="00205793"/>
    <w:rsid w:val="002120CA"/>
    <w:rsid w:val="00212850"/>
    <w:rsid w:val="002207B2"/>
    <w:rsid w:val="00220E14"/>
    <w:rsid w:val="002308CD"/>
    <w:rsid w:val="0023517D"/>
    <w:rsid w:val="0023742E"/>
    <w:rsid w:val="002421A7"/>
    <w:rsid w:val="002437ED"/>
    <w:rsid w:val="00245D38"/>
    <w:rsid w:val="00250EA6"/>
    <w:rsid w:val="002534C7"/>
    <w:rsid w:val="0025704A"/>
    <w:rsid w:val="00262AFE"/>
    <w:rsid w:val="0026797A"/>
    <w:rsid w:val="00282362"/>
    <w:rsid w:val="00290735"/>
    <w:rsid w:val="00296B43"/>
    <w:rsid w:val="002A4F04"/>
    <w:rsid w:val="002B4355"/>
    <w:rsid w:val="002B4E32"/>
    <w:rsid w:val="002B6EE8"/>
    <w:rsid w:val="002B779C"/>
    <w:rsid w:val="002C29B0"/>
    <w:rsid w:val="002C2C09"/>
    <w:rsid w:val="002C31C9"/>
    <w:rsid w:val="002C3B1F"/>
    <w:rsid w:val="002C6244"/>
    <w:rsid w:val="002C6BEC"/>
    <w:rsid w:val="002D33B5"/>
    <w:rsid w:val="002E6E1A"/>
    <w:rsid w:val="002F05A9"/>
    <w:rsid w:val="002F22AB"/>
    <w:rsid w:val="00300796"/>
    <w:rsid w:val="003013C8"/>
    <w:rsid w:val="00305255"/>
    <w:rsid w:val="003131A6"/>
    <w:rsid w:val="00321522"/>
    <w:rsid w:val="00325A48"/>
    <w:rsid w:val="00331553"/>
    <w:rsid w:val="003405B1"/>
    <w:rsid w:val="003440D5"/>
    <w:rsid w:val="00344BE5"/>
    <w:rsid w:val="0035136B"/>
    <w:rsid w:val="00355720"/>
    <w:rsid w:val="003561D0"/>
    <w:rsid w:val="0035711F"/>
    <w:rsid w:val="00361D1D"/>
    <w:rsid w:val="00365C3A"/>
    <w:rsid w:val="0037258B"/>
    <w:rsid w:val="003759A0"/>
    <w:rsid w:val="003807CF"/>
    <w:rsid w:val="00391A15"/>
    <w:rsid w:val="00395979"/>
    <w:rsid w:val="00395FDD"/>
    <w:rsid w:val="003A20D5"/>
    <w:rsid w:val="003A77DD"/>
    <w:rsid w:val="003B1F0D"/>
    <w:rsid w:val="003B3DEB"/>
    <w:rsid w:val="003B6DD3"/>
    <w:rsid w:val="003C66D6"/>
    <w:rsid w:val="003D1C6D"/>
    <w:rsid w:val="003D2ACA"/>
    <w:rsid w:val="003D6414"/>
    <w:rsid w:val="003E3538"/>
    <w:rsid w:val="003E3647"/>
    <w:rsid w:val="003F5476"/>
    <w:rsid w:val="003F6EDA"/>
    <w:rsid w:val="003F78CF"/>
    <w:rsid w:val="00400C48"/>
    <w:rsid w:val="00412F53"/>
    <w:rsid w:val="00415159"/>
    <w:rsid w:val="00417355"/>
    <w:rsid w:val="00425576"/>
    <w:rsid w:val="00426268"/>
    <w:rsid w:val="00435B39"/>
    <w:rsid w:val="004373CA"/>
    <w:rsid w:val="004403F5"/>
    <w:rsid w:val="00443FBF"/>
    <w:rsid w:val="0045222F"/>
    <w:rsid w:val="00454F41"/>
    <w:rsid w:val="004565EA"/>
    <w:rsid w:val="00457600"/>
    <w:rsid w:val="00457EF4"/>
    <w:rsid w:val="00461F41"/>
    <w:rsid w:val="00463632"/>
    <w:rsid w:val="00465CA5"/>
    <w:rsid w:val="00465E17"/>
    <w:rsid w:val="00471885"/>
    <w:rsid w:val="00472D22"/>
    <w:rsid w:val="00475741"/>
    <w:rsid w:val="00480DA7"/>
    <w:rsid w:val="00481C1D"/>
    <w:rsid w:val="00491B1A"/>
    <w:rsid w:val="00495F21"/>
    <w:rsid w:val="00496465"/>
    <w:rsid w:val="004978AB"/>
    <w:rsid w:val="004A0DCC"/>
    <w:rsid w:val="004B2D4C"/>
    <w:rsid w:val="004B5A36"/>
    <w:rsid w:val="004B7424"/>
    <w:rsid w:val="004D1911"/>
    <w:rsid w:val="004D5548"/>
    <w:rsid w:val="004D63E0"/>
    <w:rsid w:val="004E44AC"/>
    <w:rsid w:val="004E480E"/>
    <w:rsid w:val="004E67EC"/>
    <w:rsid w:val="004F232F"/>
    <w:rsid w:val="004F77AF"/>
    <w:rsid w:val="004F7F3A"/>
    <w:rsid w:val="00500E4B"/>
    <w:rsid w:val="005026D2"/>
    <w:rsid w:val="00503FFA"/>
    <w:rsid w:val="0050595E"/>
    <w:rsid w:val="0051029C"/>
    <w:rsid w:val="00513F7F"/>
    <w:rsid w:val="005146CD"/>
    <w:rsid w:val="005215C2"/>
    <w:rsid w:val="00522300"/>
    <w:rsid w:val="00524A1B"/>
    <w:rsid w:val="0054454A"/>
    <w:rsid w:val="0055047C"/>
    <w:rsid w:val="00550A30"/>
    <w:rsid w:val="005514B6"/>
    <w:rsid w:val="00556E8A"/>
    <w:rsid w:val="00561277"/>
    <w:rsid w:val="0056561B"/>
    <w:rsid w:val="00570B96"/>
    <w:rsid w:val="00572F27"/>
    <w:rsid w:val="005902F7"/>
    <w:rsid w:val="005919B7"/>
    <w:rsid w:val="00592940"/>
    <w:rsid w:val="00596FE9"/>
    <w:rsid w:val="005A4333"/>
    <w:rsid w:val="005C1A1A"/>
    <w:rsid w:val="005C25A9"/>
    <w:rsid w:val="005C25B0"/>
    <w:rsid w:val="005C2BEF"/>
    <w:rsid w:val="005C2C60"/>
    <w:rsid w:val="005C3332"/>
    <w:rsid w:val="005C5E84"/>
    <w:rsid w:val="005E13FE"/>
    <w:rsid w:val="005E1979"/>
    <w:rsid w:val="005E2471"/>
    <w:rsid w:val="005E33F5"/>
    <w:rsid w:val="005E6672"/>
    <w:rsid w:val="005F37BD"/>
    <w:rsid w:val="006034D9"/>
    <w:rsid w:val="00605484"/>
    <w:rsid w:val="00606076"/>
    <w:rsid w:val="00611A9E"/>
    <w:rsid w:val="00611B64"/>
    <w:rsid w:val="00613440"/>
    <w:rsid w:val="00614DFA"/>
    <w:rsid w:val="00616406"/>
    <w:rsid w:val="006209C7"/>
    <w:rsid w:val="0062382A"/>
    <w:rsid w:val="00627492"/>
    <w:rsid w:val="00633C80"/>
    <w:rsid w:val="0063605D"/>
    <w:rsid w:val="006369C6"/>
    <w:rsid w:val="0064148A"/>
    <w:rsid w:val="0064232E"/>
    <w:rsid w:val="00650000"/>
    <w:rsid w:val="00650BD7"/>
    <w:rsid w:val="00651381"/>
    <w:rsid w:val="00653383"/>
    <w:rsid w:val="006624E8"/>
    <w:rsid w:val="00665371"/>
    <w:rsid w:val="00667BC9"/>
    <w:rsid w:val="00670D02"/>
    <w:rsid w:val="00673A24"/>
    <w:rsid w:val="00687D66"/>
    <w:rsid w:val="00687E2B"/>
    <w:rsid w:val="00687FC1"/>
    <w:rsid w:val="006A0894"/>
    <w:rsid w:val="006A24B9"/>
    <w:rsid w:val="006A5C46"/>
    <w:rsid w:val="006B2872"/>
    <w:rsid w:val="006D0CD9"/>
    <w:rsid w:val="006D759E"/>
    <w:rsid w:val="006D7955"/>
    <w:rsid w:val="006E3636"/>
    <w:rsid w:val="006E75D5"/>
    <w:rsid w:val="006F056F"/>
    <w:rsid w:val="006F4068"/>
    <w:rsid w:val="006F5609"/>
    <w:rsid w:val="006F58AD"/>
    <w:rsid w:val="007142F4"/>
    <w:rsid w:val="007174EC"/>
    <w:rsid w:val="00720BB4"/>
    <w:rsid w:val="00722B4D"/>
    <w:rsid w:val="00722E6B"/>
    <w:rsid w:val="00723B5C"/>
    <w:rsid w:val="00723C3F"/>
    <w:rsid w:val="00725866"/>
    <w:rsid w:val="00727AC6"/>
    <w:rsid w:val="0073045A"/>
    <w:rsid w:val="0073509B"/>
    <w:rsid w:val="00736DB5"/>
    <w:rsid w:val="00741CE0"/>
    <w:rsid w:val="00750435"/>
    <w:rsid w:val="007508A5"/>
    <w:rsid w:val="00751312"/>
    <w:rsid w:val="00757F33"/>
    <w:rsid w:val="00761BD6"/>
    <w:rsid w:val="0076301F"/>
    <w:rsid w:val="00763350"/>
    <w:rsid w:val="0076759F"/>
    <w:rsid w:val="00771FF9"/>
    <w:rsid w:val="00772A0E"/>
    <w:rsid w:val="0078056C"/>
    <w:rsid w:val="00784398"/>
    <w:rsid w:val="00787E11"/>
    <w:rsid w:val="00791D19"/>
    <w:rsid w:val="0079389A"/>
    <w:rsid w:val="00795354"/>
    <w:rsid w:val="007955FE"/>
    <w:rsid w:val="00797E22"/>
    <w:rsid w:val="007A0070"/>
    <w:rsid w:val="007A0C95"/>
    <w:rsid w:val="007A37AF"/>
    <w:rsid w:val="007A498D"/>
    <w:rsid w:val="007A60F6"/>
    <w:rsid w:val="007B24EF"/>
    <w:rsid w:val="007C06C6"/>
    <w:rsid w:val="007C1590"/>
    <w:rsid w:val="007C6FCA"/>
    <w:rsid w:val="007D4563"/>
    <w:rsid w:val="007D5623"/>
    <w:rsid w:val="007D6D13"/>
    <w:rsid w:val="007D6DA2"/>
    <w:rsid w:val="007D7301"/>
    <w:rsid w:val="007E617B"/>
    <w:rsid w:val="007E7750"/>
    <w:rsid w:val="007E7D35"/>
    <w:rsid w:val="007F3DAA"/>
    <w:rsid w:val="007F42A6"/>
    <w:rsid w:val="007F74C6"/>
    <w:rsid w:val="007F7F3B"/>
    <w:rsid w:val="00800933"/>
    <w:rsid w:val="00802E21"/>
    <w:rsid w:val="00804182"/>
    <w:rsid w:val="00805887"/>
    <w:rsid w:val="008060BD"/>
    <w:rsid w:val="00816763"/>
    <w:rsid w:val="0081732B"/>
    <w:rsid w:val="008256BC"/>
    <w:rsid w:val="00827B75"/>
    <w:rsid w:val="00834A63"/>
    <w:rsid w:val="00841A22"/>
    <w:rsid w:val="00846711"/>
    <w:rsid w:val="00862460"/>
    <w:rsid w:val="0086775A"/>
    <w:rsid w:val="00875EF3"/>
    <w:rsid w:val="00876260"/>
    <w:rsid w:val="00890419"/>
    <w:rsid w:val="00891B07"/>
    <w:rsid w:val="00892DE5"/>
    <w:rsid w:val="00892F64"/>
    <w:rsid w:val="00893578"/>
    <w:rsid w:val="008941A3"/>
    <w:rsid w:val="00894820"/>
    <w:rsid w:val="008968C0"/>
    <w:rsid w:val="008977CD"/>
    <w:rsid w:val="00897F9F"/>
    <w:rsid w:val="008A4BC0"/>
    <w:rsid w:val="008A52BA"/>
    <w:rsid w:val="008A5518"/>
    <w:rsid w:val="008A5C00"/>
    <w:rsid w:val="008A7C7A"/>
    <w:rsid w:val="008B2B60"/>
    <w:rsid w:val="008B5282"/>
    <w:rsid w:val="008B5700"/>
    <w:rsid w:val="008B7E9F"/>
    <w:rsid w:val="008C1DE5"/>
    <w:rsid w:val="008C6719"/>
    <w:rsid w:val="008C7993"/>
    <w:rsid w:val="008D4F8D"/>
    <w:rsid w:val="008E07E6"/>
    <w:rsid w:val="008E3C38"/>
    <w:rsid w:val="008F3AE5"/>
    <w:rsid w:val="008F464F"/>
    <w:rsid w:val="008F599E"/>
    <w:rsid w:val="008F60CD"/>
    <w:rsid w:val="00901CFE"/>
    <w:rsid w:val="009030F0"/>
    <w:rsid w:val="00903C17"/>
    <w:rsid w:val="00905713"/>
    <w:rsid w:val="009114C7"/>
    <w:rsid w:val="0091203D"/>
    <w:rsid w:val="00914396"/>
    <w:rsid w:val="0092137E"/>
    <w:rsid w:val="00926C9E"/>
    <w:rsid w:val="009363AC"/>
    <w:rsid w:val="009409CC"/>
    <w:rsid w:val="00945397"/>
    <w:rsid w:val="00945DED"/>
    <w:rsid w:val="00945F78"/>
    <w:rsid w:val="00961B93"/>
    <w:rsid w:val="00961E8B"/>
    <w:rsid w:val="00963BEB"/>
    <w:rsid w:val="009656A1"/>
    <w:rsid w:val="009813DE"/>
    <w:rsid w:val="00986ED9"/>
    <w:rsid w:val="009876AE"/>
    <w:rsid w:val="009A446F"/>
    <w:rsid w:val="009B4E61"/>
    <w:rsid w:val="009B6577"/>
    <w:rsid w:val="009B797E"/>
    <w:rsid w:val="009B7D61"/>
    <w:rsid w:val="009C15E9"/>
    <w:rsid w:val="009C4E2A"/>
    <w:rsid w:val="009C54E9"/>
    <w:rsid w:val="009C585E"/>
    <w:rsid w:val="009C631C"/>
    <w:rsid w:val="009C637E"/>
    <w:rsid w:val="009D09B1"/>
    <w:rsid w:val="009D21E6"/>
    <w:rsid w:val="009E1199"/>
    <w:rsid w:val="009E2713"/>
    <w:rsid w:val="009E2C6D"/>
    <w:rsid w:val="009F01C8"/>
    <w:rsid w:val="009F769E"/>
    <w:rsid w:val="00A00E09"/>
    <w:rsid w:val="00A16851"/>
    <w:rsid w:val="00A1697C"/>
    <w:rsid w:val="00A21B59"/>
    <w:rsid w:val="00A22E65"/>
    <w:rsid w:val="00A274B5"/>
    <w:rsid w:val="00A312AC"/>
    <w:rsid w:val="00A35146"/>
    <w:rsid w:val="00A36383"/>
    <w:rsid w:val="00A3692E"/>
    <w:rsid w:val="00A411A3"/>
    <w:rsid w:val="00A42B32"/>
    <w:rsid w:val="00A50CA3"/>
    <w:rsid w:val="00A54FA8"/>
    <w:rsid w:val="00A563B9"/>
    <w:rsid w:val="00A57491"/>
    <w:rsid w:val="00A65623"/>
    <w:rsid w:val="00A7149C"/>
    <w:rsid w:val="00A77166"/>
    <w:rsid w:val="00A87490"/>
    <w:rsid w:val="00AA09BB"/>
    <w:rsid w:val="00AA0D5D"/>
    <w:rsid w:val="00AA3FD0"/>
    <w:rsid w:val="00AB0252"/>
    <w:rsid w:val="00AB11F2"/>
    <w:rsid w:val="00AB2E96"/>
    <w:rsid w:val="00AB3940"/>
    <w:rsid w:val="00AB75D3"/>
    <w:rsid w:val="00AC0341"/>
    <w:rsid w:val="00AC069E"/>
    <w:rsid w:val="00AC509D"/>
    <w:rsid w:val="00AD00B6"/>
    <w:rsid w:val="00AD3A75"/>
    <w:rsid w:val="00AD4111"/>
    <w:rsid w:val="00AE42DB"/>
    <w:rsid w:val="00AE636F"/>
    <w:rsid w:val="00AE63B1"/>
    <w:rsid w:val="00AE6B80"/>
    <w:rsid w:val="00B00483"/>
    <w:rsid w:val="00B05F62"/>
    <w:rsid w:val="00B10226"/>
    <w:rsid w:val="00B118A9"/>
    <w:rsid w:val="00B12C2B"/>
    <w:rsid w:val="00B14DF2"/>
    <w:rsid w:val="00B1637D"/>
    <w:rsid w:val="00B20FB7"/>
    <w:rsid w:val="00B21BBD"/>
    <w:rsid w:val="00B242EA"/>
    <w:rsid w:val="00B26588"/>
    <w:rsid w:val="00B277A4"/>
    <w:rsid w:val="00B30CC0"/>
    <w:rsid w:val="00B31E95"/>
    <w:rsid w:val="00B37D7B"/>
    <w:rsid w:val="00B4125F"/>
    <w:rsid w:val="00B41E2C"/>
    <w:rsid w:val="00B43797"/>
    <w:rsid w:val="00B44708"/>
    <w:rsid w:val="00B4487F"/>
    <w:rsid w:val="00B4783B"/>
    <w:rsid w:val="00B52222"/>
    <w:rsid w:val="00B5270D"/>
    <w:rsid w:val="00B5272E"/>
    <w:rsid w:val="00B5426A"/>
    <w:rsid w:val="00B5497A"/>
    <w:rsid w:val="00B56BF5"/>
    <w:rsid w:val="00B61D3B"/>
    <w:rsid w:val="00B706AD"/>
    <w:rsid w:val="00B74320"/>
    <w:rsid w:val="00B75FBC"/>
    <w:rsid w:val="00B82ADF"/>
    <w:rsid w:val="00B85672"/>
    <w:rsid w:val="00B867B4"/>
    <w:rsid w:val="00B935C9"/>
    <w:rsid w:val="00BA464F"/>
    <w:rsid w:val="00BA6D67"/>
    <w:rsid w:val="00BB0B55"/>
    <w:rsid w:val="00BB3511"/>
    <w:rsid w:val="00BB3899"/>
    <w:rsid w:val="00BB3FAC"/>
    <w:rsid w:val="00BC150E"/>
    <w:rsid w:val="00BC157E"/>
    <w:rsid w:val="00BC3BF7"/>
    <w:rsid w:val="00BD613F"/>
    <w:rsid w:val="00BE110C"/>
    <w:rsid w:val="00BE20DA"/>
    <w:rsid w:val="00BE3628"/>
    <w:rsid w:val="00BE452E"/>
    <w:rsid w:val="00BE7E8E"/>
    <w:rsid w:val="00BF0E4D"/>
    <w:rsid w:val="00BF2C91"/>
    <w:rsid w:val="00BF443F"/>
    <w:rsid w:val="00BF597C"/>
    <w:rsid w:val="00BF62C8"/>
    <w:rsid w:val="00BF7D8D"/>
    <w:rsid w:val="00C00A07"/>
    <w:rsid w:val="00C02865"/>
    <w:rsid w:val="00C07643"/>
    <w:rsid w:val="00C161B7"/>
    <w:rsid w:val="00C22D18"/>
    <w:rsid w:val="00C2668A"/>
    <w:rsid w:val="00C2714D"/>
    <w:rsid w:val="00C2752A"/>
    <w:rsid w:val="00C2761E"/>
    <w:rsid w:val="00C31A34"/>
    <w:rsid w:val="00C33B22"/>
    <w:rsid w:val="00C33D7B"/>
    <w:rsid w:val="00C37F2D"/>
    <w:rsid w:val="00C43FA7"/>
    <w:rsid w:val="00C4681B"/>
    <w:rsid w:val="00C50C0E"/>
    <w:rsid w:val="00C679A6"/>
    <w:rsid w:val="00C67C70"/>
    <w:rsid w:val="00C776DC"/>
    <w:rsid w:val="00C802AB"/>
    <w:rsid w:val="00C84701"/>
    <w:rsid w:val="00C915EC"/>
    <w:rsid w:val="00C95DF7"/>
    <w:rsid w:val="00C97FCD"/>
    <w:rsid w:val="00CA2F9F"/>
    <w:rsid w:val="00CA74AC"/>
    <w:rsid w:val="00CB0247"/>
    <w:rsid w:val="00CB1169"/>
    <w:rsid w:val="00CB3C6E"/>
    <w:rsid w:val="00CD4B00"/>
    <w:rsid w:val="00CE2CB6"/>
    <w:rsid w:val="00CE6F9B"/>
    <w:rsid w:val="00CE7398"/>
    <w:rsid w:val="00CF034B"/>
    <w:rsid w:val="00CF2E60"/>
    <w:rsid w:val="00CF4B2C"/>
    <w:rsid w:val="00CF6259"/>
    <w:rsid w:val="00D035A0"/>
    <w:rsid w:val="00D053C9"/>
    <w:rsid w:val="00D07C2F"/>
    <w:rsid w:val="00D12B53"/>
    <w:rsid w:val="00D13343"/>
    <w:rsid w:val="00D205C3"/>
    <w:rsid w:val="00D20C97"/>
    <w:rsid w:val="00D22273"/>
    <w:rsid w:val="00D22F28"/>
    <w:rsid w:val="00D2485E"/>
    <w:rsid w:val="00D24C18"/>
    <w:rsid w:val="00D320C9"/>
    <w:rsid w:val="00D41883"/>
    <w:rsid w:val="00D44D83"/>
    <w:rsid w:val="00D44FA7"/>
    <w:rsid w:val="00D517EB"/>
    <w:rsid w:val="00D52E1E"/>
    <w:rsid w:val="00D53227"/>
    <w:rsid w:val="00D57229"/>
    <w:rsid w:val="00D62446"/>
    <w:rsid w:val="00D63798"/>
    <w:rsid w:val="00D66E6D"/>
    <w:rsid w:val="00D7180F"/>
    <w:rsid w:val="00D761EF"/>
    <w:rsid w:val="00D80E20"/>
    <w:rsid w:val="00D85334"/>
    <w:rsid w:val="00D854A3"/>
    <w:rsid w:val="00D95F36"/>
    <w:rsid w:val="00DB1AB3"/>
    <w:rsid w:val="00DB25A8"/>
    <w:rsid w:val="00DB4262"/>
    <w:rsid w:val="00DB4A1C"/>
    <w:rsid w:val="00DC3277"/>
    <w:rsid w:val="00DC56BD"/>
    <w:rsid w:val="00DD1678"/>
    <w:rsid w:val="00DD1725"/>
    <w:rsid w:val="00DD3CBB"/>
    <w:rsid w:val="00DE04A9"/>
    <w:rsid w:val="00DE06F7"/>
    <w:rsid w:val="00DE6329"/>
    <w:rsid w:val="00E00EDF"/>
    <w:rsid w:val="00E265A8"/>
    <w:rsid w:val="00E26690"/>
    <w:rsid w:val="00E30FA5"/>
    <w:rsid w:val="00E3117A"/>
    <w:rsid w:val="00E33D43"/>
    <w:rsid w:val="00E40DEA"/>
    <w:rsid w:val="00E43BC2"/>
    <w:rsid w:val="00E454BC"/>
    <w:rsid w:val="00E502A4"/>
    <w:rsid w:val="00E70FF6"/>
    <w:rsid w:val="00E712DC"/>
    <w:rsid w:val="00E734B5"/>
    <w:rsid w:val="00E7378C"/>
    <w:rsid w:val="00E82F73"/>
    <w:rsid w:val="00E92F54"/>
    <w:rsid w:val="00E94FB7"/>
    <w:rsid w:val="00EA0E6E"/>
    <w:rsid w:val="00EA1C69"/>
    <w:rsid w:val="00EA21C4"/>
    <w:rsid w:val="00EA37E8"/>
    <w:rsid w:val="00EA44EB"/>
    <w:rsid w:val="00EA68F3"/>
    <w:rsid w:val="00EA6DA5"/>
    <w:rsid w:val="00EB1E59"/>
    <w:rsid w:val="00EB2AC4"/>
    <w:rsid w:val="00EB3712"/>
    <w:rsid w:val="00EB687F"/>
    <w:rsid w:val="00EC0A77"/>
    <w:rsid w:val="00EC3AAD"/>
    <w:rsid w:val="00ED1A33"/>
    <w:rsid w:val="00EF2D07"/>
    <w:rsid w:val="00EF4784"/>
    <w:rsid w:val="00F024E0"/>
    <w:rsid w:val="00F05837"/>
    <w:rsid w:val="00F06616"/>
    <w:rsid w:val="00F11A36"/>
    <w:rsid w:val="00F11F1A"/>
    <w:rsid w:val="00F34CCE"/>
    <w:rsid w:val="00F35EA6"/>
    <w:rsid w:val="00F36357"/>
    <w:rsid w:val="00F40F95"/>
    <w:rsid w:val="00F45364"/>
    <w:rsid w:val="00F463FA"/>
    <w:rsid w:val="00F517F3"/>
    <w:rsid w:val="00F5196B"/>
    <w:rsid w:val="00F5237D"/>
    <w:rsid w:val="00F56995"/>
    <w:rsid w:val="00F6276D"/>
    <w:rsid w:val="00F64E3D"/>
    <w:rsid w:val="00F67433"/>
    <w:rsid w:val="00F7022F"/>
    <w:rsid w:val="00F7307A"/>
    <w:rsid w:val="00F743F2"/>
    <w:rsid w:val="00F74FF9"/>
    <w:rsid w:val="00F7572F"/>
    <w:rsid w:val="00F7761A"/>
    <w:rsid w:val="00F86770"/>
    <w:rsid w:val="00F86FE4"/>
    <w:rsid w:val="00F922CA"/>
    <w:rsid w:val="00F93EFA"/>
    <w:rsid w:val="00F94914"/>
    <w:rsid w:val="00F95A30"/>
    <w:rsid w:val="00F979B3"/>
    <w:rsid w:val="00FA2914"/>
    <w:rsid w:val="00FA5023"/>
    <w:rsid w:val="00FA7382"/>
    <w:rsid w:val="00FB2252"/>
    <w:rsid w:val="00FB2410"/>
    <w:rsid w:val="00FB28F7"/>
    <w:rsid w:val="00FB5238"/>
    <w:rsid w:val="00FB6DB9"/>
    <w:rsid w:val="00FB7FB1"/>
    <w:rsid w:val="00FC3E89"/>
    <w:rsid w:val="00FC4CB1"/>
    <w:rsid w:val="00FC4DAB"/>
    <w:rsid w:val="00FC7269"/>
    <w:rsid w:val="00FD353A"/>
    <w:rsid w:val="00FD35D1"/>
    <w:rsid w:val="00FD6B74"/>
    <w:rsid w:val="00FE3249"/>
    <w:rsid w:val="00FE461E"/>
    <w:rsid w:val="00FE5803"/>
    <w:rsid w:val="00FF0702"/>
    <w:rsid w:val="00FF2F27"/>
    <w:rsid w:val="01D9057C"/>
    <w:rsid w:val="0397F7DF"/>
    <w:rsid w:val="1F78984D"/>
    <w:rsid w:val="2F8895F4"/>
    <w:rsid w:val="3C4B9592"/>
    <w:rsid w:val="4598ACD2"/>
    <w:rsid w:val="4874CB69"/>
    <w:rsid w:val="7F203BFD"/>
  </w:rsids>
  <m:mathPr>
    <m:mathFont m:val="Cambria Math"/>
    <m:brkBin m:val="before"/>
    <m:brkBinSub m:val="--"/>
    <m:smallFrac m:val="0"/>
    <m:dispDef/>
    <m:lMargin m:val="0"/>
    <m:rMargin m:val="0"/>
    <m:defJc m:val="centerGroup"/>
    <m:wrapIndent m:val="1440"/>
    <m:intLim m:val="subSup"/>
    <m:naryLim m:val="undOvr"/>
  </m:mathPr>
  <w:themeFontLang w:val="en-US" w:eastAsia="ko-KR"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A175F8"/>
  <w14:defaultImageDpi w14:val="32767"/>
  <w15:chartTrackingRefBased/>
  <w15:docId w15:val="{CC15CBB3-C0CC-4F65-81A9-76329522D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fr" w:eastAsia="ko-K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2"/>
    <w:qFormat/>
    <w:rsid w:val="003D1C6D"/>
    <w:pPr>
      <w:spacing w:before="40" w:after="40" w:line="240" w:lineRule="auto"/>
    </w:pPr>
    <w:rPr>
      <w:color w:val="000000" w:themeColor="text1"/>
    </w:rPr>
  </w:style>
  <w:style w:type="paragraph" w:styleId="Heading1">
    <w:name w:val="heading 1"/>
    <w:next w:val="Normal"/>
    <w:link w:val="Heading1Char"/>
    <w:uiPriority w:val="9"/>
    <w:qFormat/>
    <w:rsid w:val="00F86FE4"/>
    <w:pPr>
      <w:spacing w:before="120" w:after="120" w:line="240" w:lineRule="auto"/>
      <w:outlineLvl w:val="0"/>
    </w:pPr>
    <w:rPr>
      <w:rFonts w:asciiTheme="majorHAnsi" w:eastAsiaTheme="majorEastAsia" w:hAnsiTheme="majorHAnsi" w:cstheme="majorBidi"/>
      <w:color w:val="0078D4" w:themeColor="accent1"/>
      <w:sz w:val="36"/>
      <w:szCs w:val="24"/>
    </w:rPr>
  </w:style>
  <w:style w:type="paragraph" w:styleId="Heading2">
    <w:name w:val="heading 2"/>
    <w:next w:val="Heading1"/>
    <w:link w:val="Heading2Char"/>
    <w:uiPriority w:val="9"/>
    <w:unhideWhenUsed/>
    <w:qFormat/>
    <w:rsid w:val="00F86FE4"/>
    <w:pPr>
      <w:spacing w:before="240" w:after="120" w:line="240" w:lineRule="auto"/>
      <w:outlineLvl w:val="1"/>
    </w:pPr>
    <w:rPr>
      <w:rFonts w:asciiTheme="majorHAnsi" w:eastAsiaTheme="majorEastAsia" w:hAnsiTheme="majorHAnsi" w:cstheme="majorBidi"/>
      <w:color w:val="243A5E" w:themeColor="text2"/>
      <w:sz w:val="28"/>
      <w:szCs w:val="26"/>
    </w:rPr>
  </w:style>
  <w:style w:type="paragraph" w:styleId="Heading3">
    <w:name w:val="heading 3"/>
    <w:link w:val="Heading3Char"/>
    <w:uiPriority w:val="9"/>
    <w:unhideWhenUsed/>
    <w:qFormat/>
    <w:rsid w:val="00605484"/>
    <w:pPr>
      <w:spacing w:before="180" w:after="120" w:line="240" w:lineRule="auto"/>
      <w:outlineLvl w:val="2"/>
    </w:pPr>
    <w:rPr>
      <w:rFonts w:asciiTheme="majorHAnsi" w:eastAsiaTheme="majorEastAsia" w:hAnsiTheme="majorHAnsi" w:cstheme="majorBidi"/>
      <w:color w:val="000000" w:themeColor="text1"/>
      <w:sz w:val="24"/>
    </w:rPr>
  </w:style>
  <w:style w:type="paragraph" w:styleId="Heading4">
    <w:name w:val="heading 4"/>
    <w:next w:val="Normal"/>
    <w:link w:val="Heading4Char"/>
    <w:uiPriority w:val="9"/>
    <w:unhideWhenUsed/>
    <w:qFormat/>
    <w:rsid w:val="00B5426A"/>
    <w:pPr>
      <w:spacing w:before="80" w:after="40" w:line="240" w:lineRule="auto"/>
      <w:outlineLvl w:val="3"/>
    </w:pPr>
    <w:rPr>
      <w:rFonts w:asciiTheme="majorHAnsi" w:eastAsiaTheme="majorEastAsia" w:hAnsiTheme="majorHAnsi" w:cstheme="majorBidi"/>
      <w:iCs/>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uiPriority w:val="34"/>
    <w:qFormat/>
    <w:rsid w:val="00C84701"/>
    <w:pPr>
      <w:numPr>
        <w:numId w:val="3"/>
      </w:numPr>
      <w:spacing w:before="40" w:after="40" w:line="240" w:lineRule="auto"/>
    </w:pPr>
    <w:rPr>
      <w:color w:val="000000" w:themeColor="text1"/>
      <w:sz w:val="24"/>
    </w:rPr>
  </w:style>
  <w:style w:type="character" w:customStyle="1" w:styleId="Heading1Char">
    <w:name w:val="Heading 1 Char"/>
    <w:basedOn w:val="DefaultParagraphFont"/>
    <w:link w:val="Heading1"/>
    <w:uiPriority w:val="9"/>
    <w:rsid w:val="00F86FE4"/>
    <w:rPr>
      <w:rFonts w:asciiTheme="majorHAnsi" w:eastAsiaTheme="majorEastAsia" w:hAnsiTheme="majorHAnsi" w:cstheme="majorBidi"/>
      <w:color w:val="0078D4" w:themeColor="accent1"/>
      <w:sz w:val="36"/>
      <w:szCs w:val="24"/>
    </w:rPr>
  </w:style>
  <w:style w:type="character" w:customStyle="1" w:styleId="Heading2Char">
    <w:name w:val="Heading 2 Char"/>
    <w:basedOn w:val="DefaultParagraphFont"/>
    <w:link w:val="Heading2"/>
    <w:uiPriority w:val="9"/>
    <w:rsid w:val="00F86FE4"/>
    <w:rPr>
      <w:rFonts w:asciiTheme="majorHAnsi" w:eastAsiaTheme="majorEastAsia" w:hAnsiTheme="majorHAnsi" w:cstheme="majorBidi"/>
      <w:color w:val="243A5E" w:themeColor="text2"/>
      <w:sz w:val="28"/>
      <w:szCs w:val="26"/>
    </w:rPr>
  </w:style>
  <w:style w:type="character" w:customStyle="1" w:styleId="Heading3Char">
    <w:name w:val="Heading 3 Char"/>
    <w:basedOn w:val="DefaultParagraphFont"/>
    <w:link w:val="Heading3"/>
    <w:uiPriority w:val="9"/>
    <w:rsid w:val="00605484"/>
    <w:rPr>
      <w:rFonts w:asciiTheme="majorHAnsi" w:eastAsiaTheme="majorEastAsia" w:hAnsiTheme="majorHAnsi" w:cstheme="majorBidi"/>
      <w:color w:val="000000" w:themeColor="text1"/>
      <w:sz w:val="24"/>
    </w:rPr>
  </w:style>
  <w:style w:type="character" w:styleId="Hyperlink">
    <w:name w:val="Hyperlink"/>
    <w:basedOn w:val="DefaultParagraphFont"/>
    <w:uiPriority w:val="99"/>
    <w:unhideWhenUsed/>
    <w:rsid w:val="003D2ACA"/>
    <w:rPr>
      <w:color w:val="0078D4" w:themeColor="hyperlink"/>
      <w:u w:val="single"/>
    </w:rPr>
  </w:style>
  <w:style w:type="character" w:styleId="UnresolvedMention">
    <w:name w:val="Unresolved Mention"/>
    <w:basedOn w:val="DefaultParagraphFont"/>
    <w:uiPriority w:val="99"/>
    <w:unhideWhenUsed/>
    <w:rsid w:val="003D2ACA"/>
    <w:rPr>
      <w:color w:val="605E5C"/>
      <w:shd w:val="clear" w:color="auto" w:fill="E1DFDD"/>
    </w:rPr>
  </w:style>
  <w:style w:type="character" w:styleId="CommentReference">
    <w:name w:val="annotation reference"/>
    <w:basedOn w:val="DefaultParagraphFont"/>
    <w:uiPriority w:val="99"/>
    <w:semiHidden/>
    <w:unhideWhenUsed/>
    <w:rsid w:val="0076759F"/>
    <w:rPr>
      <w:sz w:val="16"/>
      <w:szCs w:val="16"/>
    </w:rPr>
  </w:style>
  <w:style w:type="paragraph" w:styleId="CommentText">
    <w:name w:val="annotation text"/>
    <w:basedOn w:val="Normal"/>
    <w:link w:val="CommentTextChar"/>
    <w:uiPriority w:val="99"/>
    <w:unhideWhenUsed/>
    <w:rsid w:val="0076759F"/>
    <w:rPr>
      <w:sz w:val="20"/>
      <w:szCs w:val="20"/>
    </w:rPr>
  </w:style>
  <w:style w:type="character" w:customStyle="1" w:styleId="CommentTextChar">
    <w:name w:val="Comment Text Char"/>
    <w:basedOn w:val="DefaultParagraphFont"/>
    <w:link w:val="CommentText"/>
    <w:uiPriority w:val="99"/>
    <w:rsid w:val="0076759F"/>
    <w:rPr>
      <w:sz w:val="20"/>
      <w:szCs w:val="20"/>
    </w:rPr>
  </w:style>
  <w:style w:type="paragraph" w:styleId="CommentSubject">
    <w:name w:val="annotation subject"/>
    <w:basedOn w:val="CommentText"/>
    <w:next w:val="CommentText"/>
    <w:link w:val="CommentSubjectChar"/>
    <w:uiPriority w:val="99"/>
    <w:semiHidden/>
    <w:unhideWhenUsed/>
    <w:rsid w:val="0076759F"/>
    <w:rPr>
      <w:b/>
      <w:bCs/>
    </w:rPr>
  </w:style>
  <w:style w:type="character" w:customStyle="1" w:styleId="CommentSubjectChar">
    <w:name w:val="Comment Subject Char"/>
    <w:basedOn w:val="CommentTextChar"/>
    <w:link w:val="CommentSubject"/>
    <w:uiPriority w:val="99"/>
    <w:semiHidden/>
    <w:rsid w:val="0076759F"/>
    <w:rPr>
      <w:b/>
      <w:bCs/>
      <w:sz w:val="20"/>
      <w:szCs w:val="20"/>
    </w:rPr>
  </w:style>
  <w:style w:type="character" w:styleId="FollowedHyperlink">
    <w:name w:val="FollowedHyperlink"/>
    <w:basedOn w:val="DefaultParagraphFont"/>
    <w:uiPriority w:val="99"/>
    <w:semiHidden/>
    <w:unhideWhenUsed/>
    <w:rsid w:val="00463632"/>
    <w:rPr>
      <w:color w:val="0078D4" w:themeColor="followedHyperlink"/>
      <w:u w:val="single"/>
    </w:rPr>
  </w:style>
  <w:style w:type="paragraph" w:styleId="Header">
    <w:name w:val="header"/>
    <w:basedOn w:val="Normal"/>
    <w:link w:val="HeaderChar"/>
    <w:uiPriority w:val="99"/>
    <w:unhideWhenUsed/>
    <w:rsid w:val="000F3FF0"/>
    <w:pPr>
      <w:tabs>
        <w:tab w:val="center" w:pos="4513"/>
        <w:tab w:val="right" w:pos="9026"/>
      </w:tabs>
      <w:spacing w:after="0"/>
    </w:pPr>
  </w:style>
  <w:style w:type="character" w:customStyle="1" w:styleId="HeaderChar">
    <w:name w:val="Header Char"/>
    <w:basedOn w:val="DefaultParagraphFont"/>
    <w:link w:val="Header"/>
    <w:uiPriority w:val="99"/>
    <w:rsid w:val="000F3FF0"/>
  </w:style>
  <w:style w:type="paragraph" w:styleId="Footer">
    <w:name w:val="footer"/>
    <w:basedOn w:val="Normal"/>
    <w:link w:val="FooterChar"/>
    <w:uiPriority w:val="99"/>
    <w:unhideWhenUsed/>
    <w:rsid w:val="000F3FF0"/>
    <w:pPr>
      <w:tabs>
        <w:tab w:val="center" w:pos="4513"/>
        <w:tab w:val="right" w:pos="9026"/>
      </w:tabs>
      <w:spacing w:after="0"/>
    </w:pPr>
  </w:style>
  <w:style w:type="character" w:customStyle="1" w:styleId="FooterChar">
    <w:name w:val="Footer Char"/>
    <w:basedOn w:val="DefaultParagraphFont"/>
    <w:link w:val="Footer"/>
    <w:uiPriority w:val="99"/>
    <w:rsid w:val="000F3FF0"/>
  </w:style>
  <w:style w:type="paragraph" w:styleId="NoSpacing">
    <w:name w:val="No Spacing"/>
    <w:next w:val="Heading1"/>
    <w:uiPriority w:val="1"/>
    <w:qFormat/>
    <w:rsid w:val="006D0CD9"/>
    <w:pPr>
      <w:spacing w:after="0" w:line="240" w:lineRule="auto"/>
    </w:pPr>
    <w:rPr>
      <w:rFonts w:asciiTheme="majorHAnsi" w:hAnsiTheme="majorHAnsi"/>
      <w:color w:val="243A5E" w:themeColor="text2"/>
      <w:sz w:val="44"/>
    </w:rPr>
  </w:style>
  <w:style w:type="paragraph" w:styleId="BlockText">
    <w:name w:val="Block Text"/>
    <w:basedOn w:val="Normal"/>
    <w:uiPriority w:val="99"/>
    <w:unhideWhenUsed/>
    <w:rsid w:val="00653383"/>
    <w:pPr>
      <w:pBdr>
        <w:top w:val="single" w:sz="2" w:space="10" w:color="0078D4" w:themeColor="accent1"/>
        <w:left w:val="single" w:sz="2" w:space="10" w:color="0078D4" w:themeColor="accent1"/>
        <w:bottom w:val="single" w:sz="2" w:space="10" w:color="0078D4" w:themeColor="accent1"/>
        <w:right w:val="single" w:sz="2" w:space="10" w:color="0078D4" w:themeColor="accent1"/>
      </w:pBdr>
      <w:ind w:left="1152" w:right="1152"/>
    </w:pPr>
    <w:rPr>
      <w:i/>
      <w:iCs/>
      <w:color w:val="0078D4" w:themeColor="accent1"/>
    </w:rPr>
  </w:style>
  <w:style w:type="paragraph" w:styleId="BodyText">
    <w:name w:val="Body Text"/>
    <w:basedOn w:val="Normal"/>
    <w:link w:val="BodyTextChar"/>
    <w:uiPriority w:val="99"/>
    <w:unhideWhenUsed/>
    <w:rsid w:val="00FF2F27"/>
    <w:pPr>
      <w:spacing w:before="120" w:after="120"/>
    </w:pPr>
  </w:style>
  <w:style w:type="character" w:customStyle="1" w:styleId="BodyTextChar">
    <w:name w:val="Body Text Char"/>
    <w:basedOn w:val="DefaultParagraphFont"/>
    <w:link w:val="BodyText"/>
    <w:uiPriority w:val="99"/>
    <w:rsid w:val="00FF2F27"/>
    <w:rPr>
      <w:color w:val="000000" w:themeColor="text1"/>
    </w:rPr>
  </w:style>
  <w:style w:type="paragraph" w:styleId="ListBullet2">
    <w:name w:val="List Bullet 2"/>
    <w:basedOn w:val="Normal"/>
    <w:uiPriority w:val="99"/>
    <w:unhideWhenUsed/>
    <w:rsid w:val="00D66E6D"/>
    <w:pPr>
      <w:numPr>
        <w:numId w:val="2"/>
      </w:numPr>
      <w:contextualSpacing/>
    </w:pPr>
  </w:style>
  <w:style w:type="paragraph" w:styleId="ListNumber">
    <w:name w:val="List Number"/>
    <w:uiPriority w:val="99"/>
    <w:unhideWhenUsed/>
    <w:rsid w:val="00750435"/>
    <w:pPr>
      <w:numPr>
        <w:numId w:val="5"/>
      </w:numPr>
      <w:spacing w:before="80" w:after="0" w:line="240" w:lineRule="auto"/>
      <w:ind w:left="360"/>
    </w:pPr>
    <w:rPr>
      <w:color w:val="000000" w:themeColor="text1"/>
    </w:rPr>
  </w:style>
  <w:style w:type="paragraph" w:styleId="ListNumber2">
    <w:name w:val="List Number 2"/>
    <w:uiPriority w:val="99"/>
    <w:unhideWhenUsed/>
    <w:rsid w:val="00FF2F27"/>
    <w:pPr>
      <w:numPr>
        <w:numId w:val="4"/>
      </w:numPr>
      <w:spacing w:before="40" w:after="40" w:line="240" w:lineRule="auto"/>
    </w:pPr>
    <w:rPr>
      <w:color w:val="000000" w:themeColor="text1"/>
    </w:rPr>
  </w:style>
  <w:style w:type="character" w:customStyle="1" w:styleId="Heading4Char">
    <w:name w:val="Heading 4 Char"/>
    <w:basedOn w:val="DefaultParagraphFont"/>
    <w:link w:val="Heading4"/>
    <w:uiPriority w:val="9"/>
    <w:rsid w:val="00B5426A"/>
    <w:rPr>
      <w:rFonts w:asciiTheme="majorHAnsi" w:eastAsiaTheme="majorEastAsia" w:hAnsiTheme="majorHAnsi" w:cstheme="majorBidi"/>
      <w:iCs/>
      <w:color w:val="000000" w:themeColor="text1"/>
      <w:sz w:val="24"/>
    </w:rPr>
  </w:style>
  <w:style w:type="paragraph" w:styleId="BodyText2">
    <w:name w:val="Body Text 2"/>
    <w:basedOn w:val="Normal"/>
    <w:link w:val="BodyText2Char"/>
    <w:uiPriority w:val="99"/>
    <w:unhideWhenUsed/>
    <w:rsid w:val="00827B75"/>
  </w:style>
  <w:style w:type="character" w:customStyle="1" w:styleId="BodyText2Char">
    <w:name w:val="Body Text 2 Char"/>
    <w:basedOn w:val="DefaultParagraphFont"/>
    <w:link w:val="BodyText2"/>
    <w:uiPriority w:val="99"/>
    <w:rsid w:val="00827B75"/>
    <w:rPr>
      <w:color w:val="000000" w:themeColor="text1"/>
    </w:rPr>
  </w:style>
  <w:style w:type="paragraph" w:styleId="ListBullet">
    <w:name w:val="List Bullet"/>
    <w:uiPriority w:val="99"/>
    <w:unhideWhenUsed/>
    <w:rsid w:val="00FF2F27"/>
    <w:pPr>
      <w:numPr>
        <w:numId w:val="1"/>
      </w:numPr>
      <w:spacing w:before="60" w:after="80" w:line="240" w:lineRule="auto"/>
      <w:ind w:left="288" w:hanging="288"/>
    </w:pPr>
    <w:rPr>
      <w:color w:val="000000" w:themeColor="text1"/>
    </w:rPr>
  </w:style>
  <w:style w:type="paragraph" w:styleId="Title">
    <w:name w:val="Title"/>
    <w:link w:val="TitleChar"/>
    <w:uiPriority w:val="10"/>
    <w:qFormat/>
    <w:rsid w:val="00F86FE4"/>
    <w:pPr>
      <w:spacing w:before="240" w:after="0"/>
      <w:contextualSpacing/>
    </w:pPr>
    <w:rPr>
      <w:rFonts w:asciiTheme="majorHAnsi" w:eastAsiaTheme="majorEastAsia" w:hAnsiTheme="majorHAnsi" w:cstheme="majorBidi"/>
      <w:color w:val="FFFFFF" w:themeColor="background1"/>
      <w:spacing w:val="-10"/>
      <w:kern w:val="28"/>
      <w:sz w:val="52"/>
      <w:szCs w:val="52"/>
    </w:rPr>
  </w:style>
  <w:style w:type="character" w:customStyle="1" w:styleId="TitleChar">
    <w:name w:val="Title Char"/>
    <w:basedOn w:val="DefaultParagraphFont"/>
    <w:link w:val="Title"/>
    <w:uiPriority w:val="10"/>
    <w:rsid w:val="00F86FE4"/>
    <w:rPr>
      <w:rFonts w:asciiTheme="majorHAnsi" w:eastAsiaTheme="majorEastAsia" w:hAnsiTheme="majorHAnsi" w:cstheme="majorBidi"/>
      <w:color w:val="FFFFFF" w:themeColor="background1"/>
      <w:spacing w:val="-10"/>
      <w:kern w:val="28"/>
      <w:sz w:val="52"/>
      <w:szCs w:val="52"/>
    </w:rPr>
  </w:style>
  <w:style w:type="table" w:styleId="TableGrid">
    <w:name w:val="Table Grid"/>
    <w:basedOn w:val="TableNormal"/>
    <w:uiPriority w:val="39"/>
    <w:rsid w:val="00901C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0B4B20"/>
    <w:rPr>
      <w:color w:val="2B579A"/>
      <w:shd w:val="clear" w:color="auto" w:fill="E1DFDD"/>
    </w:rPr>
  </w:style>
  <w:style w:type="paragraph" w:styleId="BalloonText">
    <w:name w:val="Balloon Text"/>
    <w:basedOn w:val="Normal"/>
    <w:link w:val="BalloonTextChar"/>
    <w:uiPriority w:val="99"/>
    <w:semiHidden/>
    <w:unhideWhenUsed/>
    <w:rsid w:val="00BC3BF7"/>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3BF7"/>
    <w:rPr>
      <w:rFonts w:ascii="Segoe UI" w:hAnsi="Segoe UI" w:cs="Segoe UI"/>
      <w:color w:val="000000" w:themeColor="tex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0540237">
      <w:bodyDiv w:val="1"/>
      <w:marLeft w:val="0"/>
      <w:marRight w:val="0"/>
      <w:marTop w:val="0"/>
      <w:marBottom w:val="0"/>
      <w:divBdr>
        <w:top w:val="none" w:sz="0" w:space="0" w:color="auto"/>
        <w:left w:val="none" w:sz="0" w:space="0" w:color="auto"/>
        <w:bottom w:val="none" w:sz="0" w:space="0" w:color="auto"/>
        <w:right w:val="none" w:sz="0" w:space="0" w:color="auto"/>
      </w:divBdr>
    </w:div>
    <w:div w:id="1134323796">
      <w:bodyDiv w:val="1"/>
      <w:marLeft w:val="0"/>
      <w:marRight w:val="0"/>
      <w:marTop w:val="0"/>
      <w:marBottom w:val="0"/>
      <w:divBdr>
        <w:top w:val="none" w:sz="0" w:space="0" w:color="auto"/>
        <w:left w:val="none" w:sz="0" w:space="0" w:color="auto"/>
        <w:bottom w:val="none" w:sz="0" w:space="0" w:color="auto"/>
        <w:right w:val="none" w:sz="0" w:space="0" w:color="auto"/>
      </w:divBdr>
    </w:div>
    <w:div w:id="1574780891">
      <w:bodyDiv w:val="1"/>
      <w:marLeft w:val="0"/>
      <w:marRight w:val="0"/>
      <w:marTop w:val="0"/>
      <w:marBottom w:val="0"/>
      <w:divBdr>
        <w:top w:val="none" w:sz="0" w:space="0" w:color="auto"/>
        <w:left w:val="none" w:sz="0" w:space="0" w:color="auto"/>
        <w:bottom w:val="none" w:sz="0" w:space="0" w:color="auto"/>
        <w:right w:val="none" w:sz="0" w:space="0" w:color="auto"/>
      </w:divBdr>
      <w:divsChild>
        <w:div w:id="1035618422">
          <w:marLeft w:val="0"/>
          <w:marRight w:val="0"/>
          <w:marTop w:val="0"/>
          <w:marBottom w:val="0"/>
          <w:divBdr>
            <w:top w:val="none" w:sz="0" w:space="0" w:color="auto"/>
            <w:left w:val="none" w:sz="0" w:space="0" w:color="auto"/>
            <w:bottom w:val="none" w:sz="0" w:space="0" w:color="auto"/>
            <w:right w:val="none" w:sz="0" w:space="0" w:color="auto"/>
          </w:divBdr>
        </w:div>
      </w:divsChild>
    </w:div>
    <w:div w:id="1581870404">
      <w:bodyDiv w:val="1"/>
      <w:marLeft w:val="0"/>
      <w:marRight w:val="0"/>
      <w:marTop w:val="0"/>
      <w:marBottom w:val="0"/>
      <w:divBdr>
        <w:top w:val="none" w:sz="0" w:space="0" w:color="auto"/>
        <w:left w:val="none" w:sz="0" w:space="0" w:color="auto"/>
        <w:bottom w:val="none" w:sz="0" w:space="0" w:color="auto"/>
        <w:right w:val="none" w:sz="0" w:space="0" w:color="auto"/>
      </w:divBdr>
    </w:div>
    <w:div w:id="1609460983">
      <w:bodyDiv w:val="1"/>
      <w:marLeft w:val="0"/>
      <w:marRight w:val="0"/>
      <w:marTop w:val="0"/>
      <w:marBottom w:val="0"/>
      <w:divBdr>
        <w:top w:val="none" w:sz="0" w:space="0" w:color="auto"/>
        <w:left w:val="none" w:sz="0" w:space="0" w:color="auto"/>
        <w:bottom w:val="none" w:sz="0" w:space="0" w:color="auto"/>
        <w:right w:val="none" w:sz="0" w:space="0" w:color="auto"/>
      </w:divBdr>
    </w:div>
    <w:div w:id="1885869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white template">
      <a:dk1>
        <a:srgbClr val="000000"/>
      </a:dk1>
      <a:lt1>
        <a:srgbClr val="FFFFFF"/>
      </a:lt1>
      <a:dk2>
        <a:srgbClr val="243A5E"/>
      </a:dk2>
      <a:lt2>
        <a:srgbClr val="E6E6E6"/>
      </a:lt2>
      <a:accent1>
        <a:srgbClr val="0078D4"/>
      </a:accent1>
      <a:accent2>
        <a:srgbClr val="243A5E"/>
      </a:accent2>
      <a:accent3>
        <a:srgbClr val="50E6FF"/>
      </a:accent3>
      <a:accent4>
        <a:srgbClr val="008575"/>
      </a:accent4>
      <a:accent5>
        <a:srgbClr val="274B47"/>
      </a:accent5>
      <a:accent6>
        <a:srgbClr val="737373"/>
      </a:accent6>
      <a:hlink>
        <a:srgbClr val="0078D4"/>
      </a:hlink>
      <a:folHlink>
        <a:srgbClr val="0078D4"/>
      </a:folHlink>
    </a:clrScheme>
    <a:fontScheme name="white template fonts">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d9f4ac68-5d46-4b7d-8cf7-0cc4dccaf745">
      <UserInfo>
        <DisplayName/>
        <AccountId xsi:nil="true"/>
        <AccountType/>
      </UserInfo>
    </SharedWithUsers>
    <MediaLengthInSeconds xmlns="6b0fa35c-4469-4e79-963c-8f84bc63c47d" xsi:nil="true"/>
    <lcf76f155ced4ddcb4097134ff3c332f xmlns="6b0fa35c-4469-4e79-963c-8f84bc63c47d">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TaxCatchAll xmlns="230e9df3-be65-4c73-a93b-d1236ebd677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9B06F88D85E14F88F2C837575DC8B6" ma:contentTypeVersion="28" ma:contentTypeDescription="Create a new document." ma:contentTypeScope="" ma:versionID="9c244b1039bc1903be5771852e3f491e">
  <xsd:schema xmlns:xsd="http://www.w3.org/2001/XMLSchema" xmlns:xs="http://www.w3.org/2001/XMLSchema" xmlns:p="http://schemas.microsoft.com/office/2006/metadata/properties" xmlns:ns1="http://schemas.microsoft.com/sharepoint/v3" xmlns:ns2="6b0fa35c-4469-4e79-963c-8f84bc63c47d" xmlns:ns3="d9f4ac68-5d46-4b7d-8cf7-0cc4dccaf745" xmlns:ns4="230e9df3-be65-4c73-a93b-d1236ebd677e" targetNamespace="http://schemas.microsoft.com/office/2006/metadata/properties" ma:root="true" ma:fieldsID="69f08ba6337cf7d2cc77d784ab0671ec" ns1:_="" ns2:_="" ns3:_="" ns4:_="">
    <xsd:import namespace="http://schemas.microsoft.com/sharepoint/v3"/>
    <xsd:import namespace="6b0fa35c-4469-4e79-963c-8f84bc63c47d"/>
    <xsd:import namespace="d9f4ac68-5d46-4b7d-8cf7-0cc4dccaf745"/>
    <xsd:import namespace="230e9df3-be65-4c73-a93b-d1236ebd67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4:TaxCatchAll" minOccurs="0"/>
                <xsd:element ref="ns2:MediaServiceGenerationTime" minOccurs="0"/>
                <xsd:element ref="ns2:MediaServiceEventHashCode" minOccurs="0"/>
                <xsd:element ref="ns2:MediaServiceOCR" minOccurs="0"/>
                <xsd:element ref="ns2:lcf76f155ced4ddcb4097134ff3c332f" minOccurs="0"/>
                <xsd:element ref="ns1:_ip_UnifiedCompliancePolicyProperties" minOccurs="0"/>
                <xsd:element ref="ns1:_ip_UnifiedCompliancePolicyUIAction" minOccurs="0"/>
                <xsd:element ref="ns2:MediaServiceSearchProperties" minOccurs="0"/>
                <xsd:element ref="ns2:MediaServiceDocTag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0fa35c-4469-4e79-963c-8f84bc63c4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DocTags" ma:index="25" nillable="true" ma:displayName="MediaServiceDocTags" ma:hidden="true" ma:internalName="MediaServiceDocTags" ma:readOnly="true">
      <xsd:simpleType>
        <xsd:restriction base="dms:Note"/>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f4ac68-5d46-4b7d-8cf7-0cc4dccaf74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5895583f-4646-4292-b3bd-58c6dbe9584d}" ma:internalName="TaxCatchAll" ma:showField="CatchAllData" ma:web="d9f4ac68-5d46-4b7d-8cf7-0cc4dccaf74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820E12-607C-4E02-9B42-C6FBF0770926}">
  <ds:schemaRefs>
    <ds:schemaRef ds:uri="http://schemas.openxmlformats.org/officeDocument/2006/bibliography"/>
  </ds:schemaRefs>
</ds:datastoreItem>
</file>

<file path=customXml/itemProps2.xml><?xml version="1.0" encoding="utf-8"?>
<ds:datastoreItem xmlns:ds="http://schemas.openxmlformats.org/officeDocument/2006/customXml" ds:itemID="{DFB61A5A-1E6D-460A-B232-0A7F4EFCA820}">
  <ds:schemaRefs>
    <ds:schemaRef ds:uri="http://purl.org/dc/elements/1.1/"/>
    <ds:schemaRef ds:uri="http://schemas.microsoft.com/sharepoint/v3"/>
    <ds:schemaRef ds:uri="http://schemas.microsoft.com/office/2006/documentManagement/types"/>
    <ds:schemaRef ds:uri="http://www.w3.org/XML/1998/namespace"/>
    <ds:schemaRef ds:uri="http://schemas.microsoft.com/office/2006/metadata/properties"/>
    <ds:schemaRef ds:uri="http://purl.org/dc/dcmitype/"/>
    <ds:schemaRef ds:uri="http://schemas.openxmlformats.org/package/2006/metadata/core-properties"/>
    <ds:schemaRef ds:uri="http://purl.org/dc/terms/"/>
    <ds:schemaRef ds:uri="http://schemas.microsoft.com/office/infopath/2007/PartnerControls"/>
    <ds:schemaRef ds:uri="230e9df3-be65-4c73-a93b-d1236ebd677e"/>
    <ds:schemaRef ds:uri="d9f4ac68-5d46-4b7d-8cf7-0cc4dccaf745"/>
    <ds:schemaRef ds:uri="6b0fa35c-4469-4e79-963c-8f84bc63c47d"/>
  </ds:schemaRefs>
</ds:datastoreItem>
</file>

<file path=customXml/itemProps3.xml><?xml version="1.0" encoding="utf-8"?>
<ds:datastoreItem xmlns:ds="http://schemas.openxmlformats.org/officeDocument/2006/customXml" ds:itemID="{A4B4B461-D30C-4002-8EF1-093C7F872C79}">
  <ds:schemaRefs>
    <ds:schemaRef ds:uri="http://schemas.microsoft.com/sharepoint/v3/contenttype/forms"/>
  </ds:schemaRefs>
</ds:datastoreItem>
</file>

<file path=customXml/itemProps4.xml><?xml version="1.0" encoding="utf-8"?>
<ds:datastoreItem xmlns:ds="http://schemas.openxmlformats.org/officeDocument/2006/customXml" ds:itemID="{5C2B679C-3F9F-49CC-9FDD-1BAEAF577CEC}"/>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Normal</Template>
  <TotalTime>1187</TotalTime>
  <Pages>15</Pages>
  <Words>3530</Words>
  <Characters>20126</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Downes (Aston Carter)</dc:creator>
  <cp:keywords/>
  <dc:description/>
  <cp:lastModifiedBy>Mary Downes (Allegis Group Holdings Inc)</cp:lastModifiedBy>
  <cp:revision>129</cp:revision>
  <cp:lastPrinted>2022-11-01T23:10:00Z</cp:lastPrinted>
  <dcterms:created xsi:type="dcterms:W3CDTF">2022-08-25T20:10:00Z</dcterms:created>
  <dcterms:modified xsi:type="dcterms:W3CDTF">2023-02-09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B06F88D85E14F88F2C837575DC8B6</vt:lpwstr>
  </property>
  <property fmtid="{D5CDD505-2E9C-101B-9397-08002B2CF9AE}" pid="3" name="MediaServiceImageTags">
    <vt:lpwstr/>
  </property>
  <property fmtid="{D5CDD505-2E9C-101B-9397-08002B2CF9AE}" pid="4" name="Order">
    <vt:r8>309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